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0E59" w:rsidRDefault="000C0E59" w:rsidP="000C0E59">
      <w:pPr>
        <w:spacing w:after="0" w:line="276" w:lineRule="auto"/>
        <w:jc w:val="both"/>
        <w:rPr>
          <w:rFonts w:ascii="Arial Narrow" w:hAnsi="Arial Narrow"/>
          <w:sz w:val="20"/>
          <w:szCs w:val="20"/>
          <w:shd w:val="clear" w:color="auto" w:fill="FFFFFF"/>
        </w:rPr>
      </w:pPr>
    </w:p>
    <w:p w:rsidR="000C0E59" w:rsidRDefault="000C0E59" w:rsidP="00FB7E24">
      <w:pPr>
        <w:rPr>
          <w:rFonts w:ascii="Arial Narrow" w:hAnsi="Arial Narrow"/>
          <w:b/>
          <w:sz w:val="24"/>
          <w:szCs w:val="24"/>
        </w:rPr>
      </w:pPr>
    </w:p>
    <w:p w:rsidR="000C0E59" w:rsidRDefault="000C0E59" w:rsidP="000C0E59">
      <w:pPr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Title</w:t>
      </w:r>
      <w:r>
        <w:rPr>
          <w:rFonts w:ascii="Arial Narrow" w:hAnsi="Arial Narrow"/>
          <w:b/>
          <w:sz w:val="24"/>
          <w:szCs w:val="24"/>
          <w:lang w:eastAsia="ko-KR"/>
        </w:rPr>
        <w:t xml:space="preserve"> of manuscript </w:t>
      </w:r>
      <w:r>
        <w:rPr>
          <w:rFonts w:ascii="Arial Narrow" w:hAnsi="Arial Narrow"/>
          <w:sz w:val="24"/>
          <w:szCs w:val="24"/>
        </w:rPr>
        <w:t>(left alignment, 16 point Arial Narrow, bold)</w:t>
      </w:r>
    </w:p>
    <w:p w:rsidR="000C0E59" w:rsidRDefault="000C0E59" w:rsidP="000C0E59">
      <w:pPr>
        <w:rPr>
          <w:rFonts w:ascii="Arial Narrow" w:hAnsi="Arial Narrow"/>
          <w:b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>Authors Name</w:t>
      </w:r>
      <w:r>
        <w:rPr>
          <w:rFonts w:ascii="Arial Narrow" w:hAnsi="Arial Narrow"/>
          <w:b/>
          <w:sz w:val="20"/>
          <w:szCs w:val="20"/>
          <w:lang w:eastAsia="ko-KR"/>
        </w:rPr>
        <w:t xml:space="preserve"> </w:t>
      </w:r>
      <w:r>
        <w:rPr>
          <w:rFonts w:ascii="Arial Narrow" w:hAnsi="Arial Narrow"/>
          <w:sz w:val="20"/>
          <w:szCs w:val="20"/>
        </w:rPr>
        <w:t>(left alignment, 10 point Arial Narrow, bold)</w:t>
      </w:r>
    </w:p>
    <w:p w:rsidR="000C0E59" w:rsidRDefault="000C0E59" w:rsidP="000C0E59">
      <w:pPr>
        <w:rPr>
          <w:rFonts w:ascii="Arial Narrow" w:hAnsi="Arial Narrow"/>
          <w:i/>
          <w:sz w:val="18"/>
          <w:szCs w:val="18"/>
        </w:rPr>
      </w:pPr>
      <w:r w:rsidRPr="002A0B00">
        <w:rPr>
          <w:rFonts w:ascii="Arial Narrow" w:hAnsi="Arial Narrow"/>
          <w:b/>
          <w:i/>
          <w:sz w:val="18"/>
          <w:szCs w:val="18"/>
        </w:rPr>
        <w:t>Authors’</w:t>
      </w:r>
      <w:r w:rsidRPr="002A0B00">
        <w:rPr>
          <w:rFonts w:ascii="Arial Narrow" w:hAnsi="Arial Narrow"/>
          <w:b/>
          <w:i/>
          <w:sz w:val="18"/>
          <w:szCs w:val="18"/>
          <w:lang w:eastAsia="ko-KR"/>
        </w:rPr>
        <w:t xml:space="preserve"> affiliation </w:t>
      </w:r>
      <w:r w:rsidRPr="002A0B00">
        <w:rPr>
          <w:rFonts w:ascii="Arial Narrow" w:hAnsi="Arial Narrow"/>
          <w:i/>
          <w:sz w:val="18"/>
          <w:szCs w:val="18"/>
        </w:rPr>
        <w:t xml:space="preserve">(left </w:t>
      </w:r>
      <w:r>
        <w:rPr>
          <w:rFonts w:ascii="Arial Narrow" w:hAnsi="Arial Narrow"/>
          <w:i/>
          <w:sz w:val="18"/>
          <w:szCs w:val="18"/>
        </w:rPr>
        <w:t>alignment, 9 point Arial Narrow</w:t>
      </w:r>
    </w:p>
    <w:p w:rsidR="000C0E59" w:rsidRPr="002A0B00" w:rsidRDefault="000C0E59" w:rsidP="000C0E59">
      <w:pPr>
        <w:rPr>
          <w:rFonts w:ascii="Arial Narrow" w:hAnsi="Arial Narrow"/>
          <w:b/>
          <w:i/>
          <w:sz w:val="20"/>
          <w:szCs w:val="20"/>
        </w:rPr>
      </w:pPr>
      <w:r>
        <w:rPr>
          <w:rFonts w:ascii="Arial Narrow" w:hAnsi="Arial Narrow"/>
          <w:i/>
          <w:sz w:val="18"/>
          <w:szCs w:val="18"/>
        </w:rPr>
        <w:t>Corresponding author email:</w:t>
      </w:r>
    </w:p>
    <w:p w:rsidR="000C0E59" w:rsidRDefault="000C0E59" w:rsidP="000C0E59">
      <w:pPr>
        <w:rPr>
          <w:rFonts w:ascii="Arial Narrow" w:hAnsi="Arial Narrow"/>
          <w:b/>
          <w:sz w:val="20"/>
          <w:szCs w:val="20"/>
        </w:rPr>
      </w:pPr>
      <w:r>
        <w:rPr>
          <w:rFonts w:ascii="Arial Narrow" w:hAnsi="Arial Narrow"/>
          <w:b/>
          <w:sz w:val="24"/>
          <w:szCs w:val="24"/>
        </w:rPr>
        <w:t>Abstract</w:t>
      </w:r>
      <w:r>
        <w:rPr>
          <w:rFonts w:ascii="Arial Narrow" w:hAnsi="Arial Narrow"/>
          <w:b/>
          <w:sz w:val="24"/>
          <w:szCs w:val="24"/>
          <w:lang w:eastAsia="ko-KR"/>
        </w:rPr>
        <w:t xml:space="preserve"> </w:t>
      </w:r>
      <w:r>
        <w:rPr>
          <w:rFonts w:ascii="Arial Narrow" w:hAnsi="Arial Narrow"/>
          <w:sz w:val="20"/>
          <w:szCs w:val="20"/>
        </w:rPr>
        <w:t>(</w:t>
      </w:r>
      <w:r w:rsidR="00CD70B4">
        <w:rPr>
          <w:rFonts w:ascii="Arial Narrow" w:hAnsi="Arial Narrow"/>
          <w:sz w:val="20"/>
          <w:szCs w:val="20"/>
        </w:rPr>
        <w:t xml:space="preserve">200 words, </w:t>
      </w:r>
      <w:r>
        <w:rPr>
          <w:rFonts w:ascii="Arial Narrow" w:hAnsi="Arial Narrow"/>
          <w:sz w:val="20"/>
          <w:szCs w:val="20"/>
        </w:rPr>
        <w:t>left alignment, 10 point Arial Narrow)</w:t>
      </w:r>
    </w:p>
    <w:p w:rsidR="000C0E59" w:rsidRDefault="000C0E59" w:rsidP="000C0E59">
      <w:pPr>
        <w:rPr>
          <w:rFonts w:ascii="Arial Narrow" w:hAnsi="Arial Narrow"/>
          <w:i/>
          <w:color w:val="000000" w:themeColor="text1"/>
          <w:sz w:val="20"/>
          <w:szCs w:val="20"/>
        </w:rPr>
      </w:pPr>
      <w:r w:rsidRPr="00C3218F">
        <w:rPr>
          <w:rFonts w:ascii="Arial Narrow" w:hAnsi="Arial Narrow"/>
          <w:b/>
          <w:bCs/>
          <w:i/>
          <w:color w:val="000000" w:themeColor="text1"/>
          <w:sz w:val="24"/>
          <w:szCs w:val="24"/>
        </w:rPr>
        <w:t>Keywords</w:t>
      </w:r>
      <w:r w:rsidRPr="00C3218F">
        <w:rPr>
          <w:rFonts w:ascii="Arial Narrow" w:hAnsi="Arial Narrow"/>
          <w:i/>
          <w:color w:val="000000" w:themeColor="text1"/>
          <w:sz w:val="24"/>
          <w:szCs w:val="24"/>
        </w:rPr>
        <w:t>:</w:t>
      </w:r>
      <w:r w:rsidRPr="00C3218F">
        <w:rPr>
          <w:rFonts w:ascii="Arial Narrow" w:hAnsi="Arial Narrow"/>
          <w:i/>
          <w:color w:val="000000" w:themeColor="text1"/>
          <w:sz w:val="20"/>
          <w:szCs w:val="20"/>
        </w:rPr>
        <w:t xml:space="preserve"> (</w:t>
      </w:r>
      <w:r>
        <w:rPr>
          <w:rFonts w:ascii="Arial Narrow" w:hAnsi="Arial Narrow"/>
          <w:i/>
          <w:color w:val="000000" w:themeColor="text1"/>
          <w:sz w:val="20"/>
          <w:szCs w:val="20"/>
        </w:rPr>
        <w:t>4-5</w:t>
      </w:r>
      <w:r w:rsidRPr="00C3218F">
        <w:rPr>
          <w:rFonts w:ascii="Arial Narrow" w:hAnsi="Arial Narrow"/>
          <w:i/>
          <w:color w:val="000000" w:themeColor="text1"/>
          <w:sz w:val="20"/>
          <w:szCs w:val="20"/>
        </w:rPr>
        <w:t>, separate with comma)</w:t>
      </w:r>
    </w:p>
    <w:p w:rsidR="00372138" w:rsidRPr="00C3218F" w:rsidRDefault="00372138" w:rsidP="00372138">
      <w:pPr>
        <w:pStyle w:val="NoSpacing"/>
      </w:pPr>
    </w:p>
    <w:p w:rsidR="000C0E59" w:rsidRDefault="000C0E59" w:rsidP="000C0E59">
      <w:pPr>
        <w:rPr>
          <w:rFonts w:ascii="Arial Narrow" w:hAnsi="Arial Narrow"/>
          <w:b/>
          <w:color w:val="000000" w:themeColor="text1"/>
          <w:sz w:val="24"/>
          <w:szCs w:val="24"/>
          <w:lang w:eastAsia="ko-KR"/>
        </w:rPr>
      </w:pPr>
      <w:r>
        <w:rPr>
          <w:rFonts w:ascii="Arial Narrow" w:hAnsi="Arial Narrow"/>
          <w:b/>
          <w:color w:val="000000" w:themeColor="text1"/>
          <w:sz w:val="24"/>
          <w:szCs w:val="24"/>
        </w:rPr>
        <w:t>1. Introduction</w:t>
      </w:r>
      <w:r>
        <w:rPr>
          <w:rFonts w:ascii="Arial Narrow" w:hAnsi="Arial Narrow"/>
          <w:b/>
          <w:color w:val="000000" w:themeColor="text1"/>
          <w:sz w:val="24"/>
          <w:szCs w:val="24"/>
          <w:lang w:eastAsia="ko-KR"/>
        </w:rPr>
        <w:t xml:space="preserve"> </w:t>
      </w:r>
    </w:p>
    <w:p w:rsidR="003E69CA" w:rsidRDefault="000C0E59" w:rsidP="000C0E59">
      <w:pPr>
        <w:rPr>
          <w:rFonts w:ascii="Arial Narrow" w:hAnsi="Arial Narrow"/>
          <w:sz w:val="20"/>
          <w:szCs w:val="20"/>
          <w:lang w:eastAsia="ko-KR"/>
        </w:rPr>
      </w:pPr>
      <w:r>
        <w:rPr>
          <w:rFonts w:ascii="Arial Narrow" w:hAnsi="Arial Narrow"/>
          <w:color w:val="000000" w:themeColor="text1"/>
          <w:sz w:val="20"/>
          <w:szCs w:val="20"/>
        </w:rPr>
        <w:t>(Introduction word will be</w:t>
      </w:r>
      <w:r>
        <w:rPr>
          <w:rFonts w:ascii="Arial Narrow" w:hAnsi="Arial Narrow"/>
          <w:sz w:val="20"/>
          <w:szCs w:val="20"/>
        </w:rPr>
        <w:t xml:space="preserve">12 point Arial Narrow, bold </w:t>
      </w:r>
      <w:r>
        <w:rPr>
          <w:rFonts w:ascii="Arial Narrow" w:hAnsi="Arial Narrow"/>
          <w:sz w:val="20"/>
          <w:szCs w:val="20"/>
          <w:lang w:eastAsia="ko-KR"/>
        </w:rPr>
        <w:t>and</w:t>
      </w:r>
      <w:r>
        <w:rPr>
          <w:rFonts w:ascii="Arial Narrow" w:hAnsi="Arial Narrow"/>
          <w:sz w:val="20"/>
          <w:szCs w:val="20"/>
        </w:rPr>
        <w:t xml:space="preserve"> text will be 10 point Arial Narrow, first paragraph will start from left alignment with 0.</w:t>
      </w:r>
      <w:r>
        <w:rPr>
          <w:rFonts w:ascii="Arial Narrow" w:hAnsi="Arial Narrow"/>
          <w:sz w:val="20"/>
          <w:szCs w:val="20"/>
          <w:lang w:eastAsia="ko-KR"/>
        </w:rPr>
        <w:t>3</w:t>
      </w:r>
      <w:r>
        <w:rPr>
          <w:rFonts w:ascii="Arial Narrow" w:hAnsi="Arial Narrow"/>
          <w:sz w:val="20"/>
          <w:szCs w:val="20"/>
        </w:rPr>
        <w:t>" space. At least 3-4 paragraphs are necessary.</w:t>
      </w:r>
      <w:r>
        <w:rPr>
          <w:rFonts w:ascii="Arial Narrow" w:hAnsi="Arial Narrow"/>
          <w:sz w:val="20"/>
          <w:szCs w:val="20"/>
          <w:lang w:eastAsia="ko-KR"/>
        </w:rPr>
        <w:t xml:space="preserve"> </w:t>
      </w:r>
    </w:p>
    <w:p w:rsidR="000C0E59" w:rsidRDefault="000C0E59" w:rsidP="000C0E59">
      <w:pPr>
        <w:rPr>
          <w:rFonts w:ascii="Arial Narrow" w:hAnsi="Arial Narrow"/>
          <w:b/>
          <w:sz w:val="24"/>
          <w:szCs w:val="24"/>
          <w:lang w:eastAsia="ko-KR"/>
        </w:rPr>
      </w:pPr>
      <w:r>
        <w:rPr>
          <w:rFonts w:ascii="Arial Narrow" w:hAnsi="Arial Narrow"/>
          <w:color w:val="000000" w:themeColor="text1"/>
          <w:sz w:val="20"/>
          <w:szCs w:val="20"/>
        </w:rPr>
        <w:t xml:space="preserve">References should be </w:t>
      </w:r>
      <w:r w:rsidR="0026591F">
        <w:rPr>
          <w:rFonts w:ascii="Arial Narrow" w:hAnsi="Arial Narrow"/>
          <w:color w:val="000000" w:themeColor="text1"/>
          <w:sz w:val="20"/>
          <w:szCs w:val="20"/>
        </w:rPr>
        <w:t xml:space="preserve">written </w:t>
      </w:r>
      <w:r w:rsidR="00E870D1">
        <w:rPr>
          <w:rFonts w:ascii="Arial Narrow" w:hAnsi="Arial Narrow"/>
          <w:color w:val="000000" w:themeColor="text1"/>
          <w:sz w:val="20"/>
          <w:szCs w:val="20"/>
        </w:rPr>
        <w:t>in ordering</w:t>
      </w:r>
      <w:r>
        <w:rPr>
          <w:rFonts w:ascii="Arial Narrow" w:hAnsi="Arial Narrow"/>
          <w:color w:val="000000" w:themeColor="text1"/>
          <w:sz w:val="20"/>
          <w:szCs w:val="20"/>
        </w:rPr>
        <w:t xml:space="preserve">, for instance, </w:t>
      </w:r>
      <w:r w:rsidR="00E870D1">
        <w:rPr>
          <w:rFonts w:ascii="Arial Narrow" w:hAnsi="Arial Narrow"/>
          <w:color w:val="000000" w:themeColor="text1"/>
          <w:sz w:val="20"/>
          <w:szCs w:val="20"/>
        </w:rPr>
        <w:t>(</w:t>
      </w:r>
      <w:r w:rsidR="00E870D1" w:rsidRPr="00E870D1">
        <w:rPr>
          <w:rFonts w:ascii="Arial Narrow" w:hAnsi="Arial Narrow"/>
          <w:color w:val="0070C0"/>
          <w:sz w:val="20"/>
          <w:szCs w:val="20"/>
        </w:rPr>
        <w:t>Kays</w:t>
      </w:r>
      <w:r w:rsidR="00E870D1" w:rsidRPr="00E870D1">
        <w:rPr>
          <w:rFonts w:ascii="Arial Narrow" w:hAnsi="Arial Narrow"/>
          <w:color w:val="0070C0"/>
          <w:sz w:val="20"/>
          <w:szCs w:val="20"/>
          <w:lang w:eastAsia="ko-KR"/>
        </w:rPr>
        <w:t>,</w:t>
      </w:r>
      <w:r w:rsidR="00E870D1" w:rsidRPr="00E870D1">
        <w:rPr>
          <w:rFonts w:ascii="Arial Narrow" w:hAnsi="Arial Narrow"/>
          <w:color w:val="0070C0"/>
          <w:sz w:val="20"/>
          <w:szCs w:val="20"/>
        </w:rPr>
        <w:t>1991</w:t>
      </w:r>
      <w:r w:rsidR="00E870D1" w:rsidRPr="00E870D1">
        <w:rPr>
          <w:rFonts w:ascii="Arial Narrow" w:hAnsi="Arial Narrow"/>
          <w:sz w:val="20"/>
          <w:szCs w:val="20"/>
        </w:rPr>
        <w:t>; for one author</w:t>
      </w:r>
      <w:r w:rsidR="00E870D1">
        <w:rPr>
          <w:rFonts w:ascii="Arial Narrow" w:hAnsi="Arial Narrow"/>
          <w:color w:val="000000" w:themeColor="text1"/>
          <w:sz w:val="20"/>
          <w:szCs w:val="20"/>
        </w:rPr>
        <w:t>), (</w:t>
      </w:r>
      <w:proofErr w:type="spellStart"/>
      <w:r w:rsidR="00E870D1" w:rsidRPr="00E870D1">
        <w:rPr>
          <w:rFonts w:ascii="Arial Narrow" w:hAnsi="Arial Narrow"/>
          <w:color w:val="0070C0"/>
          <w:sz w:val="20"/>
          <w:szCs w:val="20"/>
        </w:rPr>
        <w:t>Holcroft</w:t>
      </w:r>
      <w:proofErr w:type="spellEnd"/>
      <w:r w:rsidR="00E870D1" w:rsidRPr="00E870D1">
        <w:rPr>
          <w:rFonts w:ascii="Arial Narrow" w:hAnsi="Arial Narrow"/>
          <w:color w:val="0070C0"/>
          <w:sz w:val="20"/>
          <w:szCs w:val="20"/>
        </w:rPr>
        <w:t xml:space="preserve"> and Kader, 1999</w:t>
      </w:r>
      <w:r w:rsidR="00E870D1" w:rsidRPr="00E870D1">
        <w:rPr>
          <w:rFonts w:ascii="Arial Narrow" w:hAnsi="Arial Narrow"/>
          <w:sz w:val="20"/>
          <w:szCs w:val="20"/>
        </w:rPr>
        <w:t xml:space="preserve">; for </w:t>
      </w:r>
      <w:r w:rsidR="00E870D1">
        <w:rPr>
          <w:rFonts w:ascii="Arial Narrow" w:hAnsi="Arial Narrow"/>
          <w:sz w:val="20"/>
          <w:szCs w:val="20"/>
        </w:rPr>
        <w:t>two</w:t>
      </w:r>
      <w:r w:rsidR="00E870D1" w:rsidRPr="00E870D1">
        <w:rPr>
          <w:rFonts w:ascii="Arial Narrow" w:hAnsi="Arial Narrow"/>
          <w:sz w:val="20"/>
          <w:szCs w:val="20"/>
        </w:rPr>
        <w:t xml:space="preserve"> author</w:t>
      </w:r>
      <w:r w:rsidR="00E870D1">
        <w:rPr>
          <w:rFonts w:ascii="Arial Narrow" w:hAnsi="Arial Narrow"/>
          <w:sz w:val="20"/>
          <w:szCs w:val="20"/>
        </w:rPr>
        <w:t>s</w:t>
      </w:r>
      <w:r w:rsidR="00E870D1" w:rsidRPr="00541D5B">
        <w:rPr>
          <w:rFonts w:ascii="Arial Narrow" w:hAnsi="Arial Narrow"/>
          <w:sz w:val="20"/>
          <w:szCs w:val="20"/>
        </w:rPr>
        <w:t>)</w:t>
      </w:r>
      <w:r w:rsidR="00E870D1">
        <w:rPr>
          <w:rFonts w:ascii="Arial Narrow" w:hAnsi="Arial Narrow"/>
          <w:sz w:val="20"/>
          <w:szCs w:val="20"/>
        </w:rPr>
        <w:t xml:space="preserve"> and (</w:t>
      </w:r>
      <w:proofErr w:type="spellStart"/>
      <w:r w:rsidR="000B05CD" w:rsidRPr="000B05CD">
        <w:rPr>
          <w:rFonts w:ascii="Arial Narrow" w:hAnsi="Arial Narrow"/>
          <w:color w:val="0070C0"/>
          <w:sz w:val="20"/>
          <w:szCs w:val="20"/>
        </w:rPr>
        <w:t>Sidkey</w:t>
      </w:r>
      <w:proofErr w:type="spellEnd"/>
      <w:r w:rsidR="00E870D1" w:rsidRPr="000B05CD">
        <w:rPr>
          <w:rStyle w:val="fontstyle01"/>
          <w:rFonts w:ascii="Arial Narrow" w:hAnsi="Arial Narrow"/>
          <w:color w:val="0070C0"/>
          <w:sz w:val="20"/>
          <w:szCs w:val="20"/>
        </w:rPr>
        <w:t xml:space="preserve"> et </w:t>
      </w:r>
      <w:r w:rsidR="003D6802">
        <w:rPr>
          <w:rStyle w:val="fontstyle01"/>
          <w:rFonts w:ascii="Arial Narrow" w:hAnsi="Arial Narrow"/>
          <w:color w:val="0070C0"/>
          <w:sz w:val="20"/>
          <w:szCs w:val="20"/>
        </w:rPr>
        <w:t>al.</w:t>
      </w:r>
      <w:r w:rsidR="004706FD">
        <w:rPr>
          <w:rStyle w:val="fontstyle01"/>
          <w:rFonts w:ascii="Arial Narrow" w:hAnsi="Arial Narrow"/>
          <w:color w:val="0070C0"/>
          <w:sz w:val="20"/>
          <w:szCs w:val="20"/>
        </w:rPr>
        <w:t>,</w:t>
      </w:r>
      <w:r w:rsidR="003D6802">
        <w:rPr>
          <w:rStyle w:val="fontstyle01"/>
          <w:rFonts w:ascii="Arial Narrow" w:hAnsi="Arial Narrow"/>
          <w:color w:val="0070C0"/>
          <w:sz w:val="20"/>
          <w:szCs w:val="20"/>
        </w:rPr>
        <w:t xml:space="preserve"> </w:t>
      </w:r>
      <w:r w:rsidR="000B05CD">
        <w:rPr>
          <w:rStyle w:val="fontstyle01"/>
          <w:rFonts w:ascii="Arial Narrow" w:hAnsi="Arial Narrow"/>
          <w:color w:val="0070C0"/>
          <w:sz w:val="20"/>
          <w:szCs w:val="20"/>
        </w:rPr>
        <w:t>201</w:t>
      </w:r>
      <w:r w:rsidR="00E870D1" w:rsidRPr="00E870D1">
        <w:rPr>
          <w:rStyle w:val="fontstyle01"/>
          <w:rFonts w:ascii="Arial Narrow" w:hAnsi="Arial Narrow"/>
          <w:color w:val="0070C0"/>
          <w:sz w:val="20"/>
          <w:szCs w:val="20"/>
        </w:rPr>
        <w:t>9</w:t>
      </w:r>
      <w:r w:rsidR="00E870D1" w:rsidRPr="00E870D1">
        <w:rPr>
          <w:rFonts w:ascii="Arial Narrow" w:hAnsi="Arial Narrow"/>
          <w:sz w:val="20"/>
          <w:szCs w:val="20"/>
        </w:rPr>
        <w:t>; for three and more authors</w:t>
      </w:r>
      <w:r w:rsidR="00E870D1">
        <w:rPr>
          <w:rStyle w:val="fontstyle01"/>
          <w:rFonts w:ascii="Arial Narrow" w:hAnsi="Arial Narrow"/>
          <w:color w:val="auto"/>
          <w:sz w:val="20"/>
          <w:szCs w:val="20"/>
        </w:rPr>
        <w:t>)</w:t>
      </w:r>
      <w:r>
        <w:rPr>
          <w:rFonts w:ascii="Arial Narrow" w:eastAsiaTheme="minorHAnsi" w:hAnsi="Arial Narrow"/>
          <w:color w:val="000000" w:themeColor="text1"/>
          <w:sz w:val="20"/>
        </w:rPr>
        <w:t xml:space="preserve">; </w:t>
      </w:r>
      <w:r w:rsidR="006076D4">
        <w:rPr>
          <w:rFonts w:ascii="Arial Narrow" w:eastAsiaTheme="minorHAnsi" w:hAnsi="Arial Narrow"/>
          <w:color w:val="000000" w:themeColor="text1"/>
          <w:sz w:val="20"/>
        </w:rPr>
        <w:t xml:space="preserve">According to </w:t>
      </w:r>
      <w:r w:rsidR="00F15FA3" w:rsidRPr="00F15FA3">
        <w:rPr>
          <w:rFonts w:ascii="Arial Narrow" w:hAnsi="Arial Narrow"/>
          <w:sz w:val="20"/>
          <w:szCs w:val="20"/>
        </w:rPr>
        <w:t>Ahmed</w:t>
      </w:r>
      <w:r w:rsidR="006076D4">
        <w:rPr>
          <w:rFonts w:ascii="Arial Narrow" w:eastAsiaTheme="minorHAnsi" w:hAnsi="Arial Narrow"/>
          <w:color w:val="000000" w:themeColor="text1"/>
          <w:sz w:val="20"/>
        </w:rPr>
        <w:t xml:space="preserve"> et al. (</w:t>
      </w:r>
      <w:r w:rsidR="006076D4" w:rsidRPr="006076D4">
        <w:rPr>
          <w:rFonts w:ascii="Arial Narrow" w:eastAsiaTheme="minorHAnsi" w:hAnsi="Arial Narrow"/>
          <w:color w:val="0070C0"/>
          <w:sz w:val="20"/>
        </w:rPr>
        <w:t>20</w:t>
      </w:r>
      <w:r w:rsidR="00D8525C">
        <w:rPr>
          <w:rFonts w:ascii="Arial Narrow" w:eastAsiaTheme="minorHAnsi" w:hAnsi="Arial Narrow"/>
          <w:color w:val="0070C0"/>
          <w:sz w:val="20"/>
        </w:rPr>
        <w:t>1</w:t>
      </w:r>
      <w:r w:rsidR="00F15FA3">
        <w:rPr>
          <w:rFonts w:ascii="Arial Narrow" w:eastAsiaTheme="minorHAnsi" w:hAnsi="Arial Narrow"/>
          <w:color w:val="0070C0"/>
          <w:sz w:val="20"/>
        </w:rPr>
        <w:t>0</w:t>
      </w:r>
      <w:r w:rsidR="006076D4">
        <w:rPr>
          <w:rFonts w:ascii="Arial Narrow" w:eastAsiaTheme="minorHAnsi" w:hAnsi="Arial Narrow"/>
          <w:color w:val="000000" w:themeColor="text1"/>
          <w:sz w:val="20"/>
        </w:rPr>
        <w:t>); By a</w:t>
      </w:r>
      <w:r>
        <w:rPr>
          <w:rFonts w:ascii="Arial Narrow" w:eastAsiaTheme="minorHAnsi" w:hAnsi="Arial Narrow"/>
          <w:color w:val="000000" w:themeColor="text1"/>
          <w:sz w:val="20"/>
        </w:rPr>
        <w:t>uthor</w:t>
      </w:r>
      <w:r w:rsidR="002716CD">
        <w:rPr>
          <w:rFonts w:ascii="Arial Narrow" w:eastAsiaTheme="minorHAnsi" w:hAnsi="Arial Narrow"/>
          <w:color w:val="000000" w:themeColor="text1"/>
          <w:sz w:val="20"/>
        </w:rPr>
        <w:t>s</w:t>
      </w:r>
      <w:r>
        <w:rPr>
          <w:rFonts w:ascii="Arial Narrow" w:eastAsiaTheme="minorHAnsi" w:hAnsi="Arial Narrow"/>
          <w:color w:val="000000" w:themeColor="text1"/>
          <w:sz w:val="20"/>
        </w:rPr>
        <w:t xml:space="preserve"> </w:t>
      </w:r>
      <w:r w:rsidR="00E870D1">
        <w:rPr>
          <w:rFonts w:ascii="Arial Narrow" w:eastAsiaTheme="minorHAnsi" w:hAnsi="Arial Narrow"/>
          <w:color w:val="000000" w:themeColor="text1"/>
          <w:sz w:val="20"/>
        </w:rPr>
        <w:t>last name Alphabetic order</w:t>
      </w:r>
      <w:r>
        <w:rPr>
          <w:rFonts w:ascii="Arial Narrow" w:hAnsi="Arial Narrow"/>
          <w:sz w:val="20"/>
          <w:szCs w:val="20"/>
        </w:rPr>
        <w:t>)</w:t>
      </w:r>
      <w:r w:rsidR="00144EC6">
        <w:rPr>
          <w:rFonts w:ascii="Arial Narrow" w:hAnsi="Arial Narrow"/>
          <w:sz w:val="20"/>
          <w:szCs w:val="20"/>
        </w:rPr>
        <w:t xml:space="preserve">; two or more papers of same author and same year should mention as </w:t>
      </w:r>
      <w:r w:rsidR="00654ABD" w:rsidRPr="000D47DC">
        <w:rPr>
          <w:rFonts w:ascii="Arial Narrow" w:hAnsi="Arial Narrow"/>
          <w:color w:val="0070C0"/>
          <w:sz w:val="20"/>
          <w:szCs w:val="20"/>
        </w:rPr>
        <w:t>year with a, b, c</w:t>
      </w:r>
      <w:r w:rsidR="00654ABD">
        <w:rPr>
          <w:rFonts w:ascii="Arial Narrow" w:hAnsi="Arial Narrow"/>
          <w:sz w:val="20"/>
          <w:szCs w:val="20"/>
        </w:rPr>
        <w:t>, ---, etc. (</w:t>
      </w:r>
      <w:r w:rsidR="00654ABD" w:rsidRPr="00740263">
        <w:rPr>
          <w:rFonts w:ascii="Arial Narrow" w:hAnsi="Arial Narrow"/>
          <w:color w:val="0070C0"/>
          <w:sz w:val="20"/>
          <w:szCs w:val="20"/>
        </w:rPr>
        <w:t>2020</w:t>
      </w:r>
      <w:r w:rsidR="00144EC6" w:rsidRPr="00740263">
        <w:rPr>
          <w:rFonts w:ascii="Arial Narrow" w:hAnsi="Arial Narrow"/>
          <w:color w:val="0070C0"/>
          <w:sz w:val="20"/>
          <w:szCs w:val="20"/>
        </w:rPr>
        <w:t>a</w:t>
      </w:r>
      <w:r w:rsidR="00144EC6">
        <w:rPr>
          <w:rFonts w:ascii="Arial Narrow" w:hAnsi="Arial Narrow"/>
          <w:sz w:val="20"/>
          <w:szCs w:val="20"/>
        </w:rPr>
        <w:t xml:space="preserve">, </w:t>
      </w:r>
      <w:r w:rsidR="00654ABD" w:rsidRPr="00740263">
        <w:rPr>
          <w:rFonts w:ascii="Arial Narrow" w:hAnsi="Arial Narrow"/>
          <w:color w:val="0070C0"/>
          <w:sz w:val="20"/>
          <w:szCs w:val="20"/>
        </w:rPr>
        <w:t>2020</w:t>
      </w:r>
      <w:r w:rsidR="00144EC6" w:rsidRPr="00740263">
        <w:rPr>
          <w:rFonts w:ascii="Arial Narrow" w:hAnsi="Arial Narrow"/>
          <w:color w:val="0070C0"/>
          <w:sz w:val="20"/>
          <w:szCs w:val="20"/>
        </w:rPr>
        <w:t>b</w:t>
      </w:r>
      <w:r w:rsidR="00144EC6">
        <w:rPr>
          <w:rFonts w:ascii="Arial Narrow" w:hAnsi="Arial Narrow"/>
          <w:sz w:val="20"/>
          <w:szCs w:val="20"/>
        </w:rPr>
        <w:t xml:space="preserve">, </w:t>
      </w:r>
      <w:r w:rsidR="00654ABD" w:rsidRPr="00740263">
        <w:rPr>
          <w:rFonts w:ascii="Arial Narrow" w:hAnsi="Arial Narrow"/>
          <w:color w:val="0070C0"/>
          <w:sz w:val="20"/>
          <w:szCs w:val="20"/>
        </w:rPr>
        <w:t>2020</w:t>
      </w:r>
      <w:r w:rsidR="00144EC6" w:rsidRPr="00740263">
        <w:rPr>
          <w:rFonts w:ascii="Arial Narrow" w:hAnsi="Arial Narrow"/>
          <w:color w:val="0070C0"/>
          <w:sz w:val="20"/>
          <w:szCs w:val="20"/>
        </w:rPr>
        <w:t>c</w:t>
      </w:r>
      <w:r w:rsidR="00144EC6">
        <w:rPr>
          <w:rFonts w:ascii="Arial Narrow" w:hAnsi="Arial Narrow"/>
          <w:sz w:val="20"/>
          <w:szCs w:val="20"/>
        </w:rPr>
        <w:t>, ----, etc.</w:t>
      </w:r>
      <w:r w:rsidR="00654ABD">
        <w:rPr>
          <w:rFonts w:ascii="Arial Narrow" w:hAnsi="Arial Narrow"/>
          <w:sz w:val="20"/>
          <w:szCs w:val="20"/>
        </w:rPr>
        <w:t>)</w:t>
      </w:r>
    </w:p>
    <w:p w:rsidR="000C0E59" w:rsidRDefault="000C0E59" w:rsidP="000C0E5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jc w:val="both"/>
        <w:rPr>
          <w:rFonts w:ascii="Arial Narrow" w:hAnsi="Arial Narrow"/>
          <w:b/>
          <w:color w:val="000000" w:themeColor="text1"/>
          <w:spacing w:val="-2"/>
          <w:sz w:val="24"/>
          <w:szCs w:val="24"/>
        </w:rPr>
      </w:pPr>
      <w:r>
        <w:rPr>
          <w:rFonts w:ascii="Arial Narrow" w:hAnsi="Arial Narrow"/>
          <w:b/>
          <w:color w:val="000000" w:themeColor="text1"/>
          <w:spacing w:val="-2"/>
          <w:sz w:val="24"/>
          <w:szCs w:val="24"/>
        </w:rPr>
        <w:t xml:space="preserve">2. Materials and Methods </w:t>
      </w:r>
    </w:p>
    <w:p w:rsidR="000C0E59" w:rsidRDefault="000C0E59" w:rsidP="000C0E5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jc w:val="both"/>
        <w:rPr>
          <w:rFonts w:ascii="Arial Narrow" w:hAnsi="Arial Narrow"/>
          <w:b/>
          <w:color w:val="000000" w:themeColor="text1"/>
          <w:sz w:val="24"/>
          <w:szCs w:val="24"/>
        </w:rPr>
      </w:pPr>
      <w:r>
        <w:rPr>
          <w:rFonts w:ascii="Arial Narrow" w:hAnsi="Arial Narrow"/>
          <w:color w:val="000000" w:themeColor="text1"/>
          <w:spacing w:val="-2"/>
          <w:sz w:val="20"/>
          <w:szCs w:val="20"/>
        </w:rPr>
        <w:t xml:space="preserve">(Materials and Methods </w:t>
      </w:r>
      <w:r>
        <w:rPr>
          <w:rFonts w:ascii="Arial Narrow" w:hAnsi="Arial Narrow"/>
          <w:color w:val="000000" w:themeColor="text1"/>
          <w:sz w:val="20"/>
          <w:szCs w:val="20"/>
        </w:rPr>
        <w:t>words will be</w:t>
      </w:r>
      <w:r>
        <w:rPr>
          <w:rFonts w:ascii="Arial Narrow" w:hAnsi="Arial Narrow"/>
          <w:sz w:val="20"/>
          <w:szCs w:val="20"/>
        </w:rPr>
        <w:t xml:space="preserve">12 point Arial Narrow, bold </w:t>
      </w:r>
      <w:r>
        <w:rPr>
          <w:rFonts w:ascii="Arial Narrow" w:hAnsi="Arial Narrow"/>
          <w:sz w:val="20"/>
          <w:szCs w:val="20"/>
          <w:lang w:eastAsia="ko-KR"/>
        </w:rPr>
        <w:t>and</w:t>
      </w:r>
      <w:r>
        <w:rPr>
          <w:rFonts w:ascii="Arial Narrow" w:hAnsi="Arial Narrow"/>
          <w:sz w:val="20"/>
          <w:szCs w:val="20"/>
        </w:rPr>
        <w:t xml:space="preserve"> text will be 10 point Arial Narrow, first paragraph will start from left alignment with 0.3" space. Subparagraph will be started by numbering like 2.1., 2.2., -----</w:t>
      </w:r>
      <w:r>
        <w:rPr>
          <w:rFonts w:ascii="Arial Narrow" w:hAnsi="Arial Narrow"/>
          <w:color w:val="000000" w:themeColor="text1"/>
          <w:spacing w:val="-2"/>
          <w:sz w:val="20"/>
          <w:szCs w:val="20"/>
        </w:rPr>
        <w:t>)</w:t>
      </w:r>
      <w:r>
        <w:rPr>
          <w:rFonts w:ascii="Arial Narrow" w:hAnsi="Arial Narrow"/>
          <w:b/>
          <w:color w:val="000000" w:themeColor="text1"/>
          <w:sz w:val="24"/>
          <w:szCs w:val="24"/>
        </w:rPr>
        <w:t xml:space="preserve"> </w:t>
      </w:r>
    </w:p>
    <w:p w:rsidR="003E69CA" w:rsidRDefault="00740263" w:rsidP="00372138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color w:val="000000" w:themeColor="text1"/>
          <w:sz w:val="20"/>
          <w:szCs w:val="20"/>
        </w:rPr>
        <w:t>References should be written in ordering, for instance, (</w:t>
      </w:r>
      <w:r w:rsidRPr="00E870D1">
        <w:rPr>
          <w:rFonts w:ascii="Arial Narrow" w:hAnsi="Arial Narrow"/>
          <w:color w:val="0070C0"/>
          <w:sz w:val="20"/>
          <w:szCs w:val="20"/>
        </w:rPr>
        <w:t>Kays</w:t>
      </w:r>
      <w:r w:rsidRPr="00E870D1">
        <w:rPr>
          <w:rFonts w:ascii="Arial Narrow" w:hAnsi="Arial Narrow"/>
          <w:color w:val="0070C0"/>
          <w:sz w:val="20"/>
          <w:szCs w:val="20"/>
          <w:lang w:eastAsia="ko-KR"/>
        </w:rPr>
        <w:t>,</w:t>
      </w:r>
      <w:r w:rsidRPr="00E870D1">
        <w:rPr>
          <w:rFonts w:ascii="Arial Narrow" w:hAnsi="Arial Narrow"/>
          <w:color w:val="0070C0"/>
          <w:sz w:val="20"/>
          <w:szCs w:val="20"/>
        </w:rPr>
        <w:t>1991</w:t>
      </w:r>
      <w:r w:rsidRPr="00E870D1">
        <w:rPr>
          <w:rFonts w:ascii="Arial Narrow" w:hAnsi="Arial Narrow"/>
          <w:sz w:val="20"/>
          <w:szCs w:val="20"/>
        </w:rPr>
        <w:t>; for one author</w:t>
      </w:r>
      <w:r>
        <w:rPr>
          <w:rFonts w:ascii="Arial Narrow" w:hAnsi="Arial Narrow"/>
          <w:color w:val="000000" w:themeColor="text1"/>
          <w:sz w:val="20"/>
          <w:szCs w:val="20"/>
        </w:rPr>
        <w:t>), (</w:t>
      </w:r>
      <w:proofErr w:type="spellStart"/>
      <w:r w:rsidRPr="00E870D1">
        <w:rPr>
          <w:rFonts w:ascii="Arial Narrow" w:hAnsi="Arial Narrow"/>
          <w:color w:val="0070C0"/>
          <w:sz w:val="20"/>
          <w:szCs w:val="20"/>
        </w:rPr>
        <w:t>Holcroft</w:t>
      </w:r>
      <w:proofErr w:type="spellEnd"/>
      <w:r w:rsidRPr="00E870D1">
        <w:rPr>
          <w:rFonts w:ascii="Arial Narrow" w:hAnsi="Arial Narrow"/>
          <w:color w:val="0070C0"/>
          <w:sz w:val="20"/>
          <w:szCs w:val="20"/>
        </w:rPr>
        <w:t xml:space="preserve"> and Kader, 1999</w:t>
      </w:r>
      <w:r w:rsidRPr="00E870D1">
        <w:rPr>
          <w:rFonts w:ascii="Arial Narrow" w:hAnsi="Arial Narrow"/>
          <w:sz w:val="20"/>
          <w:szCs w:val="20"/>
        </w:rPr>
        <w:t xml:space="preserve">; for </w:t>
      </w:r>
      <w:r>
        <w:rPr>
          <w:rFonts w:ascii="Arial Narrow" w:hAnsi="Arial Narrow"/>
          <w:sz w:val="20"/>
          <w:szCs w:val="20"/>
        </w:rPr>
        <w:t>two</w:t>
      </w:r>
      <w:r w:rsidRPr="00E870D1">
        <w:rPr>
          <w:rFonts w:ascii="Arial Narrow" w:hAnsi="Arial Narrow"/>
          <w:sz w:val="20"/>
          <w:szCs w:val="20"/>
        </w:rPr>
        <w:t xml:space="preserve"> author</w:t>
      </w:r>
      <w:r>
        <w:rPr>
          <w:rFonts w:ascii="Arial Narrow" w:hAnsi="Arial Narrow"/>
          <w:sz w:val="20"/>
          <w:szCs w:val="20"/>
        </w:rPr>
        <w:t>s</w:t>
      </w:r>
      <w:r w:rsidRPr="00541D5B">
        <w:rPr>
          <w:rFonts w:ascii="Arial Narrow" w:hAnsi="Arial Narrow"/>
          <w:sz w:val="20"/>
          <w:szCs w:val="20"/>
        </w:rPr>
        <w:t>)</w:t>
      </w:r>
      <w:r>
        <w:rPr>
          <w:rFonts w:ascii="Arial Narrow" w:hAnsi="Arial Narrow"/>
          <w:sz w:val="20"/>
          <w:szCs w:val="20"/>
        </w:rPr>
        <w:t xml:space="preserve"> and (</w:t>
      </w:r>
      <w:proofErr w:type="spellStart"/>
      <w:r w:rsidRPr="000B05CD">
        <w:rPr>
          <w:rFonts w:ascii="Arial Narrow" w:hAnsi="Arial Narrow"/>
          <w:color w:val="0070C0"/>
          <w:sz w:val="20"/>
          <w:szCs w:val="20"/>
        </w:rPr>
        <w:t>Sidkey</w:t>
      </w:r>
      <w:proofErr w:type="spellEnd"/>
      <w:r w:rsidRPr="000B05CD">
        <w:rPr>
          <w:rStyle w:val="fontstyle01"/>
          <w:rFonts w:ascii="Arial Narrow" w:hAnsi="Arial Narrow"/>
          <w:color w:val="0070C0"/>
          <w:sz w:val="20"/>
          <w:szCs w:val="20"/>
        </w:rPr>
        <w:t xml:space="preserve"> et </w:t>
      </w:r>
      <w:r w:rsidRPr="00E870D1">
        <w:rPr>
          <w:rStyle w:val="fontstyle01"/>
          <w:rFonts w:ascii="Arial Narrow" w:hAnsi="Arial Narrow"/>
          <w:color w:val="0070C0"/>
          <w:sz w:val="20"/>
          <w:szCs w:val="20"/>
        </w:rPr>
        <w:t>al.,</w:t>
      </w:r>
      <w:r w:rsidR="004706FD">
        <w:rPr>
          <w:rStyle w:val="fontstyle01"/>
          <w:rFonts w:ascii="Arial Narrow" w:hAnsi="Arial Narrow"/>
          <w:color w:val="0070C0"/>
          <w:sz w:val="20"/>
          <w:szCs w:val="20"/>
        </w:rPr>
        <w:t xml:space="preserve"> </w:t>
      </w:r>
      <w:r>
        <w:rPr>
          <w:rStyle w:val="fontstyle01"/>
          <w:rFonts w:ascii="Arial Narrow" w:hAnsi="Arial Narrow"/>
          <w:color w:val="0070C0"/>
          <w:sz w:val="20"/>
          <w:szCs w:val="20"/>
        </w:rPr>
        <w:t>201</w:t>
      </w:r>
      <w:r w:rsidRPr="00E870D1">
        <w:rPr>
          <w:rStyle w:val="fontstyle01"/>
          <w:rFonts w:ascii="Arial Narrow" w:hAnsi="Arial Narrow"/>
          <w:color w:val="0070C0"/>
          <w:sz w:val="20"/>
          <w:szCs w:val="20"/>
        </w:rPr>
        <w:t>9</w:t>
      </w:r>
      <w:r w:rsidRPr="00E870D1">
        <w:rPr>
          <w:rFonts w:ascii="Arial Narrow" w:hAnsi="Arial Narrow"/>
          <w:sz w:val="20"/>
          <w:szCs w:val="20"/>
        </w:rPr>
        <w:t>; for three and more authors</w:t>
      </w:r>
      <w:r>
        <w:rPr>
          <w:rStyle w:val="fontstyle01"/>
          <w:rFonts w:ascii="Arial Narrow" w:hAnsi="Arial Narrow"/>
          <w:color w:val="auto"/>
          <w:sz w:val="20"/>
          <w:szCs w:val="20"/>
        </w:rPr>
        <w:t>)</w:t>
      </w:r>
      <w:r>
        <w:rPr>
          <w:rFonts w:ascii="Arial Narrow" w:eastAsiaTheme="minorHAnsi" w:hAnsi="Arial Narrow"/>
          <w:color w:val="000000" w:themeColor="text1"/>
          <w:sz w:val="20"/>
        </w:rPr>
        <w:t xml:space="preserve">; According to </w:t>
      </w:r>
      <w:r w:rsidRPr="00F15FA3">
        <w:rPr>
          <w:rFonts w:ascii="Arial Narrow" w:hAnsi="Arial Narrow"/>
          <w:sz w:val="20"/>
          <w:szCs w:val="20"/>
        </w:rPr>
        <w:t>Ahmed</w:t>
      </w:r>
      <w:r>
        <w:rPr>
          <w:rFonts w:ascii="Arial Narrow" w:eastAsiaTheme="minorHAnsi" w:hAnsi="Arial Narrow"/>
          <w:color w:val="000000" w:themeColor="text1"/>
          <w:sz w:val="20"/>
        </w:rPr>
        <w:t xml:space="preserve"> et al. (</w:t>
      </w:r>
      <w:r w:rsidRPr="006076D4">
        <w:rPr>
          <w:rFonts w:ascii="Arial Narrow" w:eastAsiaTheme="minorHAnsi" w:hAnsi="Arial Narrow"/>
          <w:color w:val="0070C0"/>
          <w:sz w:val="20"/>
        </w:rPr>
        <w:t>20</w:t>
      </w:r>
      <w:r>
        <w:rPr>
          <w:rFonts w:ascii="Arial Narrow" w:eastAsiaTheme="minorHAnsi" w:hAnsi="Arial Narrow"/>
          <w:color w:val="0070C0"/>
          <w:sz w:val="20"/>
        </w:rPr>
        <w:t>10</w:t>
      </w:r>
      <w:r>
        <w:rPr>
          <w:rFonts w:ascii="Arial Narrow" w:eastAsiaTheme="minorHAnsi" w:hAnsi="Arial Narrow"/>
          <w:color w:val="000000" w:themeColor="text1"/>
          <w:sz w:val="20"/>
        </w:rPr>
        <w:t>); By authors last name Alphabetic order</w:t>
      </w:r>
      <w:r>
        <w:rPr>
          <w:rFonts w:ascii="Arial Narrow" w:hAnsi="Arial Narrow"/>
          <w:sz w:val="20"/>
          <w:szCs w:val="20"/>
        </w:rPr>
        <w:t xml:space="preserve">); two or more papers of same author and same year should mention as </w:t>
      </w:r>
      <w:r w:rsidRPr="000D47DC">
        <w:rPr>
          <w:rFonts w:ascii="Arial Narrow" w:hAnsi="Arial Narrow"/>
          <w:color w:val="0070C0"/>
          <w:sz w:val="20"/>
          <w:szCs w:val="20"/>
        </w:rPr>
        <w:t>year with a, b, c</w:t>
      </w:r>
      <w:r>
        <w:rPr>
          <w:rFonts w:ascii="Arial Narrow" w:hAnsi="Arial Narrow"/>
          <w:sz w:val="20"/>
          <w:szCs w:val="20"/>
        </w:rPr>
        <w:t>, ---, etc. (</w:t>
      </w:r>
      <w:r w:rsidRPr="00740263">
        <w:rPr>
          <w:rFonts w:ascii="Arial Narrow" w:hAnsi="Arial Narrow"/>
          <w:color w:val="0070C0"/>
          <w:sz w:val="20"/>
          <w:szCs w:val="20"/>
        </w:rPr>
        <w:t>2020a</w:t>
      </w:r>
      <w:r>
        <w:rPr>
          <w:rFonts w:ascii="Arial Narrow" w:hAnsi="Arial Narrow"/>
          <w:sz w:val="20"/>
          <w:szCs w:val="20"/>
        </w:rPr>
        <w:t xml:space="preserve">, </w:t>
      </w:r>
      <w:r w:rsidRPr="00740263">
        <w:rPr>
          <w:rFonts w:ascii="Arial Narrow" w:hAnsi="Arial Narrow"/>
          <w:color w:val="0070C0"/>
          <w:sz w:val="20"/>
          <w:szCs w:val="20"/>
        </w:rPr>
        <w:t>2020b</w:t>
      </w:r>
      <w:r>
        <w:rPr>
          <w:rFonts w:ascii="Arial Narrow" w:hAnsi="Arial Narrow"/>
          <w:sz w:val="20"/>
          <w:szCs w:val="20"/>
        </w:rPr>
        <w:t xml:space="preserve">, </w:t>
      </w:r>
      <w:r w:rsidRPr="00740263">
        <w:rPr>
          <w:rFonts w:ascii="Arial Narrow" w:hAnsi="Arial Narrow"/>
          <w:color w:val="0070C0"/>
          <w:sz w:val="20"/>
          <w:szCs w:val="20"/>
        </w:rPr>
        <w:t>2020c</w:t>
      </w:r>
      <w:r>
        <w:rPr>
          <w:rFonts w:ascii="Arial Narrow" w:hAnsi="Arial Narrow"/>
          <w:sz w:val="20"/>
          <w:szCs w:val="20"/>
        </w:rPr>
        <w:t>, ----, etc.)</w:t>
      </w:r>
    </w:p>
    <w:p w:rsidR="00372138" w:rsidRPr="00372138" w:rsidRDefault="00372138" w:rsidP="00372138">
      <w:pPr>
        <w:pStyle w:val="NoSpacing"/>
        <w:rPr>
          <w:lang w:eastAsia="ko-KR"/>
        </w:rPr>
      </w:pPr>
    </w:p>
    <w:p w:rsidR="000C0E59" w:rsidRDefault="000C0E59" w:rsidP="000C0E59">
      <w:pPr>
        <w:spacing w:after="120" w:line="240" w:lineRule="auto"/>
        <w:jc w:val="both"/>
        <w:rPr>
          <w:rFonts w:ascii="Arial Narrow" w:hAnsi="Arial Narrow"/>
          <w:b/>
          <w:color w:val="000000" w:themeColor="text1"/>
          <w:sz w:val="24"/>
          <w:szCs w:val="24"/>
          <w:lang w:eastAsia="ko-KR"/>
        </w:rPr>
      </w:pPr>
      <w:r>
        <w:rPr>
          <w:rFonts w:ascii="Arial Narrow" w:hAnsi="Arial Narrow"/>
          <w:b/>
          <w:color w:val="000000" w:themeColor="text1"/>
          <w:sz w:val="24"/>
          <w:szCs w:val="24"/>
        </w:rPr>
        <w:t>3. Results and Discussion</w:t>
      </w:r>
      <w:r>
        <w:rPr>
          <w:rFonts w:ascii="Arial Narrow" w:hAnsi="Arial Narrow"/>
          <w:b/>
          <w:color w:val="000000" w:themeColor="text1"/>
          <w:sz w:val="24"/>
          <w:szCs w:val="24"/>
          <w:lang w:eastAsia="ko-KR"/>
        </w:rPr>
        <w:t xml:space="preserve"> </w:t>
      </w:r>
    </w:p>
    <w:p w:rsidR="000C0E59" w:rsidRDefault="000C0E59" w:rsidP="000C0E59">
      <w:pPr>
        <w:spacing w:after="120" w:line="240" w:lineRule="auto"/>
        <w:jc w:val="both"/>
        <w:rPr>
          <w:rFonts w:ascii="Arial Narrow" w:hAnsi="Arial Narrow"/>
          <w:color w:val="000000" w:themeColor="text1"/>
          <w:spacing w:val="-2"/>
          <w:sz w:val="20"/>
          <w:szCs w:val="20"/>
        </w:rPr>
      </w:pPr>
      <w:r>
        <w:rPr>
          <w:rFonts w:ascii="Arial Narrow" w:hAnsi="Arial Narrow"/>
          <w:color w:val="000000" w:themeColor="text1"/>
          <w:spacing w:val="-2"/>
          <w:sz w:val="20"/>
          <w:szCs w:val="20"/>
        </w:rPr>
        <w:t>(Results and Discussion</w:t>
      </w:r>
      <w:r>
        <w:rPr>
          <w:rFonts w:ascii="Arial Narrow" w:hAnsi="Arial Narrow"/>
          <w:color w:val="000000" w:themeColor="text1"/>
          <w:spacing w:val="-2"/>
          <w:sz w:val="20"/>
          <w:szCs w:val="20"/>
          <w:lang w:eastAsia="ko-KR"/>
        </w:rPr>
        <w:t xml:space="preserve"> </w:t>
      </w:r>
      <w:r>
        <w:rPr>
          <w:rFonts w:ascii="Arial Narrow" w:hAnsi="Arial Narrow"/>
          <w:color w:val="000000" w:themeColor="text1"/>
          <w:sz w:val="20"/>
          <w:szCs w:val="20"/>
        </w:rPr>
        <w:t>words will be</w:t>
      </w:r>
      <w:r>
        <w:rPr>
          <w:rFonts w:ascii="Arial Narrow" w:hAnsi="Arial Narrow"/>
          <w:sz w:val="20"/>
          <w:szCs w:val="20"/>
        </w:rPr>
        <w:t xml:space="preserve">12 point Arial Narrow, bold </w:t>
      </w:r>
      <w:r>
        <w:rPr>
          <w:rFonts w:ascii="Arial Narrow" w:hAnsi="Arial Narrow"/>
          <w:sz w:val="20"/>
          <w:szCs w:val="20"/>
          <w:lang w:eastAsia="ko-KR"/>
        </w:rPr>
        <w:t>and</w:t>
      </w:r>
      <w:r>
        <w:rPr>
          <w:rFonts w:ascii="Arial Narrow" w:hAnsi="Arial Narrow"/>
          <w:sz w:val="20"/>
          <w:szCs w:val="20"/>
        </w:rPr>
        <w:t xml:space="preserve"> text will be 10 point Arial Narrow, first paragraph will start from left alignment with 0.3" space. Subparagraph will be started by numbering like 3.1., 3.2., -----. Tables </w:t>
      </w:r>
      <w:r>
        <w:rPr>
          <w:rFonts w:ascii="Arial Narrow" w:hAnsi="Arial Narrow"/>
          <w:sz w:val="20"/>
          <w:szCs w:val="20"/>
          <w:lang w:eastAsia="ko-KR"/>
        </w:rPr>
        <w:t>and</w:t>
      </w:r>
      <w:r>
        <w:rPr>
          <w:rFonts w:ascii="Arial Narrow" w:hAnsi="Arial Narrow"/>
          <w:sz w:val="20"/>
          <w:szCs w:val="20"/>
        </w:rPr>
        <w:t xml:space="preserve"> Figures should setup in the body under the text</w:t>
      </w:r>
      <w:r>
        <w:rPr>
          <w:rFonts w:ascii="Arial Narrow" w:hAnsi="Arial Narrow"/>
          <w:color w:val="000000" w:themeColor="text1"/>
          <w:spacing w:val="-2"/>
          <w:sz w:val="20"/>
          <w:szCs w:val="20"/>
        </w:rPr>
        <w:t>)</w:t>
      </w:r>
    </w:p>
    <w:p w:rsidR="003E69CA" w:rsidRDefault="00740263" w:rsidP="00372138">
      <w:pPr>
        <w:rPr>
          <w:rFonts w:ascii="Arial Narrow" w:hAnsi="Arial Narrow"/>
          <w:b/>
          <w:sz w:val="24"/>
          <w:szCs w:val="24"/>
          <w:lang w:eastAsia="ko-KR"/>
        </w:rPr>
      </w:pPr>
      <w:r>
        <w:rPr>
          <w:rFonts w:ascii="Arial Narrow" w:hAnsi="Arial Narrow"/>
          <w:color w:val="000000" w:themeColor="text1"/>
          <w:sz w:val="20"/>
          <w:szCs w:val="20"/>
        </w:rPr>
        <w:t>References should be written in ordering, for instance, (</w:t>
      </w:r>
      <w:r w:rsidRPr="00E870D1">
        <w:rPr>
          <w:rFonts w:ascii="Arial Narrow" w:hAnsi="Arial Narrow"/>
          <w:color w:val="0070C0"/>
          <w:sz w:val="20"/>
          <w:szCs w:val="20"/>
        </w:rPr>
        <w:t>Kays</w:t>
      </w:r>
      <w:r w:rsidRPr="00E870D1">
        <w:rPr>
          <w:rFonts w:ascii="Arial Narrow" w:hAnsi="Arial Narrow"/>
          <w:color w:val="0070C0"/>
          <w:sz w:val="20"/>
          <w:szCs w:val="20"/>
          <w:lang w:eastAsia="ko-KR"/>
        </w:rPr>
        <w:t>,</w:t>
      </w:r>
      <w:r w:rsidRPr="00E870D1">
        <w:rPr>
          <w:rFonts w:ascii="Arial Narrow" w:hAnsi="Arial Narrow"/>
          <w:color w:val="0070C0"/>
          <w:sz w:val="20"/>
          <w:szCs w:val="20"/>
        </w:rPr>
        <w:t>1991</w:t>
      </w:r>
      <w:r w:rsidRPr="00E870D1">
        <w:rPr>
          <w:rFonts w:ascii="Arial Narrow" w:hAnsi="Arial Narrow"/>
          <w:sz w:val="20"/>
          <w:szCs w:val="20"/>
        </w:rPr>
        <w:t>; for one author</w:t>
      </w:r>
      <w:r>
        <w:rPr>
          <w:rFonts w:ascii="Arial Narrow" w:hAnsi="Arial Narrow"/>
          <w:color w:val="000000" w:themeColor="text1"/>
          <w:sz w:val="20"/>
          <w:szCs w:val="20"/>
        </w:rPr>
        <w:t>), (</w:t>
      </w:r>
      <w:proofErr w:type="spellStart"/>
      <w:r w:rsidRPr="00E870D1">
        <w:rPr>
          <w:rFonts w:ascii="Arial Narrow" w:hAnsi="Arial Narrow"/>
          <w:color w:val="0070C0"/>
          <w:sz w:val="20"/>
          <w:szCs w:val="20"/>
        </w:rPr>
        <w:t>Holcroft</w:t>
      </w:r>
      <w:proofErr w:type="spellEnd"/>
      <w:r w:rsidRPr="00E870D1">
        <w:rPr>
          <w:rFonts w:ascii="Arial Narrow" w:hAnsi="Arial Narrow"/>
          <w:color w:val="0070C0"/>
          <w:sz w:val="20"/>
          <w:szCs w:val="20"/>
        </w:rPr>
        <w:t xml:space="preserve"> and Kader, 1999</w:t>
      </w:r>
      <w:r w:rsidRPr="00E870D1">
        <w:rPr>
          <w:rFonts w:ascii="Arial Narrow" w:hAnsi="Arial Narrow"/>
          <w:sz w:val="20"/>
          <w:szCs w:val="20"/>
        </w:rPr>
        <w:t xml:space="preserve">; for </w:t>
      </w:r>
      <w:r>
        <w:rPr>
          <w:rFonts w:ascii="Arial Narrow" w:hAnsi="Arial Narrow"/>
          <w:sz w:val="20"/>
          <w:szCs w:val="20"/>
        </w:rPr>
        <w:t>two</w:t>
      </w:r>
      <w:r w:rsidRPr="00E870D1">
        <w:rPr>
          <w:rFonts w:ascii="Arial Narrow" w:hAnsi="Arial Narrow"/>
          <w:sz w:val="20"/>
          <w:szCs w:val="20"/>
        </w:rPr>
        <w:t xml:space="preserve"> author</w:t>
      </w:r>
      <w:r>
        <w:rPr>
          <w:rFonts w:ascii="Arial Narrow" w:hAnsi="Arial Narrow"/>
          <w:sz w:val="20"/>
          <w:szCs w:val="20"/>
        </w:rPr>
        <w:t>s</w:t>
      </w:r>
      <w:r w:rsidRPr="00541D5B">
        <w:rPr>
          <w:rFonts w:ascii="Arial Narrow" w:hAnsi="Arial Narrow"/>
          <w:sz w:val="20"/>
          <w:szCs w:val="20"/>
        </w:rPr>
        <w:t>)</w:t>
      </w:r>
      <w:r>
        <w:rPr>
          <w:rFonts w:ascii="Arial Narrow" w:hAnsi="Arial Narrow"/>
          <w:sz w:val="20"/>
          <w:szCs w:val="20"/>
        </w:rPr>
        <w:t xml:space="preserve"> and (</w:t>
      </w:r>
      <w:proofErr w:type="spellStart"/>
      <w:r w:rsidRPr="000B05CD">
        <w:rPr>
          <w:rFonts w:ascii="Arial Narrow" w:hAnsi="Arial Narrow"/>
          <w:color w:val="0070C0"/>
          <w:sz w:val="20"/>
          <w:szCs w:val="20"/>
        </w:rPr>
        <w:t>Sidkey</w:t>
      </w:r>
      <w:proofErr w:type="spellEnd"/>
      <w:r w:rsidRPr="000B05CD">
        <w:rPr>
          <w:rStyle w:val="fontstyle01"/>
          <w:rFonts w:ascii="Arial Narrow" w:hAnsi="Arial Narrow"/>
          <w:color w:val="0070C0"/>
          <w:sz w:val="20"/>
          <w:szCs w:val="20"/>
        </w:rPr>
        <w:t xml:space="preserve"> et </w:t>
      </w:r>
      <w:r w:rsidR="00ED207C">
        <w:rPr>
          <w:rStyle w:val="fontstyle01"/>
          <w:rFonts w:ascii="Arial Narrow" w:hAnsi="Arial Narrow"/>
          <w:color w:val="0070C0"/>
          <w:sz w:val="20"/>
          <w:szCs w:val="20"/>
        </w:rPr>
        <w:t>al.</w:t>
      </w:r>
      <w:r w:rsidR="004706FD">
        <w:rPr>
          <w:rStyle w:val="fontstyle01"/>
          <w:rFonts w:ascii="Arial Narrow" w:hAnsi="Arial Narrow"/>
          <w:color w:val="0070C0"/>
          <w:sz w:val="20"/>
          <w:szCs w:val="20"/>
        </w:rPr>
        <w:t>,</w:t>
      </w:r>
      <w:bookmarkStart w:id="0" w:name="_GoBack"/>
      <w:bookmarkEnd w:id="0"/>
      <w:r w:rsidR="00ED207C">
        <w:rPr>
          <w:rStyle w:val="fontstyle01"/>
          <w:rFonts w:ascii="Arial Narrow" w:hAnsi="Arial Narrow"/>
          <w:color w:val="0070C0"/>
          <w:sz w:val="20"/>
          <w:szCs w:val="20"/>
        </w:rPr>
        <w:t xml:space="preserve"> </w:t>
      </w:r>
      <w:r>
        <w:rPr>
          <w:rStyle w:val="fontstyle01"/>
          <w:rFonts w:ascii="Arial Narrow" w:hAnsi="Arial Narrow"/>
          <w:color w:val="0070C0"/>
          <w:sz w:val="20"/>
          <w:szCs w:val="20"/>
        </w:rPr>
        <w:t>201</w:t>
      </w:r>
      <w:r w:rsidRPr="00E870D1">
        <w:rPr>
          <w:rStyle w:val="fontstyle01"/>
          <w:rFonts w:ascii="Arial Narrow" w:hAnsi="Arial Narrow"/>
          <w:color w:val="0070C0"/>
          <w:sz w:val="20"/>
          <w:szCs w:val="20"/>
        </w:rPr>
        <w:t>9</w:t>
      </w:r>
      <w:r w:rsidRPr="00E870D1">
        <w:rPr>
          <w:rFonts w:ascii="Arial Narrow" w:hAnsi="Arial Narrow"/>
          <w:sz w:val="20"/>
          <w:szCs w:val="20"/>
        </w:rPr>
        <w:t>; for three and more authors</w:t>
      </w:r>
      <w:r>
        <w:rPr>
          <w:rStyle w:val="fontstyle01"/>
          <w:rFonts w:ascii="Arial Narrow" w:hAnsi="Arial Narrow"/>
          <w:color w:val="auto"/>
          <w:sz w:val="20"/>
          <w:szCs w:val="20"/>
        </w:rPr>
        <w:t>)</w:t>
      </w:r>
      <w:r>
        <w:rPr>
          <w:rFonts w:ascii="Arial Narrow" w:eastAsiaTheme="minorHAnsi" w:hAnsi="Arial Narrow"/>
          <w:color w:val="000000" w:themeColor="text1"/>
          <w:sz w:val="20"/>
        </w:rPr>
        <w:t xml:space="preserve">; According to </w:t>
      </w:r>
      <w:r w:rsidRPr="00F15FA3">
        <w:rPr>
          <w:rFonts w:ascii="Arial Narrow" w:hAnsi="Arial Narrow"/>
          <w:sz w:val="20"/>
          <w:szCs w:val="20"/>
        </w:rPr>
        <w:t>Ahmed</w:t>
      </w:r>
      <w:r>
        <w:rPr>
          <w:rFonts w:ascii="Arial Narrow" w:eastAsiaTheme="minorHAnsi" w:hAnsi="Arial Narrow"/>
          <w:color w:val="000000" w:themeColor="text1"/>
          <w:sz w:val="20"/>
        </w:rPr>
        <w:t xml:space="preserve"> et al. (</w:t>
      </w:r>
      <w:r w:rsidRPr="006076D4">
        <w:rPr>
          <w:rFonts w:ascii="Arial Narrow" w:eastAsiaTheme="minorHAnsi" w:hAnsi="Arial Narrow"/>
          <w:color w:val="0070C0"/>
          <w:sz w:val="20"/>
        </w:rPr>
        <w:t>20</w:t>
      </w:r>
      <w:r>
        <w:rPr>
          <w:rFonts w:ascii="Arial Narrow" w:eastAsiaTheme="minorHAnsi" w:hAnsi="Arial Narrow"/>
          <w:color w:val="0070C0"/>
          <w:sz w:val="20"/>
        </w:rPr>
        <w:t>10</w:t>
      </w:r>
      <w:r>
        <w:rPr>
          <w:rFonts w:ascii="Arial Narrow" w:eastAsiaTheme="minorHAnsi" w:hAnsi="Arial Narrow"/>
          <w:color w:val="000000" w:themeColor="text1"/>
          <w:sz w:val="20"/>
        </w:rPr>
        <w:t>); By authors last name Alphabetic order</w:t>
      </w:r>
      <w:r>
        <w:rPr>
          <w:rFonts w:ascii="Arial Narrow" w:hAnsi="Arial Narrow"/>
          <w:sz w:val="20"/>
          <w:szCs w:val="20"/>
        </w:rPr>
        <w:t xml:space="preserve">); two or more papers of same author and same year should mention as </w:t>
      </w:r>
      <w:r w:rsidRPr="000D47DC">
        <w:rPr>
          <w:rFonts w:ascii="Arial Narrow" w:hAnsi="Arial Narrow"/>
          <w:color w:val="0070C0"/>
          <w:sz w:val="20"/>
          <w:szCs w:val="20"/>
        </w:rPr>
        <w:t>year with a, b, c</w:t>
      </w:r>
      <w:r>
        <w:rPr>
          <w:rFonts w:ascii="Arial Narrow" w:hAnsi="Arial Narrow"/>
          <w:sz w:val="20"/>
          <w:szCs w:val="20"/>
        </w:rPr>
        <w:t>, ---, etc. (</w:t>
      </w:r>
      <w:r w:rsidRPr="00740263">
        <w:rPr>
          <w:rFonts w:ascii="Arial Narrow" w:hAnsi="Arial Narrow"/>
          <w:color w:val="0070C0"/>
          <w:sz w:val="20"/>
          <w:szCs w:val="20"/>
        </w:rPr>
        <w:t>2020a</w:t>
      </w:r>
      <w:r>
        <w:rPr>
          <w:rFonts w:ascii="Arial Narrow" w:hAnsi="Arial Narrow"/>
          <w:sz w:val="20"/>
          <w:szCs w:val="20"/>
        </w:rPr>
        <w:t xml:space="preserve">, </w:t>
      </w:r>
      <w:r w:rsidRPr="00740263">
        <w:rPr>
          <w:rFonts w:ascii="Arial Narrow" w:hAnsi="Arial Narrow"/>
          <w:color w:val="0070C0"/>
          <w:sz w:val="20"/>
          <w:szCs w:val="20"/>
        </w:rPr>
        <w:t>2020b</w:t>
      </w:r>
      <w:r>
        <w:rPr>
          <w:rFonts w:ascii="Arial Narrow" w:hAnsi="Arial Narrow"/>
          <w:sz w:val="20"/>
          <w:szCs w:val="20"/>
        </w:rPr>
        <w:t xml:space="preserve">, </w:t>
      </w:r>
      <w:r w:rsidRPr="00740263">
        <w:rPr>
          <w:rFonts w:ascii="Arial Narrow" w:hAnsi="Arial Narrow"/>
          <w:color w:val="0070C0"/>
          <w:sz w:val="20"/>
          <w:szCs w:val="20"/>
        </w:rPr>
        <w:t>2020c</w:t>
      </w:r>
      <w:r>
        <w:rPr>
          <w:rFonts w:ascii="Arial Narrow" w:hAnsi="Arial Narrow"/>
          <w:sz w:val="20"/>
          <w:szCs w:val="20"/>
        </w:rPr>
        <w:t>, ----, etc.)</w:t>
      </w:r>
    </w:p>
    <w:p w:rsidR="00372138" w:rsidRPr="00372138" w:rsidRDefault="00372138" w:rsidP="00372138">
      <w:pPr>
        <w:pStyle w:val="NoSpacing"/>
        <w:rPr>
          <w:lang w:eastAsia="ko-KR"/>
        </w:rPr>
      </w:pPr>
    </w:p>
    <w:p w:rsidR="000C0E59" w:rsidRDefault="000C0E59" w:rsidP="000C0E59">
      <w:pPr>
        <w:spacing w:after="120" w:line="240" w:lineRule="auto"/>
        <w:jc w:val="both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color w:val="000000" w:themeColor="text1"/>
          <w:spacing w:val="-2"/>
          <w:sz w:val="24"/>
          <w:szCs w:val="24"/>
        </w:rPr>
        <w:t>4. Conclusion</w:t>
      </w:r>
      <w:r>
        <w:rPr>
          <w:rFonts w:ascii="Arial Narrow" w:hAnsi="Arial Narrow"/>
          <w:b/>
          <w:color w:val="000000" w:themeColor="text1"/>
          <w:spacing w:val="-2"/>
          <w:sz w:val="24"/>
          <w:szCs w:val="24"/>
          <w:lang w:eastAsia="ko-KR"/>
        </w:rPr>
        <w:t xml:space="preserve"> </w:t>
      </w:r>
      <w:r>
        <w:rPr>
          <w:rFonts w:ascii="Arial Narrow" w:hAnsi="Arial Narrow"/>
          <w:color w:val="000000" w:themeColor="text1"/>
          <w:spacing w:val="-2"/>
          <w:sz w:val="20"/>
          <w:szCs w:val="20"/>
        </w:rPr>
        <w:t xml:space="preserve">(Conclusion </w:t>
      </w:r>
      <w:r>
        <w:rPr>
          <w:rFonts w:ascii="Arial Narrow" w:hAnsi="Arial Narrow"/>
          <w:color w:val="000000" w:themeColor="text1"/>
          <w:sz w:val="20"/>
          <w:szCs w:val="20"/>
        </w:rPr>
        <w:t>word will be</w:t>
      </w:r>
      <w:r>
        <w:rPr>
          <w:rFonts w:ascii="Arial Narrow" w:hAnsi="Arial Narrow"/>
          <w:sz w:val="20"/>
          <w:szCs w:val="20"/>
        </w:rPr>
        <w:t xml:space="preserve">12 point Arial Narrow, bold </w:t>
      </w:r>
      <w:r>
        <w:rPr>
          <w:rFonts w:ascii="Arial Narrow" w:hAnsi="Arial Narrow"/>
          <w:sz w:val="20"/>
          <w:szCs w:val="20"/>
          <w:lang w:eastAsia="ko-KR"/>
        </w:rPr>
        <w:t>and</w:t>
      </w:r>
      <w:r>
        <w:rPr>
          <w:rFonts w:ascii="Arial Narrow" w:hAnsi="Arial Narrow"/>
          <w:sz w:val="20"/>
          <w:szCs w:val="20"/>
        </w:rPr>
        <w:t xml:space="preserve"> text will be 10 point Arial Narrow, one paragraph)</w:t>
      </w:r>
    </w:p>
    <w:p w:rsidR="000C0E59" w:rsidRPr="00555CB1" w:rsidRDefault="000C0E59" w:rsidP="000C0E59">
      <w:pPr>
        <w:pStyle w:val="BodyText3"/>
        <w:tabs>
          <w:tab w:val="left" w:pos="-600"/>
          <w:tab w:val="left" w:pos="0"/>
        </w:tabs>
        <w:spacing w:after="0" w:line="360" w:lineRule="auto"/>
        <w:jc w:val="both"/>
        <w:rPr>
          <w:rFonts w:ascii="Arial Narrow" w:hAnsi="Arial Narrow"/>
          <w:color w:val="000000" w:themeColor="text1"/>
          <w:sz w:val="20"/>
          <w:szCs w:val="20"/>
        </w:rPr>
      </w:pPr>
      <w:r w:rsidRPr="00555CB1">
        <w:rPr>
          <w:rFonts w:ascii="Arial Narrow" w:hAnsi="Arial Narrow"/>
          <w:b/>
          <w:color w:val="000000" w:themeColor="text1"/>
          <w:sz w:val="20"/>
          <w:szCs w:val="20"/>
        </w:rPr>
        <w:t xml:space="preserve">Acknowledgement </w:t>
      </w:r>
      <w:r w:rsidRPr="00555CB1">
        <w:rPr>
          <w:rFonts w:ascii="Arial Narrow" w:hAnsi="Arial Narrow"/>
          <w:color w:val="000000" w:themeColor="text1"/>
          <w:sz w:val="20"/>
          <w:szCs w:val="20"/>
        </w:rPr>
        <w:t>(Acknowledgement word will be</w:t>
      </w:r>
      <w:r w:rsidRPr="00555CB1">
        <w:rPr>
          <w:rFonts w:ascii="Arial Narrow" w:hAnsi="Arial Narrow"/>
          <w:sz w:val="20"/>
          <w:szCs w:val="20"/>
        </w:rPr>
        <w:t xml:space="preserve">12 point Arial Narrow, bold </w:t>
      </w:r>
      <w:r w:rsidRPr="00555CB1">
        <w:rPr>
          <w:rFonts w:ascii="Arial Narrow" w:eastAsiaTheme="minorEastAsia" w:hAnsi="Arial Narrow"/>
          <w:sz w:val="20"/>
          <w:szCs w:val="20"/>
          <w:lang w:eastAsia="ko-KR"/>
        </w:rPr>
        <w:t>and</w:t>
      </w:r>
      <w:r w:rsidRPr="00555CB1">
        <w:rPr>
          <w:rFonts w:ascii="Arial Narrow" w:hAnsi="Arial Narrow"/>
          <w:sz w:val="20"/>
          <w:szCs w:val="20"/>
        </w:rPr>
        <w:t xml:space="preserve"> text will be 10 point Arial Narrow, one paragraph</w:t>
      </w:r>
      <w:r w:rsidRPr="00555CB1">
        <w:rPr>
          <w:rFonts w:ascii="Arial Narrow" w:hAnsi="Arial Narrow"/>
          <w:color w:val="000000" w:themeColor="text1"/>
          <w:sz w:val="20"/>
          <w:szCs w:val="20"/>
        </w:rPr>
        <w:t>)</w:t>
      </w:r>
    </w:p>
    <w:p w:rsidR="000C0E59" w:rsidRDefault="000C0E59" w:rsidP="000C0E59">
      <w:pPr>
        <w:pStyle w:val="BodyText3"/>
        <w:tabs>
          <w:tab w:val="left" w:pos="-600"/>
          <w:tab w:val="left" w:pos="0"/>
        </w:tabs>
        <w:spacing w:after="0" w:line="360" w:lineRule="auto"/>
        <w:jc w:val="both"/>
        <w:rPr>
          <w:rFonts w:ascii="Arial Narrow" w:hAnsi="Arial Narrow"/>
          <w:color w:val="000000" w:themeColor="text1"/>
          <w:sz w:val="20"/>
          <w:szCs w:val="20"/>
        </w:rPr>
      </w:pPr>
    </w:p>
    <w:p w:rsidR="000C0E59" w:rsidRPr="00555CB1" w:rsidRDefault="000C0E59" w:rsidP="000C0E59">
      <w:pPr>
        <w:pStyle w:val="BodyText3"/>
        <w:tabs>
          <w:tab w:val="left" w:pos="-600"/>
          <w:tab w:val="left" w:pos="0"/>
        </w:tabs>
        <w:spacing w:after="0" w:line="360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555CB1">
        <w:rPr>
          <w:rFonts w:ascii="Arial Narrow" w:hAnsi="Arial Narrow" w:cs="Arial"/>
          <w:b/>
          <w:sz w:val="24"/>
          <w:szCs w:val="24"/>
        </w:rPr>
        <w:t xml:space="preserve">Conflict of interest </w:t>
      </w:r>
      <w:r>
        <w:rPr>
          <w:rFonts w:ascii="Arial Narrow" w:hAnsi="Arial Narrow"/>
          <w:color w:val="000000" w:themeColor="text1"/>
          <w:spacing w:val="-2"/>
          <w:sz w:val="20"/>
          <w:szCs w:val="20"/>
        </w:rPr>
        <w:t xml:space="preserve">(Conflict of interest </w:t>
      </w:r>
      <w:r>
        <w:rPr>
          <w:rFonts w:ascii="Arial Narrow" w:hAnsi="Arial Narrow"/>
          <w:color w:val="000000" w:themeColor="text1"/>
          <w:sz w:val="20"/>
          <w:szCs w:val="20"/>
        </w:rPr>
        <w:t>word will be</w:t>
      </w:r>
      <w:r>
        <w:rPr>
          <w:rFonts w:ascii="Arial Narrow" w:hAnsi="Arial Narrow"/>
          <w:sz w:val="20"/>
          <w:szCs w:val="20"/>
        </w:rPr>
        <w:t xml:space="preserve">12 point Arial Narrow, bold </w:t>
      </w:r>
      <w:r>
        <w:rPr>
          <w:rFonts w:ascii="Arial Narrow" w:hAnsi="Arial Narrow"/>
          <w:sz w:val="20"/>
          <w:szCs w:val="20"/>
          <w:lang w:eastAsia="ko-KR"/>
        </w:rPr>
        <w:t>and</w:t>
      </w:r>
      <w:r>
        <w:rPr>
          <w:rFonts w:ascii="Arial Narrow" w:hAnsi="Arial Narrow"/>
          <w:sz w:val="20"/>
          <w:szCs w:val="20"/>
        </w:rPr>
        <w:t xml:space="preserve"> text will be 10 point Arial Narrow, one line)</w:t>
      </w:r>
    </w:p>
    <w:p w:rsidR="000C0E59" w:rsidRPr="00555CB1" w:rsidRDefault="000C0E59" w:rsidP="000C0E59">
      <w:pPr>
        <w:pStyle w:val="BodyText3"/>
        <w:tabs>
          <w:tab w:val="left" w:pos="-600"/>
          <w:tab w:val="left" w:pos="0"/>
        </w:tabs>
        <w:spacing w:after="0" w:line="360" w:lineRule="auto"/>
        <w:jc w:val="both"/>
        <w:rPr>
          <w:rFonts w:ascii="Arial Narrow" w:hAnsi="Arial Narrow"/>
          <w:b/>
          <w:color w:val="000000" w:themeColor="text1"/>
          <w:sz w:val="24"/>
          <w:szCs w:val="24"/>
        </w:rPr>
      </w:pPr>
      <w:r w:rsidRPr="00555CB1">
        <w:rPr>
          <w:rFonts w:ascii="Arial Narrow" w:hAnsi="Arial Narrow" w:cs="Arial"/>
          <w:b/>
          <w:sz w:val="24"/>
          <w:szCs w:val="24"/>
        </w:rPr>
        <w:lastRenderedPageBreak/>
        <w:t>ORCID ID</w:t>
      </w:r>
      <w:r>
        <w:rPr>
          <w:rFonts w:ascii="Arial Narrow" w:hAnsi="Arial Narrow" w:cs="Arial"/>
          <w:b/>
          <w:sz w:val="24"/>
          <w:szCs w:val="24"/>
        </w:rPr>
        <w:t xml:space="preserve"> </w:t>
      </w:r>
      <w:r>
        <w:rPr>
          <w:rFonts w:ascii="Arial Narrow" w:hAnsi="Arial Narrow"/>
          <w:color w:val="000000" w:themeColor="text1"/>
          <w:spacing w:val="-2"/>
          <w:sz w:val="20"/>
          <w:szCs w:val="20"/>
        </w:rPr>
        <w:t xml:space="preserve">(ORCID ID </w:t>
      </w:r>
      <w:r>
        <w:rPr>
          <w:rFonts w:ascii="Arial Narrow" w:hAnsi="Arial Narrow"/>
          <w:color w:val="000000" w:themeColor="text1"/>
          <w:sz w:val="20"/>
          <w:szCs w:val="20"/>
        </w:rPr>
        <w:t>word will be</w:t>
      </w:r>
      <w:r>
        <w:rPr>
          <w:rFonts w:ascii="Arial Narrow" w:hAnsi="Arial Narrow"/>
          <w:sz w:val="20"/>
          <w:szCs w:val="20"/>
        </w:rPr>
        <w:t xml:space="preserve">12 point Arial Narrow, bold </w:t>
      </w:r>
      <w:r>
        <w:rPr>
          <w:rFonts w:ascii="Arial Narrow" w:hAnsi="Arial Narrow"/>
          <w:sz w:val="20"/>
          <w:szCs w:val="20"/>
          <w:lang w:eastAsia="ko-KR"/>
        </w:rPr>
        <w:t>and</w:t>
      </w:r>
      <w:r>
        <w:rPr>
          <w:rFonts w:ascii="Arial Narrow" w:hAnsi="Arial Narrow"/>
          <w:sz w:val="20"/>
          <w:szCs w:val="20"/>
        </w:rPr>
        <w:t xml:space="preserve"> text will be 10 point Arial Narrow, each ID in a separate line)</w:t>
      </w:r>
    </w:p>
    <w:p w:rsidR="00FC5715" w:rsidRDefault="000C0E59" w:rsidP="000C0E59">
      <w:pPr>
        <w:pStyle w:val="BodyText3"/>
        <w:tabs>
          <w:tab w:val="left" w:pos="-600"/>
          <w:tab w:val="left" w:pos="0"/>
        </w:tabs>
        <w:spacing w:after="0" w:line="360" w:lineRule="auto"/>
        <w:jc w:val="both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color w:val="000000" w:themeColor="text1"/>
          <w:sz w:val="24"/>
          <w:szCs w:val="24"/>
        </w:rPr>
        <w:t>References</w:t>
      </w:r>
      <w:r>
        <w:rPr>
          <w:rFonts w:ascii="Arial Narrow" w:eastAsiaTheme="minorEastAsia" w:hAnsi="Arial Narrow"/>
          <w:b/>
          <w:color w:val="000000" w:themeColor="text1"/>
          <w:sz w:val="24"/>
          <w:szCs w:val="24"/>
          <w:lang w:eastAsia="ko-KR"/>
        </w:rPr>
        <w:t xml:space="preserve"> </w:t>
      </w:r>
      <w:r>
        <w:rPr>
          <w:rFonts w:ascii="Arial Narrow" w:hAnsi="Arial Narrow"/>
          <w:color w:val="000000" w:themeColor="text1"/>
          <w:sz w:val="24"/>
          <w:szCs w:val="24"/>
        </w:rPr>
        <w:t>(</w:t>
      </w:r>
      <w:r>
        <w:rPr>
          <w:rFonts w:ascii="Arial Narrow" w:hAnsi="Arial Narrow"/>
          <w:color w:val="000000" w:themeColor="text1"/>
          <w:sz w:val="20"/>
          <w:szCs w:val="20"/>
        </w:rPr>
        <w:t>References word</w:t>
      </w:r>
      <w:r>
        <w:rPr>
          <w:rFonts w:ascii="Arial Narrow" w:eastAsiaTheme="minorEastAsia" w:hAnsi="Arial Narrow"/>
          <w:color w:val="000000" w:themeColor="text1"/>
          <w:sz w:val="20"/>
          <w:szCs w:val="20"/>
          <w:lang w:eastAsia="ko-KR"/>
        </w:rPr>
        <w:t xml:space="preserve"> </w:t>
      </w:r>
      <w:r>
        <w:rPr>
          <w:rFonts w:ascii="Arial Narrow" w:hAnsi="Arial Narrow"/>
          <w:color w:val="000000" w:themeColor="text1"/>
          <w:sz w:val="20"/>
          <w:szCs w:val="20"/>
        </w:rPr>
        <w:t>will be</w:t>
      </w:r>
      <w:r>
        <w:rPr>
          <w:rFonts w:ascii="Arial Narrow" w:hAnsi="Arial Narrow"/>
          <w:sz w:val="20"/>
          <w:szCs w:val="20"/>
        </w:rPr>
        <w:t xml:space="preserve">12 point Arial Narrow; bold </w:t>
      </w:r>
      <w:r>
        <w:rPr>
          <w:rFonts w:ascii="Arial Narrow" w:eastAsiaTheme="minorEastAsia" w:hAnsi="Arial Narrow"/>
          <w:sz w:val="20"/>
          <w:szCs w:val="20"/>
          <w:lang w:eastAsia="ko-KR"/>
        </w:rPr>
        <w:t>and</w:t>
      </w:r>
      <w:r>
        <w:rPr>
          <w:rFonts w:ascii="Arial Narrow" w:hAnsi="Arial Narrow"/>
          <w:sz w:val="20"/>
          <w:szCs w:val="20"/>
        </w:rPr>
        <w:t xml:space="preserve"> text will be 10 point Arial Narrow. </w:t>
      </w:r>
    </w:p>
    <w:p w:rsidR="00FC5715" w:rsidRDefault="00FC5715" w:rsidP="000C0E59">
      <w:pPr>
        <w:pStyle w:val="BodyText3"/>
        <w:tabs>
          <w:tab w:val="left" w:pos="-600"/>
          <w:tab w:val="left" w:pos="0"/>
        </w:tabs>
        <w:spacing w:after="0" w:line="360" w:lineRule="auto"/>
        <w:jc w:val="both"/>
        <w:rPr>
          <w:rFonts w:ascii="Arial Narrow" w:hAnsi="Arial Narrow"/>
          <w:sz w:val="20"/>
          <w:szCs w:val="20"/>
        </w:rPr>
      </w:pPr>
    </w:p>
    <w:p w:rsidR="003C131B" w:rsidRPr="002A4FA1" w:rsidRDefault="000C0E59" w:rsidP="002A4FA1">
      <w:pPr>
        <w:pStyle w:val="BodyText3"/>
        <w:tabs>
          <w:tab w:val="left" w:pos="-600"/>
          <w:tab w:val="left" w:pos="0"/>
        </w:tabs>
        <w:spacing w:after="0" w:line="360" w:lineRule="auto"/>
        <w:jc w:val="both"/>
        <w:rPr>
          <w:rFonts w:ascii="Arial Narrow" w:eastAsiaTheme="minorEastAsia" w:hAnsi="Arial Narrow"/>
          <w:sz w:val="20"/>
          <w:szCs w:val="20"/>
          <w:lang w:eastAsia="ko-KR"/>
        </w:rPr>
      </w:pPr>
      <w:r>
        <w:rPr>
          <w:rFonts w:ascii="Arial Narrow" w:hAnsi="Arial Narrow"/>
          <w:color w:val="000000" w:themeColor="text1"/>
          <w:sz w:val="20"/>
          <w:szCs w:val="20"/>
        </w:rPr>
        <w:t xml:space="preserve">References should be </w:t>
      </w:r>
      <w:r w:rsidR="00FC5715">
        <w:rPr>
          <w:rFonts w:ascii="Arial Narrow" w:eastAsiaTheme="minorHAnsi" w:hAnsi="Arial Narrow"/>
          <w:color w:val="000000" w:themeColor="text1"/>
          <w:sz w:val="20"/>
        </w:rPr>
        <w:t>Alphabetic order</w:t>
      </w:r>
      <w:r w:rsidR="00FC5715">
        <w:rPr>
          <w:rFonts w:ascii="Arial Narrow" w:hAnsi="Arial Narrow"/>
          <w:color w:val="000000" w:themeColor="text1"/>
          <w:sz w:val="20"/>
          <w:szCs w:val="20"/>
        </w:rPr>
        <w:t xml:space="preserve">. </w:t>
      </w:r>
      <w:r>
        <w:rPr>
          <w:rFonts w:ascii="Arial Narrow" w:eastAsiaTheme="minorEastAsia" w:hAnsi="Arial Narrow"/>
          <w:sz w:val="20"/>
          <w:szCs w:val="20"/>
          <w:lang w:eastAsia="ko-KR"/>
        </w:rPr>
        <w:t>For example:</w:t>
      </w:r>
    </w:p>
    <w:p w:rsidR="00C513A6" w:rsidRDefault="00ED207C" w:rsidP="00C513A6">
      <w:pPr>
        <w:pStyle w:val="NoSpacing"/>
        <w:spacing w:line="276" w:lineRule="auto"/>
        <w:ind w:left="709" w:hanging="709"/>
        <w:jc w:val="both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Ahmed, M., </w:t>
      </w:r>
      <w:proofErr w:type="spellStart"/>
      <w:r>
        <w:rPr>
          <w:rFonts w:ascii="Arial Narrow" w:hAnsi="Arial Narrow"/>
          <w:sz w:val="20"/>
          <w:szCs w:val="20"/>
        </w:rPr>
        <w:t>Akter</w:t>
      </w:r>
      <w:proofErr w:type="spellEnd"/>
      <w:r>
        <w:rPr>
          <w:rFonts w:ascii="Arial Narrow" w:hAnsi="Arial Narrow"/>
          <w:sz w:val="20"/>
          <w:szCs w:val="20"/>
        </w:rPr>
        <w:t>, M.S.</w:t>
      </w:r>
      <w:r w:rsidR="00F15FA3">
        <w:rPr>
          <w:rFonts w:ascii="Arial Narrow" w:hAnsi="Arial Narrow"/>
          <w:sz w:val="20"/>
          <w:szCs w:val="20"/>
        </w:rPr>
        <w:t xml:space="preserve"> &amp; </w:t>
      </w:r>
      <w:proofErr w:type="spellStart"/>
      <w:r w:rsidR="00F15FA3">
        <w:rPr>
          <w:rFonts w:ascii="Arial Narrow" w:hAnsi="Arial Narrow"/>
          <w:sz w:val="20"/>
          <w:szCs w:val="20"/>
        </w:rPr>
        <w:t>Eun</w:t>
      </w:r>
      <w:proofErr w:type="spellEnd"/>
      <w:r w:rsidR="00F15FA3">
        <w:rPr>
          <w:rFonts w:ascii="Arial Narrow" w:hAnsi="Arial Narrow"/>
          <w:sz w:val="20"/>
          <w:szCs w:val="20"/>
        </w:rPr>
        <w:t>, J.B. (</w:t>
      </w:r>
      <w:r w:rsidR="00F15FA3" w:rsidRPr="005F641A">
        <w:rPr>
          <w:rFonts w:ascii="Arial Narrow" w:hAnsi="Arial Narrow"/>
          <w:color w:val="0070C0"/>
          <w:sz w:val="20"/>
          <w:szCs w:val="20"/>
        </w:rPr>
        <w:t>2010</w:t>
      </w:r>
      <w:r w:rsidR="00F15FA3" w:rsidRPr="00F15FA3">
        <w:rPr>
          <w:rFonts w:ascii="Arial Narrow" w:hAnsi="Arial Narrow"/>
          <w:sz w:val="20"/>
          <w:szCs w:val="20"/>
        </w:rPr>
        <w:t xml:space="preserve">). Peeling, drying temperatures, and </w:t>
      </w:r>
      <w:proofErr w:type="spellStart"/>
      <w:r w:rsidR="00F15FA3" w:rsidRPr="00F15FA3">
        <w:rPr>
          <w:rFonts w:ascii="Arial Narrow" w:hAnsi="Arial Narrow"/>
          <w:sz w:val="20"/>
          <w:szCs w:val="20"/>
        </w:rPr>
        <w:t>sulphite</w:t>
      </w:r>
      <w:proofErr w:type="spellEnd"/>
      <w:r w:rsidR="00F15FA3" w:rsidRPr="00F15FA3">
        <w:rPr>
          <w:rFonts w:ascii="Arial Narrow" w:hAnsi="Arial Narrow"/>
          <w:sz w:val="20"/>
          <w:szCs w:val="20"/>
        </w:rPr>
        <w:t xml:space="preserve">-treatment affect physicochemical properties and nutritional quality of sweet potato flour. </w:t>
      </w:r>
      <w:r w:rsidR="00F15FA3" w:rsidRPr="00ED207C">
        <w:rPr>
          <w:rFonts w:ascii="Arial Narrow" w:hAnsi="Arial Narrow"/>
          <w:sz w:val="20"/>
          <w:szCs w:val="20"/>
        </w:rPr>
        <w:t>Food Chemistry</w:t>
      </w:r>
      <w:r w:rsidR="00F15FA3" w:rsidRPr="00F15FA3">
        <w:rPr>
          <w:rFonts w:ascii="Arial Narrow" w:hAnsi="Arial Narrow"/>
          <w:sz w:val="20"/>
          <w:szCs w:val="20"/>
        </w:rPr>
        <w:t xml:space="preserve">, </w:t>
      </w:r>
      <w:r w:rsidR="00F15FA3" w:rsidRPr="00ED207C">
        <w:rPr>
          <w:rFonts w:ascii="Arial Narrow" w:hAnsi="Arial Narrow"/>
          <w:sz w:val="20"/>
          <w:szCs w:val="20"/>
        </w:rPr>
        <w:t>121</w:t>
      </w:r>
      <w:r w:rsidR="00F15FA3" w:rsidRPr="00F15FA3">
        <w:rPr>
          <w:rFonts w:ascii="Arial Narrow" w:hAnsi="Arial Narrow"/>
          <w:sz w:val="20"/>
          <w:szCs w:val="20"/>
        </w:rPr>
        <w:t>, 112-118.</w:t>
      </w:r>
    </w:p>
    <w:p w:rsidR="00C513A6" w:rsidRDefault="00C513A6" w:rsidP="00C513A6">
      <w:pPr>
        <w:pStyle w:val="NoSpacing"/>
        <w:spacing w:line="276" w:lineRule="auto"/>
        <w:ind w:left="709" w:hanging="709"/>
        <w:jc w:val="both"/>
        <w:rPr>
          <w:rFonts w:ascii="Arial Narrow" w:hAnsi="Arial Narrow"/>
          <w:sz w:val="20"/>
          <w:szCs w:val="20"/>
        </w:rPr>
      </w:pPr>
      <w:proofErr w:type="spellStart"/>
      <w:r w:rsidRPr="00541D5B">
        <w:rPr>
          <w:rFonts w:ascii="Arial Narrow" w:hAnsi="Arial Narrow"/>
          <w:sz w:val="20"/>
          <w:szCs w:val="20"/>
        </w:rPr>
        <w:t>Holcroft</w:t>
      </w:r>
      <w:proofErr w:type="spellEnd"/>
      <w:r w:rsidRPr="00541D5B">
        <w:rPr>
          <w:rFonts w:ascii="Arial Narrow" w:hAnsi="Arial Narrow"/>
          <w:sz w:val="20"/>
          <w:szCs w:val="20"/>
        </w:rPr>
        <w:t>,</w:t>
      </w:r>
      <w:r w:rsidRPr="00541D5B">
        <w:rPr>
          <w:rStyle w:val="fontstyle01"/>
          <w:rFonts w:ascii="Arial Narrow" w:hAnsi="Arial Narrow"/>
          <w:color w:val="auto"/>
          <w:sz w:val="20"/>
          <w:szCs w:val="20"/>
        </w:rPr>
        <w:t xml:space="preserve"> </w:t>
      </w:r>
      <w:r w:rsidRPr="00541D5B">
        <w:rPr>
          <w:rFonts w:ascii="Arial Narrow" w:hAnsi="Arial Narrow"/>
          <w:sz w:val="20"/>
          <w:szCs w:val="20"/>
        </w:rPr>
        <w:t xml:space="preserve">D.M. </w:t>
      </w:r>
      <w:r>
        <w:rPr>
          <w:rFonts w:ascii="Arial Narrow" w:hAnsi="Arial Narrow"/>
          <w:sz w:val="20"/>
          <w:szCs w:val="20"/>
        </w:rPr>
        <w:t xml:space="preserve">&amp; </w:t>
      </w:r>
      <w:r w:rsidRPr="00541D5B">
        <w:rPr>
          <w:rFonts w:ascii="Arial Narrow" w:hAnsi="Arial Narrow"/>
          <w:sz w:val="20"/>
          <w:szCs w:val="20"/>
        </w:rPr>
        <w:t>Kader, A.A. (</w:t>
      </w:r>
      <w:r w:rsidRPr="002F7FCB">
        <w:rPr>
          <w:rFonts w:ascii="Arial Narrow" w:hAnsi="Arial Narrow"/>
          <w:color w:val="0070C0"/>
          <w:sz w:val="20"/>
          <w:szCs w:val="20"/>
        </w:rPr>
        <w:t>1999</w:t>
      </w:r>
      <w:r w:rsidRPr="00541D5B">
        <w:rPr>
          <w:rFonts w:ascii="Arial Narrow" w:hAnsi="Arial Narrow"/>
          <w:sz w:val="20"/>
          <w:szCs w:val="20"/>
        </w:rPr>
        <w:t xml:space="preserve">). Carbon dioxide-induced changes in color and anthocyanin synthesis of stored strawberry fruit. </w:t>
      </w:r>
      <w:proofErr w:type="spellStart"/>
      <w:r w:rsidRPr="00ED207C">
        <w:rPr>
          <w:rFonts w:ascii="Arial Narrow" w:hAnsi="Arial Narrow"/>
          <w:sz w:val="20"/>
          <w:szCs w:val="20"/>
        </w:rPr>
        <w:t>HortScience</w:t>
      </w:r>
      <w:proofErr w:type="spellEnd"/>
      <w:r>
        <w:rPr>
          <w:rFonts w:ascii="Arial Narrow" w:hAnsi="Arial Narrow"/>
          <w:sz w:val="20"/>
          <w:szCs w:val="20"/>
        </w:rPr>
        <w:t>,</w:t>
      </w:r>
      <w:r w:rsidRPr="00541D5B">
        <w:rPr>
          <w:rFonts w:ascii="Arial Narrow" w:hAnsi="Arial Narrow"/>
          <w:sz w:val="20"/>
          <w:szCs w:val="20"/>
        </w:rPr>
        <w:t xml:space="preserve"> </w:t>
      </w:r>
      <w:r w:rsidRPr="00ED207C">
        <w:rPr>
          <w:rFonts w:ascii="Arial Narrow" w:hAnsi="Arial Narrow"/>
          <w:sz w:val="20"/>
          <w:szCs w:val="20"/>
        </w:rPr>
        <w:t>34</w:t>
      </w:r>
      <w:r w:rsidRPr="00541D5B">
        <w:rPr>
          <w:rFonts w:ascii="Arial Narrow" w:hAnsi="Arial Narrow"/>
          <w:sz w:val="20"/>
          <w:szCs w:val="20"/>
        </w:rPr>
        <w:t>,</w:t>
      </w:r>
      <w:r w:rsidRPr="00541D5B">
        <w:rPr>
          <w:rFonts w:ascii="Arial Narrow" w:hAnsi="Arial Narrow"/>
          <w:sz w:val="20"/>
          <w:szCs w:val="20"/>
          <w:lang w:eastAsia="ko-KR"/>
        </w:rPr>
        <w:t xml:space="preserve"> </w:t>
      </w:r>
      <w:r w:rsidRPr="00541D5B">
        <w:rPr>
          <w:rFonts w:ascii="Arial Narrow" w:hAnsi="Arial Narrow"/>
          <w:sz w:val="20"/>
          <w:szCs w:val="20"/>
        </w:rPr>
        <w:t>1244-1248.</w:t>
      </w:r>
    </w:p>
    <w:p w:rsidR="000C0E59" w:rsidRDefault="000C0E59" w:rsidP="00045287">
      <w:pPr>
        <w:pStyle w:val="NoSpacing"/>
        <w:spacing w:line="276" w:lineRule="auto"/>
        <w:ind w:left="709" w:hanging="709"/>
        <w:jc w:val="both"/>
        <w:rPr>
          <w:rFonts w:ascii="Arial Narrow" w:hAnsi="Arial Narrow"/>
          <w:sz w:val="20"/>
          <w:szCs w:val="20"/>
        </w:rPr>
      </w:pPr>
      <w:r w:rsidRPr="00541D5B">
        <w:rPr>
          <w:rFonts w:ascii="Arial Narrow" w:hAnsi="Arial Narrow"/>
          <w:sz w:val="20"/>
          <w:szCs w:val="20"/>
        </w:rPr>
        <w:t>Kays</w:t>
      </w:r>
      <w:r w:rsidRPr="00541D5B">
        <w:rPr>
          <w:rFonts w:ascii="Arial Narrow" w:hAnsi="Arial Narrow"/>
          <w:sz w:val="20"/>
          <w:szCs w:val="20"/>
          <w:lang w:eastAsia="ko-KR"/>
        </w:rPr>
        <w:t>,</w:t>
      </w:r>
      <w:r w:rsidRPr="00541D5B">
        <w:rPr>
          <w:rFonts w:ascii="Arial Narrow" w:hAnsi="Arial Narrow"/>
          <w:sz w:val="20"/>
          <w:szCs w:val="20"/>
        </w:rPr>
        <w:t xml:space="preserve"> S.J. (</w:t>
      </w:r>
      <w:r w:rsidRPr="002F7FCB">
        <w:rPr>
          <w:rFonts w:ascii="Arial Narrow" w:hAnsi="Arial Narrow"/>
          <w:color w:val="0070C0"/>
          <w:sz w:val="20"/>
          <w:szCs w:val="20"/>
        </w:rPr>
        <w:t>1991</w:t>
      </w:r>
      <w:r w:rsidRPr="00541D5B">
        <w:rPr>
          <w:rFonts w:ascii="Arial Narrow" w:hAnsi="Arial Narrow"/>
          <w:sz w:val="20"/>
          <w:szCs w:val="20"/>
        </w:rPr>
        <w:t xml:space="preserve">). Postharvest Physiology of Perishable Plant Products. Van </w:t>
      </w:r>
      <w:proofErr w:type="spellStart"/>
      <w:r w:rsidRPr="00541D5B">
        <w:rPr>
          <w:rFonts w:ascii="Arial Narrow" w:hAnsi="Arial Narrow"/>
          <w:sz w:val="20"/>
          <w:szCs w:val="20"/>
        </w:rPr>
        <w:t>Nostrand</w:t>
      </w:r>
      <w:proofErr w:type="spellEnd"/>
      <w:r w:rsidRPr="00541D5B">
        <w:rPr>
          <w:rFonts w:ascii="Arial Narrow" w:hAnsi="Arial Narrow"/>
          <w:sz w:val="20"/>
          <w:szCs w:val="20"/>
        </w:rPr>
        <w:t xml:space="preserve">-Reinhold, New York. </w:t>
      </w:r>
    </w:p>
    <w:p w:rsidR="00130D8F" w:rsidRPr="00130D8F" w:rsidRDefault="00856498" w:rsidP="00130D8F">
      <w:pPr>
        <w:pStyle w:val="NoSpacing"/>
        <w:spacing w:line="276" w:lineRule="auto"/>
        <w:ind w:left="709" w:hanging="709"/>
        <w:jc w:val="both"/>
        <w:rPr>
          <w:rFonts w:ascii="Arial Narrow" w:hAnsi="Arial Narrow"/>
          <w:sz w:val="20"/>
          <w:szCs w:val="20"/>
        </w:rPr>
      </w:pPr>
      <w:proofErr w:type="spellStart"/>
      <w:r>
        <w:rPr>
          <w:rFonts w:ascii="Arial Narrow" w:hAnsi="Arial Narrow"/>
          <w:sz w:val="20"/>
          <w:szCs w:val="20"/>
        </w:rPr>
        <w:t>Sidkey</w:t>
      </w:r>
      <w:proofErr w:type="spellEnd"/>
      <w:r>
        <w:rPr>
          <w:rFonts w:ascii="Arial Narrow" w:hAnsi="Arial Narrow"/>
          <w:sz w:val="20"/>
          <w:szCs w:val="20"/>
        </w:rPr>
        <w:t>, N.M., Hassan, A.S.</w:t>
      </w:r>
      <w:r w:rsidR="00130D8F">
        <w:rPr>
          <w:rFonts w:ascii="Arial Narrow" w:hAnsi="Arial Narrow"/>
          <w:sz w:val="20"/>
          <w:szCs w:val="20"/>
        </w:rPr>
        <w:t xml:space="preserve"> &amp; Hassan, S.H.A. (</w:t>
      </w:r>
      <w:r w:rsidR="00130D8F" w:rsidRPr="00DF124F">
        <w:rPr>
          <w:rFonts w:ascii="Arial Narrow" w:hAnsi="Arial Narrow"/>
          <w:color w:val="0070C0"/>
          <w:sz w:val="20"/>
          <w:szCs w:val="20"/>
        </w:rPr>
        <w:t>2019</w:t>
      </w:r>
      <w:r w:rsidR="00130D8F">
        <w:rPr>
          <w:rFonts w:ascii="Arial Narrow" w:hAnsi="Arial Narrow"/>
          <w:sz w:val="20"/>
          <w:szCs w:val="20"/>
        </w:rPr>
        <w:t xml:space="preserve">). </w:t>
      </w:r>
      <w:r w:rsidR="00130D8F" w:rsidRPr="00130D8F">
        <w:rPr>
          <w:rFonts w:ascii="Arial Narrow" w:hAnsi="Arial Narrow"/>
          <w:sz w:val="20"/>
          <w:szCs w:val="20"/>
        </w:rPr>
        <w:t xml:space="preserve">Effect of heavy metals on the resistant strain of </w:t>
      </w:r>
      <w:r w:rsidR="00130D8F" w:rsidRPr="00130D8F">
        <w:rPr>
          <w:rFonts w:ascii="Arial Narrow" w:hAnsi="Arial Narrow"/>
          <w:i/>
          <w:sz w:val="20"/>
          <w:szCs w:val="20"/>
        </w:rPr>
        <w:t xml:space="preserve">Pseudomonas </w:t>
      </w:r>
      <w:proofErr w:type="spellStart"/>
      <w:r w:rsidR="00130D8F" w:rsidRPr="00130D8F">
        <w:rPr>
          <w:rFonts w:ascii="Arial Narrow" w:hAnsi="Arial Narrow"/>
          <w:i/>
          <w:sz w:val="20"/>
          <w:szCs w:val="20"/>
        </w:rPr>
        <w:t>luteola</w:t>
      </w:r>
      <w:proofErr w:type="spellEnd"/>
      <w:r w:rsidR="00130D8F">
        <w:rPr>
          <w:rFonts w:ascii="Arial Narrow" w:hAnsi="Arial Narrow"/>
          <w:sz w:val="20"/>
          <w:szCs w:val="20"/>
        </w:rPr>
        <w:t xml:space="preserve"> </w:t>
      </w:r>
      <w:r w:rsidR="00130D8F" w:rsidRPr="00130D8F">
        <w:rPr>
          <w:rFonts w:ascii="Arial Narrow" w:hAnsi="Arial Narrow"/>
          <w:sz w:val="20"/>
          <w:szCs w:val="20"/>
        </w:rPr>
        <w:t>isolated from polluted sites in El-</w:t>
      </w:r>
      <w:proofErr w:type="spellStart"/>
      <w:r w:rsidR="00130D8F" w:rsidRPr="00130D8F">
        <w:rPr>
          <w:rFonts w:ascii="Arial Narrow" w:hAnsi="Arial Narrow"/>
          <w:sz w:val="20"/>
          <w:szCs w:val="20"/>
        </w:rPr>
        <w:t>Kharga</w:t>
      </w:r>
      <w:proofErr w:type="spellEnd"/>
      <w:r w:rsidR="00130D8F" w:rsidRPr="00130D8F">
        <w:rPr>
          <w:rFonts w:ascii="Arial Narrow" w:hAnsi="Arial Narrow"/>
          <w:sz w:val="20"/>
          <w:szCs w:val="20"/>
        </w:rPr>
        <w:t xml:space="preserve"> city at New Valley Governorate,</w:t>
      </w:r>
      <w:r w:rsidR="00130D8F">
        <w:rPr>
          <w:rFonts w:ascii="Arial Narrow" w:hAnsi="Arial Narrow"/>
          <w:sz w:val="20"/>
          <w:szCs w:val="20"/>
        </w:rPr>
        <w:t xml:space="preserve"> Egypt. </w:t>
      </w:r>
      <w:r w:rsidR="00130D8F" w:rsidRPr="00856498">
        <w:rPr>
          <w:rFonts w:ascii="Arial Narrow" w:hAnsi="Arial Narrow"/>
          <w:sz w:val="20"/>
          <w:szCs w:val="20"/>
        </w:rPr>
        <w:t>Journal of Multidisciplinary Sciences</w:t>
      </w:r>
      <w:r w:rsidR="00130D8F">
        <w:rPr>
          <w:rFonts w:ascii="Arial Narrow" w:hAnsi="Arial Narrow"/>
          <w:sz w:val="20"/>
          <w:szCs w:val="20"/>
        </w:rPr>
        <w:t xml:space="preserve">, </w:t>
      </w:r>
      <w:r w:rsidR="00130D8F" w:rsidRPr="00856498">
        <w:rPr>
          <w:rFonts w:ascii="Arial Narrow" w:hAnsi="Arial Narrow"/>
          <w:sz w:val="20"/>
          <w:szCs w:val="20"/>
        </w:rPr>
        <w:t>1</w:t>
      </w:r>
      <w:r w:rsidR="00130D8F">
        <w:rPr>
          <w:rFonts w:ascii="Arial Narrow" w:hAnsi="Arial Narrow"/>
          <w:sz w:val="20"/>
          <w:szCs w:val="20"/>
        </w:rPr>
        <w:t>(2), 1-7.</w:t>
      </w:r>
    </w:p>
    <w:p w:rsidR="000C0E59" w:rsidRDefault="000C0E59" w:rsidP="000C0E59">
      <w:pPr>
        <w:rPr>
          <w:rFonts w:ascii="Arial Narrow" w:hAnsi="Arial Narrow"/>
          <w:b/>
          <w:sz w:val="20"/>
          <w:szCs w:val="20"/>
          <w:lang w:eastAsia="ko-KR"/>
        </w:rPr>
      </w:pPr>
    </w:p>
    <w:p w:rsidR="004F4948" w:rsidRDefault="004F4948" w:rsidP="000C0E59">
      <w:pPr>
        <w:rPr>
          <w:lang w:eastAsia="ko-KR"/>
        </w:rPr>
      </w:pPr>
    </w:p>
    <w:p w:rsidR="000C0E59" w:rsidRPr="00C852E8" w:rsidRDefault="000C0E59" w:rsidP="002610C7">
      <w:pPr>
        <w:pStyle w:val="BodyText3"/>
        <w:tabs>
          <w:tab w:val="left" w:pos="-600"/>
          <w:tab w:val="left" w:pos="0"/>
        </w:tabs>
        <w:spacing w:after="0" w:line="276" w:lineRule="auto"/>
        <w:jc w:val="both"/>
        <w:rPr>
          <w:rFonts w:ascii="Arial Narrow" w:hAnsi="Arial Narrow"/>
          <w:sz w:val="20"/>
          <w:szCs w:val="20"/>
        </w:rPr>
      </w:pPr>
      <w:r w:rsidRPr="00C852E8">
        <w:rPr>
          <w:rFonts w:ascii="Arial Narrow" w:hAnsi="Arial Narrow"/>
          <w:sz w:val="20"/>
          <w:szCs w:val="20"/>
        </w:rPr>
        <w:t xml:space="preserve">Further information: contact@multidisciplines.com </w:t>
      </w:r>
    </w:p>
    <w:p w:rsidR="002610C7" w:rsidRDefault="000C0E59" w:rsidP="002610C7">
      <w:pPr>
        <w:pStyle w:val="BodyText3"/>
        <w:tabs>
          <w:tab w:val="left" w:pos="-600"/>
          <w:tab w:val="left" w:pos="0"/>
        </w:tabs>
        <w:spacing w:after="0" w:line="276" w:lineRule="auto"/>
        <w:jc w:val="both"/>
        <w:rPr>
          <w:rStyle w:val="Hyperlink"/>
          <w:rFonts w:ascii="Arial Narrow" w:hAnsi="Arial Narrow"/>
          <w:color w:val="auto"/>
          <w:sz w:val="20"/>
          <w:szCs w:val="20"/>
          <w:u w:val="none"/>
        </w:rPr>
      </w:pPr>
      <w:r w:rsidRPr="00C852E8">
        <w:rPr>
          <w:rFonts w:ascii="Arial Narrow" w:hAnsi="Arial Narrow"/>
          <w:sz w:val="20"/>
          <w:szCs w:val="20"/>
        </w:rPr>
        <w:t xml:space="preserve">                                </w:t>
      </w:r>
      <w:r w:rsidR="002610C7">
        <w:rPr>
          <w:rFonts w:ascii="Arial Narrow" w:hAnsi="Arial Narrow"/>
          <w:sz w:val="20"/>
          <w:szCs w:val="20"/>
        </w:rPr>
        <w:t xml:space="preserve"> </w:t>
      </w:r>
      <w:hyperlink r:id="rId8" w:history="1">
        <w:r w:rsidRPr="00C852E8">
          <w:rPr>
            <w:rStyle w:val="Hyperlink"/>
            <w:rFonts w:ascii="Arial Narrow" w:hAnsi="Arial Narrow"/>
            <w:color w:val="auto"/>
            <w:sz w:val="20"/>
            <w:szCs w:val="20"/>
            <w:u w:val="none"/>
          </w:rPr>
          <w:t>multidisciplines@gmail.com</w:t>
        </w:r>
      </w:hyperlink>
    </w:p>
    <w:p w:rsidR="000C0E59" w:rsidRPr="00C852E8" w:rsidRDefault="002610C7" w:rsidP="002610C7">
      <w:pPr>
        <w:pStyle w:val="BodyText3"/>
        <w:tabs>
          <w:tab w:val="left" w:pos="-600"/>
          <w:tab w:val="left" w:pos="0"/>
        </w:tabs>
        <w:spacing w:after="0" w:line="276" w:lineRule="auto"/>
        <w:jc w:val="both"/>
        <w:rPr>
          <w:rFonts w:ascii="Arial Narrow" w:hAnsi="Arial Narrow"/>
          <w:b/>
          <w:spacing w:val="-2"/>
          <w:sz w:val="24"/>
          <w:szCs w:val="24"/>
        </w:rPr>
      </w:pPr>
      <w:r>
        <w:rPr>
          <w:rStyle w:val="Hyperlink"/>
          <w:rFonts w:ascii="Arial Narrow" w:hAnsi="Arial Narrow"/>
          <w:color w:val="auto"/>
          <w:sz w:val="20"/>
          <w:szCs w:val="20"/>
          <w:u w:val="none"/>
        </w:rPr>
        <w:t xml:space="preserve">                                 jmultidiscipsci@gmail.com</w:t>
      </w:r>
      <w:r w:rsidR="000C0E59" w:rsidRPr="00C852E8">
        <w:rPr>
          <w:rFonts w:ascii="Arial Narrow" w:hAnsi="Arial Narrow"/>
          <w:sz w:val="20"/>
          <w:szCs w:val="20"/>
        </w:rPr>
        <w:t xml:space="preserve"> </w:t>
      </w:r>
    </w:p>
    <w:p w:rsidR="000C0E59" w:rsidRPr="000C0E59" w:rsidRDefault="000C0E59" w:rsidP="000C0E59">
      <w:pPr>
        <w:spacing w:after="0" w:line="276" w:lineRule="auto"/>
        <w:jc w:val="both"/>
        <w:rPr>
          <w:rFonts w:ascii="Arial Narrow" w:hAnsi="Arial Narrow"/>
          <w:sz w:val="20"/>
          <w:szCs w:val="20"/>
          <w:shd w:val="clear" w:color="auto" w:fill="FFFFFF"/>
        </w:rPr>
      </w:pPr>
    </w:p>
    <w:sectPr w:rsidR="000C0E59" w:rsidRPr="000C0E59" w:rsidSect="002358E8">
      <w:head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6427" w:rsidRDefault="00446427" w:rsidP="003F5E32">
      <w:pPr>
        <w:spacing w:after="0" w:line="240" w:lineRule="auto"/>
      </w:pPr>
      <w:r>
        <w:separator/>
      </w:r>
    </w:p>
  </w:endnote>
  <w:endnote w:type="continuationSeparator" w:id="0">
    <w:p w:rsidR="00446427" w:rsidRDefault="00446427" w:rsidP="003F5E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topia-Regular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Narrow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Futura Lt BT">
    <w:altName w:val="Futura Lt B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3DAC" w:rsidRPr="000A62B4" w:rsidRDefault="00973DAC" w:rsidP="00E5466D">
    <w:pPr>
      <w:pStyle w:val="Footer"/>
      <w:jc w:val="center"/>
      <w:rPr>
        <w:rFonts w:ascii="Arial Narrow" w:hAnsi="Arial Narrow"/>
        <w:i/>
        <w:sz w:val="20"/>
        <w:szCs w:val="20"/>
      </w:rPr>
    </w:pPr>
    <w:r w:rsidRPr="006620D6">
      <w:rPr>
        <w:rFonts w:ascii="Arial Narrow" w:hAnsi="Arial Narrow"/>
        <w:i/>
        <w:sz w:val="20"/>
        <w:szCs w:val="20"/>
      </w:rPr>
      <w:t xml:space="preserve">J. </w:t>
    </w:r>
    <w:proofErr w:type="spellStart"/>
    <w:r w:rsidRPr="006620D6">
      <w:rPr>
        <w:rFonts w:ascii="Arial Narrow" w:hAnsi="Arial Narrow"/>
        <w:i/>
        <w:sz w:val="20"/>
        <w:szCs w:val="20"/>
      </w:rPr>
      <w:t>Multidisc</w:t>
    </w:r>
    <w:r>
      <w:rPr>
        <w:rFonts w:ascii="Arial Narrow" w:hAnsi="Arial Narrow"/>
        <w:i/>
        <w:sz w:val="20"/>
        <w:szCs w:val="20"/>
      </w:rPr>
      <w:t>ip</w:t>
    </w:r>
    <w:proofErr w:type="spellEnd"/>
    <w:r w:rsidRPr="006620D6">
      <w:rPr>
        <w:rFonts w:ascii="Arial Narrow" w:hAnsi="Arial Narrow"/>
        <w:i/>
        <w:sz w:val="20"/>
        <w:szCs w:val="20"/>
      </w:rPr>
      <w:t xml:space="preserve">. Sci. </w:t>
    </w:r>
    <w:r w:rsidR="00D848E2">
      <w:rPr>
        <w:rFonts w:ascii="Arial Narrow" w:hAnsi="Arial Narrow"/>
        <w:i/>
        <w:sz w:val="20"/>
        <w:szCs w:val="20"/>
      </w:rPr>
      <w:t>000</w:t>
    </w:r>
    <w:r>
      <w:rPr>
        <w:rFonts w:ascii="Arial Narrow" w:hAnsi="Arial Narrow"/>
        <w:i/>
        <w:sz w:val="20"/>
        <w:szCs w:val="20"/>
      </w:rPr>
      <w:t xml:space="preserve">0, </w:t>
    </w:r>
    <w:r w:rsidR="0085001C">
      <w:rPr>
        <w:rFonts w:ascii="Arial Narrow" w:hAnsi="Arial Narrow"/>
        <w:i/>
        <w:sz w:val="20"/>
        <w:szCs w:val="20"/>
      </w:rPr>
      <w:t>0</w:t>
    </w:r>
    <w:r w:rsidRPr="006620D6">
      <w:rPr>
        <w:rFonts w:ascii="Arial Narrow" w:hAnsi="Arial Narrow"/>
        <w:i/>
        <w:sz w:val="20"/>
        <w:szCs w:val="20"/>
        <w:lang w:eastAsia="ko-KR"/>
      </w:rPr>
      <w:t>(</w:t>
    </w:r>
    <w:r w:rsidR="0085001C">
      <w:rPr>
        <w:rFonts w:ascii="Arial Narrow" w:hAnsi="Arial Narrow"/>
        <w:i/>
        <w:sz w:val="20"/>
        <w:szCs w:val="20"/>
        <w:lang w:eastAsia="ko-KR"/>
      </w:rPr>
      <w:t>0</w:t>
    </w:r>
    <w:r w:rsidRPr="006620D6">
      <w:rPr>
        <w:rFonts w:ascii="Arial Narrow" w:hAnsi="Arial Narrow"/>
        <w:i/>
        <w:sz w:val="20"/>
        <w:szCs w:val="20"/>
        <w:lang w:eastAsia="ko-KR"/>
      </w:rPr>
      <w:t>)</w:t>
    </w:r>
    <w:r>
      <w:rPr>
        <w:rFonts w:ascii="Arial Narrow" w:hAnsi="Arial Narrow"/>
        <w:i/>
        <w:sz w:val="20"/>
        <w:szCs w:val="20"/>
      </w:rPr>
      <w:t>,</w:t>
    </w:r>
    <w:r w:rsidR="0085001C">
      <w:rPr>
        <w:rFonts w:ascii="Arial Narrow" w:hAnsi="Arial Narrow"/>
        <w:i/>
        <w:sz w:val="20"/>
        <w:szCs w:val="20"/>
      </w:rPr>
      <w:t>0</w:t>
    </w:r>
    <w:r>
      <w:rPr>
        <w:rFonts w:ascii="Arial Narrow" w:hAnsi="Arial Narrow"/>
        <w:i/>
        <w:sz w:val="20"/>
        <w:szCs w:val="20"/>
      </w:rPr>
      <w:t>-</w:t>
    </w:r>
    <w:r w:rsidR="0085001C">
      <w:rPr>
        <w:rFonts w:ascii="Arial Narrow" w:hAnsi="Arial Narrow"/>
        <w:i/>
        <w:sz w:val="20"/>
        <w:szCs w:val="20"/>
      </w:rPr>
      <w:t>0</w:t>
    </w:r>
    <w:r>
      <w:rPr>
        <w:rFonts w:ascii="Arial Narrow" w:hAnsi="Arial Narrow"/>
        <w:i/>
        <w:sz w:val="20"/>
        <w:szCs w:val="20"/>
      </w:rPr>
      <w:t>.</w:t>
    </w:r>
    <w:r>
      <w:rPr>
        <w:rFonts w:ascii="Arial Narrow" w:hAnsi="Arial Narrow"/>
        <w:sz w:val="20"/>
        <w:szCs w:val="20"/>
      </w:rPr>
      <w:t xml:space="preserve">                          </w:t>
    </w:r>
    <w:r w:rsidRPr="003F1BF9">
      <w:rPr>
        <w:rFonts w:ascii="Arial Narrow" w:hAnsi="Arial Narrow"/>
        <w:sz w:val="18"/>
        <w:szCs w:val="18"/>
      </w:rPr>
      <w:t>https</w:t>
    </w:r>
    <w:r w:rsidR="00D848E2">
      <w:rPr>
        <w:rFonts w:ascii="Arial Narrow" w:hAnsi="Arial Narrow"/>
        <w:sz w:val="18"/>
        <w:szCs w:val="18"/>
      </w:rPr>
      <w:t>://doi.org/00.00000/000</w:t>
    </w:r>
    <w:r>
      <w:rPr>
        <w:rFonts w:ascii="Arial Narrow" w:hAnsi="Arial Narrow"/>
        <w:sz w:val="18"/>
        <w:szCs w:val="18"/>
      </w:rPr>
      <w:t>.</w:t>
    </w:r>
    <w:r w:rsidR="0085001C">
      <w:rPr>
        <w:rFonts w:ascii="Arial Narrow" w:hAnsi="Arial Narrow"/>
        <w:sz w:val="18"/>
        <w:szCs w:val="18"/>
      </w:rPr>
      <w:t>0</w:t>
    </w:r>
    <w:r>
      <w:rPr>
        <w:rFonts w:ascii="Arial Narrow" w:hAnsi="Arial Narrow"/>
        <w:sz w:val="18"/>
        <w:szCs w:val="18"/>
      </w:rPr>
      <w:t>0</w:t>
    </w:r>
    <w:r w:rsidR="0085001C">
      <w:rPr>
        <w:rFonts w:ascii="Arial Narrow" w:hAnsi="Arial Narrow"/>
        <w:sz w:val="18"/>
        <w:szCs w:val="18"/>
      </w:rPr>
      <w:t>0</w:t>
    </w:r>
    <w:r>
      <w:rPr>
        <w:rFonts w:ascii="Arial Narrow" w:hAnsi="Arial Narrow"/>
        <w:sz w:val="18"/>
        <w:szCs w:val="18"/>
      </w:rPr>
      <w:t>0.</w:t>
    </w:r>
    <w:r w:rsidR="0085001C">
      <w:rPr>
        <w:rFonts w:ascii="Arial Narrow" w:hAnsi="Arial Narrow"/>
        <w:sz w:val="18"/>
        <w:szCs w:val="18"/>
      </w:rPr>
      <w:t>000</w:t>
    </w:r>
    <w:r>
      <w:rPr>
        <w:rFonts w:ascii="Arial Narrow" w:hAnsi="Arial Narrow"/>
        <w:sz w:val="20"/>
        <w:szCs w:val="20"/>
      </w:rPr>
      <w:t xml:space="preserve">         </w:t>
    </w:r>
    <w:r w:rsidRPr="00B72D8C">
      <w:rPr>
        <w:rFonts w:ascii="Arial Narrow" w:hAnsi="Arial Narrow"/>
        <w:b/>
        <w:i/>
        <w:sz w:val="20"/>
        <w:szCs w:val="20"/>
      </w:rPr>
      <w:t xml:space="preserve">            </w:t>
    </w:r>
    <w:r w:rsidRPr="00F844E0">
      <w:rPr>
        <w:rFonts w:ascii="Arial Narrow" w:hAnsi="Arial Narrow"/>
        <w:b/>
        <w:i/>
        <w:sz w:val="20"/>
        <w:szCs w:val="20"/>
      </w:rPr>
      <w:t>www.multidisciplin</w:t>
    </w:r>
    <w:r w:rsidRPr="00F844E0">
      <w:rPr>
        <w:rFonts w:ascii="Arial Narrow" w:hAnsi="Arial Narrow"/>
        <w:b/>
        <w:i/>
        <w:sz w:val="20"/>
        <w:szCs w:val="20"/>
        <w:lang w:eastAsia="ko-KR"/>
      </w:rPr>
      <w:t>es</w:t>
    </w:r>
    <w:r w:rsidRPr="00F844E0">
      <w:rPr>
        <w:rFonts w:ascii="Arial Narrow" w:hAnsi="Arial Narrow"/>
        <w:b/>
        <w:i/>
        <w:sz w:val="20"/>
        <w:szCs w:val="20"/>
      </w:rPr>
      <w:t>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6427" w:rsidRDefault="00446427" w:rsidP="003F5E32">
      <w:pPr>
        <w:spacing w:after="0" w:line="240" w:lineRule="auto"/>
      </w:pPr>
      <w:r>
        <w:separator/>
      </w:r>
    </w:p>
  </w:footnote>
  <w:footnote w:type="continuationSeparator" w:id="0">
    <w:p w:rsidR="00446427" w:rsidRDefault="00446427" w:rsidP="003F5E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 Narrow" w:hAnsi="Arial Narrow"/>
        <w:sz w:val="20"/>
        <w:szCs w:val="20"/>
      </w:rPr>
      <w:id w:val="5037481"/>
      <w:docPartObj>
        <w:docPartGallery w:val="Page Numbers (Top of Page)"/>
        <w:docPartUnique/>
      </w:docPartObj>
    </w:sdtPr>
    <w:sdtEndPr/>
    <w:sdtContent>
      <w:p w:rsidR="00973DAC" w:rsidRPr="009A0389" w:rsidRDefault="00973DAC" w:rsidP="00A16AEC">
        <w:pPr>
          <w:pStyle w:val="Header"/>
          <w:rPr>
            <w:rFonts w:ascii="Arial Narrow" w:hAnsi="Arial Narrow"/>
            <w:sz w:val="20"/>
            <w:szCs w:val="20"/>
          </w:rPr>
        </w:pPr>
        <w:r w:rsidRPr="006620D6">
          <w:rPr>
            <w:rFonts w:ascii="Arial Narrow" w:hAnsi="Arial Narrow"/>
            <w:i/>
            <w:sz w:val="20"/>
            <w:szCs w:val="20"/>
          </w:rPr>
          <w:t xml:space="preserve">J. </w:t>
        </w:r>
        <w:proofErr w:type="spellStart"/>
        <w:r w:rsidRPr="006620D6">
          <w:rPr>
            <w:rFonts w:ascii="Arial Narrow" w:hAnsi="Arial Narrow"/>
            <w:i/>
            <w:sz w:val="20"/>
            <w:szCs w:val="20"/>
          </w:rPr>
          <w:t>Multidisc</w:t>
        </w:r>
        <w:r w:rsidR="00D848E2">
          <w:rPr>
            <w:rFonts w:ascii="Arial Narrow" w:hAnsi="Arial Narrow"/>
            <w:i/>
            <w:sz w:val="20"/>
            <w:szCs w:val="20"/>
          </w:rPr>
          <w:t>ip</w:t>
        </w:r>
        <w:proofErr w:type="spellEnd"/>
        <w:r w:rsidR="00D848E2">
          <w:rPr>
            <w:rFonts w:ascii="Arial Narrow" w:hAnsi="Arial Narrow"/>
            <w:i/>
            <w:sz w:val="20"/>
            <w:szCs w:val="20"/>
          </w:rPr>
          <w:t>. Sci. 000</w:t>
        </w:r>
        <w:r>
          <w:rPr>
            <w:rFonts w:ascii="Arial Narrow" w:hAnsi="Arial Narrow"/>
            <w:i/>
            <w:sz w:val="20"/>
            <w:szCs w:val="20"/>
          </w:rPr>
          <w:t xml:space="preserve">0, </w:t>
        </w:r>
        <w:r w:rsidR="0085001C">
          <w:rPr>
            <w:rFonts w:ascii="Arial Narrow" w:hAnsi="Arial Narrow"/>
            <w:i/>
            <w:sz w:val="20"/>
            <w:szCs w:val="20"/>
          </w:rPr>
          <w:t>0</w:t>
        </w:r>
        <w:r w:rsidRPr="006620D6">
          <w:rPr>
            <w:rFonts w:ascii="Arial Narrow" w:hAnsi="Arial Narrow"/>
            <w:i/>
            <w:sz w:val="20"/>
            <w:szCs w:val="20"/>
            <w:lang w:eastAsia="ko-KR"/>
          </w:rPr>
          <w:t>(</w:t>
        </w:r>
        <w:r w:rsidR="0085001C">
          <w:rPr>
            <w:rFonts w:ascii="Arial Narrow" w:hAnsi="Arial Narrow"/>
            <w:i/>
            <w:sz w:val="20"/>
            <w:szCs w:val="20"/>
            <w:lang w:eastAsia="ko-KR"/>
          </w:rPr>
          <w:t>0</w:t>
        </w:r>
        <w:r w:rsidRPr="006620D6">
          <w:rPr>
            <w:rFonts w:ascii="Arial Narrow" w:hAnsi="Arial Narrow"/>
            <w:i/>
            <w:sz w:val="20"/>
            <w:szCs w:val="20"/>
            <w:lang w:eastAsia="ko-KR"/>
          </w:rPr>
          <w:t>)</w:t>
        </w:r>
        <w:r>
          <w:rPr>
            <w:rFonts w:ascii="Arial Narrow" w:hAnsi="Arial Narrow"/>
            <w:i/>
            <w:sz w:val="20"/>
            <w:szCs w:val="20"/>
          </w:rPr>
          <w:t>,</w:t>
        </w:r>
        <w:r w:rsidR="0085001C">
          <w:rPr>
            <w:rFonts w:ascii="Arial Narrow" w:hAnsi="Arial Narrow"/>
            <w:i/>
            <w:sz w:val="20"/>
            <w:szCs w:val="20"/>
          </w:rPr>
          <w:t>0</w:t>
        </w:r>
        <w:r>
          <w:rPr>
            <w:rFonts w:ascii="Arial Narrow" w:hAnsi="Arial Narrow"/>
            <w:i/>
            <w:sz w:val="20"/>
            <w:szCs w:val="20"/>
          </w:rPr>
          <w:t>-</w:t>
        </w:r>
        <w:r w:rsidR="0085001C">
          <w:rPr>
            <w:rFonts w:ascii="Arial Narrow" w:hAnsi="Arial Narrow"/>
            <w:i/>
            <w:sz w:val="20"/>
            <w:szCs w:val="20"/>
          </w:rPr>
          <w:t>0</w:t>
        </w:r>
        <w:r>
          <w:rPr>
            <w:rFonts w:ascii="Arial Narrow" w:hAnsi="Arial Narrow"/>
            <w:i/>
            <w:sz w:val="20"/>
            <w:szCs w:val="20"/>
          </w:rPr>
          <w:t>.</w:t>
        </w:r>
        <w:r w:rsidRPr="000A62B4">
          <w:rPr>
            <w:rFonts w:ascii="Arial Narrow" w:hAnsi="Arial Narrow"/>
            <w:sz w:val="20"/>
            <w:szCs w:val="20"/>
          </w:rPr>
          <w:tab/>
        </w:r>
        <w:r w:rsidRPr="009A0389">
          <w:rPr>
            <w:rFonts w:ascii="Arial Narrow" w:hAnsi="Arial Narrow"/>
            <w:sz w:val="20"/>
            <w:szCs w:val="20"/>
          </w:rPr>
          <w:tab/>
          <w:t xml:space="preserve">Page </w:t>
        </w:r>
        <w:r w:rsidRPr="009A0389">
          <w:rPr>
            <w:rFonts w:ascii="Arial Narrow" w:hAnsi="Arial Narrow"/>
            <w:b/>
            <w:bCs/>
            <w:sz w:val="20"/>
            <w:szCs w:val="20"/>
          </w:rPr>
          <w:fldChar w:fldCharType="begin"/>
        </w:r>
        <w:r w:rsidRPr="009A0389">
          <w:rPr>
            <w:rFonts w:ascii="Arial Narrow" w:hAnsi="Arial Narrow"/>
            <w:b/>
            <w:bCs/>
            <w:sz w:val="20"/>
            <w:szCs w:val="20"/>
          </w:rPr>
          <w:instrText xml:space="preserve"> PAGE </w:instrText>
        </w:r>
        <w:r w:rsidRPr="009A0389">
          <w:rPr>
            <w:rFonts w:ascii="Arial Narrow" w:hAnsi="Arial Narrow"/>
            <w:b/>
            <w:bCs/>
            <w:sz w:val="20"/>
            <w:szCs w:val="20"/>
          </w:rPr>
          <w:fldChar w:fldCharType="separate"/>
        </w:r>
        <w:r w:rsidR="004706FD">
          <w:rPr>
            <w:rFonts w:ascii="Arial Narrow" w:hAnsi="Arial Narrow"/>
            <w:b/>
            <w:bCs/>
            <w:noProof/>
            <w:sz w:val="20"/>
            <w:szCs w:val="20"/>
          </w:rPr>
          <w:t>2</w:t>
        </w:r>
        <w:r w:rsidRPr="009A0389">
          <w:rPr>
            <w:rFonts w:ascii="Arial Narrow" w:hAnsi="Arial Narrow"/>
            <w:b/>
            <w:bCs/>
            <w:sz w:val="20"/>
            <w:szCs w:val="20"/>
          </w:rPr>
          <w:fldChar w:fldCharType="end"/>
        </w:r>
        <w:r w:rsidRPr="009A0389">
          <w:rPr>
            <w:rFonts w:ascii="Arial Narrow" w:hAnsi="Arial Narrow"/>
            <w:sz w:val="20"/>
            <w:szCs w:val="20"/>
          </w:rPr>
          <w:t xml:space="preserve"> of </w:t>
        </w:r>
        <w:r w:rsidRPr="009A0389">
          <w:rPr>
            <w:rFonts w:ascii="Arial Narrow" w:hAnsi="Arial Narrow"/>
            <w:b/>
            <w:bCs/>
            <w:sz w:val="20"/>
            <w:szCs w:val="20"/>
          </w:rPr>
          <w:fldChar w:fldCharType="begin"/>
        </w:r>
        <w:r w:rsidRPr="009A0389">
          <w:rPr>
            <w:rFonts w:ascii="Arial Narrow" w:hAnsi="Arial Narrow"/>
            <w:b/>
            <w:bCs/>
            <w:sz w:val="20"/>
            <w:szCs w:val="20"/>
          </w:rPr>
          <w:instrText xml:space="preserve"> NUMPAGES  </w:instrText>
        </w:r>
        <w:r w:rsidRPr="009A0389">
          <w:rPr>
            <w:rFonts w:ascii="Arial Narrow" w:hAnsi="Arial Narrow"/>
            <w:b/>
            <w:bCs/>
            <w:sz w:val="20"/>
            <w:szCs w:val="20"/>
          </w:rPr>
          <w:fldChar w:fldCharType="separate"/>
        </w:r>
        <w:r w:rsidR="004706FD">
          <w:rPr>
            <w:rFonts w:ascii="Arial Narrow" w:hAnsi="Arial Narrow"/>
            <w:b/>
            <w:bCs/>
            <w:noProof/>
            <w:sz w:val="20"/>
            <w:szCs w:val="20"/>
          </w:rPr>
          <w:t>2</w:t>
        </w:r>
        <w:r w:rsidRPr="009A0389">
          <w:rPr>
            <w:rFonts w:ascii="Arial Narrow" w:hAnsi="Arial Narrow"/>
            <w:b/>
            <w:bCs/>
            <w:sz w:val="20"/>
            <w:szCs w:val="20"/>
          </w:rPr>
          <w:fldChar w:fldCharType="end"/>
        </w:r>
      </w:p>
    </w:sdtContent>
  </w:sdt>
  <w:p w:rsidR="00973DAC" w:rsidRPr="003F5E32" w:rsidRDefault="00973DAC" w:rsidP="003F5E32">
    <w:pPr>
      <w:pStyle w:val="Header"/>
    </w:pPr>
  </w:p>
  <w:p w:rsidR="00973DAC" w:rsidRDefault="00973DAC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3DAC" w:rsidRPr="00346C23" w:rsidRDefault="00973DAC" w:rsidP="00D2427F">
    <w:pPr>
      <w:pStyle w:val="Header"/>
      <w:tabs>
        <w:tab w:val="clear" w:pos="4680"/>
      </w:tabs>
      <w:rPr>
        <w:rFonts w:ascii="Arial Narrow" w:hAnsi="Arial Narrow"/>
        <w:b/>
        <w:color w:val="00B0F0"/>
        <w:sz w:val="36"/>
        <w:szCs w:val="36"/>
      </w:rPr>
    </w:pPr>
  </w:p>
  <w:p w:rsidR="00973DAC" w:rsidRDefault="00973DAC" w:rsidP="007D120F">
    <w:pPr>
      <w:pStyle w:val="Header"/>
      <w:tabs>
        <w:tab w:val="clear" w:pos="4680"/>
        <w:tab w:val="clear" w:pos="9360"/>
        <w:tab w:val="left" w:pos="7606"/>
      </w:tabs>
      <w:rPr>
        <w:rFonts w:ascii="Arial Narrow" w:hAnsi="Arial Narrow"/>
        <w:b/>
        <w:i/>
        <w:color w:val="00B0F0"/>
        <w:sz w:val="36"/>
        <w:szCs w:val="36"/>
      </w:rPr>
    </w:pPr>
    <w:r w:rsidRPr="00471633">
      <w:rPr>
        <w:rFonts w:ascii="Arial Narrow" w:hAnsi="Arial Narrow"/>
        <w:b/>
        <w:noProof/>
        <w:color w:val="00B0F0"/>
        <w:sz w:val="40"/>
        <w:szCs w:val="40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5391261</wp:posOffset>
          </wp:positionH>
          <wp:positionV relativeFrom="paragraph">
            <wp:posOffset>168517</wp:posOffset>
          </wp:positionV>
          <wp:extent cx="553064" cy="519430"/>
          <wp:effectExtent l="0" t="0" r="0" b="0"/>
          <wp:wrapNone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444" cy="52072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Arial Narrow" w:hAnsi="Arial Narrow"/>
        <w:b/>
        <w:i/>
        <w:color w:val="00B0F0"/>
        <w:sz w:val="36"/>
        <w:szCs w:val="36"/>
      </w:rPr>
      <w:tab/>
    </w:r>
  </w:p>
  <w:p w:rsidR="00973DAC" w:rsidRDefault="00973DAC" w:rsidP="00F640CE">
    <w:pPr>
      <w:pStyle w:val="Header"/>
      <w:tabs>
        <w:tab w:val="left" w:pos="355"/>
      </w:tabs>
      <w:rPr>
        <w:rFonts w:ascii="Arial Narrow" w:hAnsi="Arial Narrow"/>
        <w:b/>
        <w:color w:val="00B0F0"/>
        <w:sz w:val="40"/>
        <w:szCs w:val="40"/>
      </w:rPr>
    </w:pPr>
    <w:r>
      <w:rPr>
        <w:rFonts w:ascii="Arial Narrow" w:hAnsi="Arial Narrow"/>
        <w:b/>
        <w:color w:val="00B0F0"/>
        <w:sz w:val="40"/>
        <w:szCs w:val="40"/>
      </w:rPr>
      <w:tab/>
    </w:r>
    <w:r>
      <w:rPr>
        <w:rFonts w:ascii="Arial Narrow" w:hAnsi="Arial Narrow"/>
        <w:b/>
        <w:color w:val="00B0F0"/>
        <w:sz w:val="40"/>
        <w:szCs w:val="40"/>
      </w:rPr>
      <w:tab/>
    </w:r>
    <w:r w:rsidRPr="00471633">
      <w:rPr>
        <w:rFonts w:ascii="Arial Narrow" w:hAnsi="Arial Narrow"/>
        <w:b/>
        <w:color w:val="00B0F0"/>
        <w:sz w:val="40"/>
        <w:szCs w:val="40"/>
      </w:rPr>
      <w:t>Journal of Multidisciplinary Sciences</w:t>
    </w:r>
  </w:p>
  <w:p w:rsidR="00973DAC" w:rsidRPr="00F640CE" w:rsidRDefault="00973DAC" w:rsidP="00F640CE">
    <w:pPr>
      <w:pStyle w:val="Header"/>
      <w:tabs>
        <w:tab w:val="clear" w:pos="4680"/>
      </w:tabs>
      <w:jc w:val="center"/>
      <w:rPr>
        <w:rFonts w:ascii="Arial Narrow" w:hAnsi="Arial Narrow"/>
        <w:b/>
        <w:sz w:val="20"/>
        <w:szCs w:val="20"/>
      </w:rPr>
    </w:pPr>
    <w:r w:rsidRPr="00F640CE">
      <w:rPr>
        <w:rFonts w:ascii="Arial Narrow" w:hAnsi="Arial Narrow"/>
        <w:b/>
        <w:sz w:val="20"/>
        <w:szCs w:val="20"/>
      </w:rPr>
      <w:t>www.multidisciplines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64026"/>
    <w:multiLevelType w:val="multilevel"/>
    <w:tmpl w:val="D0E44A16"/>
    <w:lvl w:ilvl="0">
      <w:start w:val="1"/>
      <w:numFmt w:val="none"/>
      <w:lvlText w:val="4.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5CA29BD"/>
    <w:multiLevelType w:val="hybridMultilevel"/>
    <w:tmpl w:val="EC4CB594"/>
    <w:lvl w:ilvl="0" w:tplc="0409000F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2040666D"/>
    <w:multiLevelType w:val="hybridMultilevel"/>
    <w:tmpl w:val="731098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E45FCA"/>
    <w:multiLevelType w:val="multilevel"/>
    <w:tmpl w:val="05A28B3A"/>
    <w:lvl w:ilvl="0">
      <w:start w:val="1"/>
      <w:numFmt w:val="none"/>
      <w:lvlText w:val="3.3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332B3ACC"/>
    <w:multiLevelType w:val="hybridMultilevel"/>
    <w:tmpl w:val="DA2C67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2B3D70"/>
    <w:multiLevelType w:val="hybridMultilevel"/>
    <w:tmpl w:val="311C69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561A3F"/>
    <w:multiLevelType w:val="hybridMultilevel"/>
    <w:tmpl w:val="56346C36"/>
    <w:lvl w:ilvl="0" w:tplc="ED021426">
      <w:start w:val="1"/>
      <w:numFmt w:val="decimal"/>
      <w:lvlText w:val="%1."/>
      <w:lvlJc w:val="left"/>
      <w:pPr>
        <w:ind w:left="460" w:hanging="360"/>
      </w:pPr>
      <w:rPr>
        <w:rFonts w:ascii="Arial Narrow" w:eastAsia="Arial" w:hAnsi="Arial Narrow" w:cs="Times New Roman"/>
        <w:b w:val="0"/>
        <w:bCs w:val="0"/>
        <w:i w:val="0"/>
        <w:iCs w:val="0"/>
        <w:w w:val="100"/>
        <w:sz w:val="20"/>
        <w:szCs w:val="20"/>
      </w:rPr>
    </w:lvl>
    <w:lvl w:ilvl="1" w:tplc="7FA67C72">
      <w:numFmt w:val="bullet"/>
      <w:lvlText w:val="•"/>
      <w:lvlJc w:val="left"/>
      <w:pPr>
        <w:ind w:left="1372" w:hanging="360"/>
      </w:pPr>
      <w:rPr>
        <w:rFonts w:hint="default"/>
      </w:rPr>
    </w:lvl>
    <w:lvl w:ilvl="2" w:tplc="91A62650">
      <w:numFmt w:val="bullet"/>
      <w:lvlText w:val="•"/>
      <w:lvlJc w:val="left"/>
      <w:pPr>
        <w:ind w:left="2284" w:hanging="360"/>
      </w:pPr>
      <w:rPr>
        <w:rFonts w:hint="default"/>
      </w:rPr>
    </w:lvl>
    <w:lvl w:ilvl="3" w:tplc="31A043F4">
      <w:numFmt w:val="bullet"/>
      <w:lvlText w:val="•"/>
      <w:lvlJc w:val="left"/>
      <w:pPr>
        <w:ind w:left="3196" w:hanging="360"/>
      </w:pPr>
      <w:rPr>
        <w:rFonts w:hint="default"/>
      </w:rPr>
    </w:lvl>
    <w:lvl w:ilvl="4" w:tplc="5AF27C98">
      <w:numFmt w:val="bullet"/>
      <w:lvlText w:val="•"/>
      <w:lvlJc w:val="left"/>
      <w:pPr>
        <w:ind w:left="4108" w:hanging="360"/>
      </w:pPr>
      <w:rPr>
        <w:rFonts w:hint="default"/>
      </w:rPr>
    </w:lvl>
    <w:lvl w:ilvl="5" w:tplc="67849568">
      <w:numFmt w:val="bullet"/>
      <w:lvlText w:val="•"/>
      <w:lvlJc w:val="left"/>
      <w:pPr>
        <w:ind w:left="5020" w:hanging="360"/>
      </w:pPr>
      <w:rPr>
        <w:rFonts w:hint="default"/>
      </w:rPr>
    </w:lvl>
    <w:lvl w:ilvl="6" w:tplc="330CA12A"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615EE684">
      <w:numFmt w:val="bullet"/>
      <w:lvlText w:val="•"/>
      <w:lvlJc w:val="left"/>
      <w:pPr>
        <w:ind w:left="6844" w:hanging="360"/>
      </w:pPr>
      <w:rPr>
        <w:rFonts w:hint="default"/>
      </w:rPr>
    </w:lvl>
    <w:lvl w:ilvl="8" w:tplc="E086F9D6">
      <w:numFmt w:val="bullet"/>
      <w:lvlText w:val="•"/>
      <w:lvlJc w:val="left"/>
      <w:pPr>
        <w:ind w:left="7756" w:hanging="360"/>
      </w:pPr>
      <w:rPr>
        <w:rFonts w:hint="default"/>
      </w:rPr>
    </w:lvl>
  </w:abstractNum>
  <w:abstractNum w:abstractNumId="7" w15:restartNumberingAfterBreak="0">
    <w:nsid w:val="4FE129CF"/>
    <w:multiLevelType w:val="hybridMultilevel"/>
    <w:tmpl w:val="1542D1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795283"/>
    <w:multiLevelType w:val="hybridMultilevel"/>
    <w:tmpl w:val="46E2CCE2"/>
    <w:lvl w:ilvl="0" w:tplc="C59A49A2">
      <w:start w:val="1"/>
      <w:numFmt w:val="decimal"/>
      <w:lvlText w:val="%1."/>
      <w:lvlJc w:val="left"/>
      <w:pPr>
        <w:ind w:left="90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87562"/>
    <w:multiLevelType w:val="multilevel"/>
    <w:tmpl w:val="E0D626E8"/>
    <w:lvl w:ilvl="0">
      <w:start w:val="1"/>
      <w:numFmt w:val="none"/>
      <w:lvlText w:val="4.2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00E4153"/>
    <w:multiLevelType w:val="multilevel"/>
    <w:tmpl w:val="F42A9E10"/>
    <w:lvl w:ilvl="0">
      <w:start w:val="1"/>
      <w:numFmt w:val="none"/>
      <w:lvlText w:val="3.2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640F4DB6"/>
    <w:multiLevelType w:val="hybridMultilevel"/>
    <w:tmpl w:val="ECE490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CD23C6"/>
    <w:multiLevelType w:val="multilevel"/>
    <w:tmpl w:val="DF266170"/>
    <w:lvl w:ilvl="0">
      <w:start w:val="1"/>
      <w:numFmt w:val="none"/>
      <w:lvlText w:val="3.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8D71D82"/>
    <w:multiLevelType w:val="multilevel"/>
    <w:tmpl w:val="715422FC"/>
    <w:lvl w:ilvl="0">
      <w:start w:val="1"/>
      <w:numFmt w:val="none"/>
      <w:lvlText w:val="3.4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E6D5DBC"/>
    <w:multiLevelType w:val="hybridMultilevel"/>
    <w:tmpl w:val="5400EE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8"/>
  </w:num>
  <w:num w:numId="3">
    <w:abstractNumId w:val="6"/>
  </w:num>
  <w:num w:numId="4">
    <w:abstractNumId w:val="1"/>
  </w:num>
  <w:num w:numId="5">
    <w:abstractNumId w:val="11"/>
  </w:num>
  <w:num w:numId="6">
    <w:abstractNumId w:val="4"/>
  </w:num>
  <w:num w:numId="7">
    <w:abstractNumId w:val="7"/>
  </w:num>
  <w:num w:numId="8">
    <w:abstractNumId w:val="12"/>
  </w:num>
  <w:num w:numId="9">
    <w:abstractNumId w:val="10"/>
  </w:num>
  <w:num w:numId="10">
    <w:abstractNumId w:val="3"/>
  </w:num>
  <w:num w:numId="11">
    <w:abstractNumId w:val="13"/>
  </w:num>
  <w:num w:numId="12">
    <w:abstractNumId w:val="0"/>
  </w:num>
  <w:num w:numId="13">
    <w:abstractNumId w:val="9"/>
  </w:num>
  <w:num w:numId="14">
    <w:abstractNumId w:val="2"/>
  </w:num>
  <w:num w:numId="15">
    <w:abstractNumId w:val="5"/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2NDKzNDQxNzIwNTVQ0lEKTi0uzszPAykwqgUAtCIKhSwAAAA=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p0d2p5gevp0qex95t5r5p40p9d99z2f2tf&quot;&gt;My EndNote Library&lt;record-ids&gt;&lt;item&gt;34&lt;/item&gt;&lt;item&gt;109&lt;/item&gt;&lt;item&gt;119&lt;/item&gt;&lt;item&gt;120&lt;/item&gt;&lt;item&gt;324&lt;/item&gt;&lt;item&gt;882&lt;/item&gt;&lt;item&gt;883&lt;/item&gt;&lt;item&gt;884&lt;/item&gt;&lt;item&gt;886&lt;/item&gt;&lt;item&gt;912&lt;/item&gt;&lt;item&gt;930&lt;/item&gt;&lt;item&gt;997&lt;/item&gt;&lt;item&gt;1000&lt;/item&gt;&lt;item&gt;1002&lt;/item&gt;&lt;item&gt;1005&lt;/item&gt;&lt;/record-ids&gt;&lt;/item&gt;&lt;/Libraries&gt;"/>
  </w:docVars>
  <w:rsids>
    <w:rsidRoot w:val="007508E8"/>
    <w:rsid w:val="00000127"/>
    <w:rsid w:val="00000402"/>
    <w:rsid w:val="000010FE"/>
    <w:rsid w:val="0000132D"/>
    <w:rsid w:val="000018EA"/>
    <w:rsid w:val="000030A0"/>
    <w:rsid w:val="00003704"/>
    <w:rsid w:val="00005198"/>
    <w:rsid w:val="00005F88"/>
    <w:rsid w:val="000101B4"/>
    <w:rsid w:val="00010F13"/>
    <w:rsid w:val="00010F6E"/>
    <w:rsid w:val="00011D3B"/>
    <w:rsid w:val="0001479A"/>
    <w:rsid w:val="00014881"/>
    <w:rsid w:val="00015191"/>
    <w:rsid w:val="00015351"/>
    <w:rsid w:val="00015911"/>
    <w:rsid w:val="00016BCF"/>
    <w:rsid w:val="00016EAB"/>
    <w:rsid w:val="000179FE"/>
    <w:rsid w:val="00017B9B"/>
    <w:rsid w:val="000207C3"/>
    <w:rsid w:val="0002122F"/>
    <w:rsid w:val="000218F3"/>
    <w:rsid w:val="00021B45"/>
    <w:rsid w:val="000220D2"/>
    <w:rsid w:val="000224F5"/>
    <w:rsid w:val="00022BA4"/>
    <w:rsid w:val="00023A71"/>
    <w:rsid w:val="00023B73"/>
    <w:rsid w:val="0002407D"/>
    <w:rsid w:val="000241F1"/>
    <w:rsid w:val="00024677"/>
    <w:rsid w:val="00024E3A"/>
    <w:rsid w:val="00025818"/>
    <w:rsid w:val="000268D8"/>
    <w:rsid w:val="000278C0"/>
    <w:rsid w:val="00030164"/>
    <w:rsid w:val="0003039E"/>
    <w:rsid w:val="000312CF"/>
    <w:rsid w:val="000313A4"/>
    <w:rsid w:val="000314D8"/>
    <w:rsid w:val="000322D8"/>
    <w:rsid w:val="00033DD7"/>
    <w:rsid w:val="00034EAA"/>
    <w:rsid w:val="000356D3"/>
    <w:rsid w:val="000357B0"/>
    <w:rsid w:val="000357E2"/>
    <w:rsid w:val="00036331"/>
    <w:rsid w:val="00040240"/>
    <w:rsid w:val="00040BB0"/>
    <w:rsid w:val="00041245"/>
    <w:rsid w:val="000413E9"/>
    <w:rsid w:val="0004163B"/>
    <w:rsid w:val="0004181A"/>
    <w:rsid w:val="0004194D"/>
    <w:rsid w:val="000419D2"/>
    <w:rsid w:val="00041CA2"/>
    <w:rsid w:val="00042835"/>
    <w:rsid w:val="00042887"/>
    <w:rsid w:val="000429CF"/>
    <w:rsid w:val="00042A87"/>
    <w:rsid w:val="00042F84"/>
    <w:rsid w:val="000439D9"/>
    <w:rsid w:val="00043F72"/>
    <w:rsid w:val="00044B8E"/>
    <w:rsid w:val="00045287"/>
    <w:rsid w:val="000454C1"/>
    <w:rsid w:val="000455FD"/>
    <w:rsid w:val="00045ADB"/>
    <w:rsid w:val="00046E03"/>
    <w:rsid w:val="000476B5"/>
    <w:rsid w:val="000478A8"/>
    <w:rsid w:val="000509A0"/>
    <w:rsid w:val="000509A6"/>
    <w:rsid w:val="00051A18"/>
    <w:rsid w:val="00051C5D"/>
    <w:rsid w:val="000521EB"/>
    <w:rsid w:val="000524B4"/>
    <w:rsid w:val="000529C5"/>
    <w:rsid w:val="00052FF3"/>
    <w:rsid w:val="000538C7"/>
    <w:rsid w:val="00053C69"/>
    <w:rsid w:val="00054422"/>
    <w:rsid w:val="000548A2"/>
    <w:rsid w:val="00055EC5"/>
    <w:rsid w:val="00057061"/>
    <w:rsid w:val="0005750B"/>
    <w:rsid w:val="00060355"/>
    <w:rsid w:val="00062A14"/>
    <w:rsid w:val="00062D17"/>
    <w:rsid w:val="00062D72"/>
    <w:rsid w:val="00063312"/>
    <w:rsid w:val="000641E1"/>
    <w:rsid w:val="00064E18"/>
    <w:rsid w:val="000650EA"/>
    <w:rsid w:val="0006599B"/>
    <w:rsid w:val="0006744C"/>
    <w:rsid w:val="000704D6"/>
    <w:rsid w:val="000710F3"/>
    <w:rsid w:val="00071208"/>
    <w:rsid w:val="00072A80"/>
    <w:rsid w:val="00072ABD"/>
    <w:rsid w:val="00073305"/>
    <w:rsid w:val="0007479D"/>
    <w:rsid w:val="00075600"/>
    <w:rsid w:val="000766F9"/>
    <w:rsid w:val="00076D4F"/>
    <w:rsid w:val="000775FD"/>
    <w:rsid w:val="0007780D"/>
    <w:rsid w:val="00077C40"/>
    <w:rsid w:val="00077C93"/>
    <w:rsid w:val="00080102"/>
    <w:rsid w:val="00080410"/>
    <w:rsid w:val="00080A52"/>
    <w:rsid w:val="00080BC4"/>
    <w:rsid w:val="00081B72"/>
    <w:rsid w:val="00081C71"/>
    <w:rsid w:val="00081D83"/>
    <w:rsid w:val="00082632"/>
    <w:rsid w:val="0008263E"/>
    <w:rsid w:val="00083076"/>
    <w:rsid w:val="0008320F"/>
    <w:rsid w:val="00083D18"/>
    <w:rsid w:val="00084156"/>
    <w:rsid w:val="00084CE4"/>
    <w:rsid w:val="00084FE8"/>
    <w:rsid w:val="00085026"/>
    <w:rsid w:val="00085819"/>
    <w:rsid w:val="00086CA1"/>
    <w:rsid w:val="00086F94"/>
    <w:rsid w:val="00087095"/>
    <w:rsid w:val="00090492"/>
    <w:rsid w:val="00091220"/>
    <w:rsid w:val="000932BD"/>
    <w:rsid w:val="0009398A"/>
    <w:rsid w:val="00094048"/>
    <w:rsid w:val="00094F6A"/>
    <w:rsid w:val="000950E9"/>
    <w:rsid w:val="0009518D"/>
    <w:rsid w:val="000965BD"/>
    <w:rsid w:val="00096C6D"/>
    <w:rsid w:val="00097B4D"/>
    <w:rsid w:val="000A0FB7"/>
    <w:rsid w:val="000A1048"/>
    <w:rsid w:val="000A1310"/>
    <w:rsid w:val="000A1AAE"/>
    <w:rsid w:val="000A1FE4"/>
    <w:rsid w:val="000A2011"/>
    <w:rsid w:val="000A2211"/>
    <w:rsid w:val="000A5B75"/>
    <w:rsid w:val="000A62B4"/>
    <w:rsid w:val="000A63AF"/>
    <w:rsid w:val="000A6AD3"/>
    <w:rsid w:val="000B0081"/>
    <w:rsid w:val="000B0380"/>
    <w:rsid w:val="000B05CD"/>
    <w:rsid w:val="000B0F33"/>
    <w:rsid w:val="000B1073"/>
    <w:rsid w:val="000B11B2"/>
    <w:rsid w:val="000B1AA8"/>
    <w:rsid w:val="000B31BC"/>
    <w:rsid w:val="000B492B"/>
    <w:rsid w:val="000B5221"/>
    <w:rsid w:val="000B5CA3"/>
    <w:rsid w:val="000B627C"/>
    <w:rsid w:val="000B78AB"/>
    <w:rsid w:val="000B7C4D"/>
    <w:rsid w:val="000B7E2B"/>
    <w:rsid w:val="000C0E59"/>
    <w:rsid w:val="000C133B"/>
    <w:rsid w:val="000C1CE3"/>
    <w:rsid w:val="000C258D"/>
    <w:rsid w:val="000C5B9D"/>
    <w:rsid w:val="000C6157"/>
    <w:rsid w:val="000C78A4"/>
    <w:rsid w:val="000C7B2E"/>
    <w:rsid w:val="000D14E4"/>
    <w:rsid w:val="000D306E"/>
    <w:rsid w:val="000D3BB1"/>
    <w:rsid w:val="000D47DC"/>
    <w:rsid w:val="000D4E11"/>
    <w:rsid w:val="000D6059"/>
    <w:rsid w:val="000D628F"/>
    <w:rsid w:val="000D6591"/>
    <w:rsid w:val="000D6639"/>
    <w:rsid w:val="000E1E7D"/>
    <w:rsid w:val="000E1ED8"/>
    <w:rsid w:val="000E2134"/>
    <w:rsid w:val="000E25A4"/>
    <w:rsid w:val="000E2986"/>
    <w:rsid w:val="000E374E"/>
    <w:rsid w:val="000E3F30"/>
    <w:rsid w:val="000E451B"/>
    <w:rsid w:val="000E7249"/>
    <w:rsid w:val="000E791F"/>
    <w:rsid w:val="000F122B"/>
    <w:rsid w:val="000F1BB1"/>
    <w:rsid w:val="000F200D"/>
    <w:rsid w:val="000F3045"/>
    <w:rsid w:val="000F30C6"/>
    <w:rsid w:val="000F3B56"/>
    <w:rsid w:val="000F3CEA"/>
    <w:rsid w:val="000F40DC"/>
    <w:rsid w:val="000F75D8"/>
    <w:rsid w:val="000F7ABA"/>
    <w:rsid w:val="00103057"/>
    <w:rsid w:val="00104537"/>
    <w:rsid w:val="00104AF3"/>
    <w:rsid w:val="00104DF8"/>
    <w:rsid w:val="00105C6B"/>
    <w:rsid w:val="001060DD"/>
    <w:rsid w:val="001075D5"/>
    <w:rsid w:val="00110111"/>
    <w:rsid w:val="001103D1"/>
    <w:rsid w:val="001108AA"/>
    <w:rsid w:val="00110AFD"/>
    <w:rsid w:val="00110C90"/>
    <w:rsid w:val="001112B7"/>
    <w:rsid w:val="0011179F"/>
    <w:rsid w:val="0011256E"/>
    <w:rsid w:val="00112D4F"/>
    <w:rsid w:val="0011314D"/>
    <w:rsid w:val="00113DD3"/>
    <w:rsid w:val="001140CF"/>
    <w:rsid w:val="0011459E"/>
    <w:rsid w:val="001157D9"/>
    <w:rsid w:val="00115A1B"/>
    <w:rsid w:val="00115FC9"/>
    <w:rsid w:val="00120178"/>
    <w:rsid w:val="00120BE9"/>
    <w:rsid w:val="00121FC6"/>
    <w:rsid w:val="001224C9"/>
    <w:rsid w:val="00123131"/>
    <w:rsid w:val="0012407E"/>
    <w:rsid w:val="0012411F"/>
    <w:rsid w:val="00124165"/>
    <w:rsid w:val="00124466"/>
    <w:rsid w:val="00124C8C"/>
    <w:rsid w:val="00124FBB"/>
    <w:rsid w:val="00125F8B"/>
    <w:rsid w:val="00126901"/>
    <w:rsid w:val="0012753E"/>
    <w:rsid w:val="00130810"/>
    <w:rsid w:val="0013097E"/>
    <w:rsid w:val="00130D8F"/>
    <w:rsid w:val="0013210A"/>
    <w:rsid w:val="00132366"/>
    <w:rsid w:val="00132761"/>
    <w:rsid w:val="0013346E"/>
    <w:rsid w:val="00133764"/>
    <w:rsid w:val="0013384A"/>
    <w:rsid w:val="00134BAE"/>
    <w:rsid w:val="001360A9"/>
    <w:rsid w:val="001366FF"/>
    <w:rsid w:val="00136DB0"/>
    <w:rsid w:val="001407C4"/>
    <w:rsid w:val="00140D94"/>
    <w:rsid w:val="001416D5"/>
    <w:rsid w:val="00141D55"/>
    <w:rsid w:val="00142215"/>
    <w:rsid w:val="00142B1D"/>
    <w:rsid w:val="00142DB4"/>
    <w:rsid w:val="0014389E"/>
    <w:rsid w:val="00144D49"/>
    <w:rsid w:val="00144EC6"/>
    <w:rsid w:val="00146220"/>
    <w:rsid w:val="00146662"/>
    <w:rsid w:val="00151623"/>
    <w:rsid w:val="00152A34"/>
    <w:rsid w:val="00152E2B"/>
    <w:rsid w:val="0015415D"/>
    <w:rsid w:val="00154D87"/>
    <w:rsid w:val="00155242"/>
    <w:rsid w:val="00155DAD"/>
    <w:rsid w:val="001566B8"/>
    <w:rsid w:val="00156888"/>
    <w:rsid w:val="00156E87"/>
    <w:rsid w:val="00157086"/>
    <w:rsid w:val="00157A18"/>
    <w:rsid w:val="0016163E"/>
    <w:rsid w:val="0016304B"/>
    <w:rsid w:val="0016357B"/>
    <w:rsid w:val="00163F07"/>
    <w:rsid w:val="001647F1"/>
    <w:rsid w:val="001663CC"/>
    <w:rsid w:val="00170598"/>
    <w:rsid w:val="001710BE"/>
    <w:rsid w:val="0017124B"/>
    <w:rsid w:val="00171605"/>
    <w:rsid w:val="0017236E"/>
    <w:rsid w:val="0017266F"/>
    <w:rsid w:val="00173073"/>
    <w:rsid w:val="00173610"/>
    <w:rsid w:val="00173AE9"/>
    <w:rsid w:val="00174F44"/>
    <w:rsid w:val="001759C1"/>
    <w:rsid w:val="00175AFC"/>
    <w:rsid w:val="00177237"/>
    <w:rsid w:val="001773FE"/>
    <w:rsid w:val="001777ED"/>
    <w:rsid w:val="00177D85"/>
    <w:rsid w:val="00181538"/>
    <w:rsid w:val="00181853"/>
    <w:rsid w:val="001824BC"/>
    <w:rsid w:val="00183847"/>
    <w:rsid w:val="00184CCA"/>
    <w:rsid w:val="00186550"/>
    <w:rsid w:val="0018660A"/>
    <w:rsid w:val="00186E71"/>
    <w:rsid w:val="00187BE8"/>
    <w:rsid w:val="00190B68"/>
    <w:rsid w:val="0019139C"/>
    <w:rsid w:val="00191B30"/>
    <w:rsid w:val="00191CC8"/>
    <w:rsid w:val="00192385"/>
    <w:rsid w:val="001929BD"/>
    <w:rsid w:val="0019445F"/>
    <w:rsid w:val="00194821"/>
    <w:rsid w:val="001951B3"/>
    <w:rsid w:val="00195891"/>
    <w:rsid w:val="0019638F"/>
    <w:rsid w:val="00196814"/>
    <w:rsid w:val="00196E20"/>
    <w:rsid w:val="001A00F9"/>
    <w:rsid w:val="001A2C95"/>
    <w:rsid w:val="001A44EE"/>
    <w:rsid w:val="001A4DAD"/>
    <w:rsid w:val="001A52E2"/>
    <w:rsid w:val="001A594F"/>
    <w:rsid w:val="001A5ECB"/>
    <w:rsid w:val="001A69EB"/>
    <w:rsid w:val="001A76D4"/>
    <w:rsid w:val="001A7DC6"/>
    <w:rsid w:val="001B015E"/>
    <w:rsid w:val="001B0420"/>
    <w:rsid w:val="001B110F"/>
    <w:rsid w:val="001B1FFF"/>
    <w:rsid w:val="001B2609"/>
    <w:rsid w:val="001B2B6E"/>
    <w:rsid w:val="001B2F53"/>
    <w:rsid w:val="001B37D4"/>
    <w:rsid w:val="001B5C7A"/>
    <w:rsid w:val="001B696E"/>
    <w:rsid w:val="001B6E31"/>
    <w:rsid w:val="001B7983"/>
    <w:rsid w:val="001C03CD"/>
    <w:rsid w:val="001C0915"/>
    <w:rsid w:val="001C1053"/>
    <w:rsid w:val="001C27A5"/>
    <w:rsid w:val="001C29DC"/>
    <w:rsid w:val="001C2C94"/>
    <w:rsid w:val="001C2ED2"/>
    <w:rsid w:val="001C319E"/>
    <w:rsid w:val="001C340A"/>
    <w:rsid w:val="001C36B1"/>
    <w:rsid w:val="001C3D22"/>
    <w:rsid w:val="001C4299"/>
    <w:rsid w:val="001C4369"/>
    <w:rsid w:val="001C4832"/>
    <w:rsid w:val="001C5981"/>
    <w:rsid w:val="001C7FFD"/>
    <w:rsid w:val="001D0933"/>
    <w:rsid w:val="001D19F5"/>
    <w:rsid w:val="001D3D6A"/>
    <w:rsid w:val="001D40F1"/>
    <w:rsid w:val="001D5969"/>
    <w:rsid w:val="001D7CDF"/>
    <w:rsid w:val="001E03B7"/>
    <w:rsid w:val="001E1257"/>
    <w:rsid w:val="001E15C7"/>
    <w:rsid w:val="001E2868"/>
    <w:rsid w:val="001E2A30"/>
    <w:rsid w:val="001E2D08"/>
    <w:rsid w:val="001E55AD"/>
    <w:rsid w:val="001E5A75"/>
    <w:rsid w:val="001E5D06"/>
    <w:rsid w:val="001E697B"/>
    <w:rsid w:val="001F027C"/>
    <w:rsid w:val="001F0BF6"/>
    <w:rsid w:val="001F15D7"/>
    <w:rsid w:val="001F164E"/>
    <w:rsid w:val="001F2C5A"/>
    <w:rsid w:val="001F38B5"/>
    <w:rsid w:val="001F4BFB"/>
    <w:rsid w:val="001F51AF"/>
    <w:rsid w:val="001F532F"/>
    <w:rsid w:val="001F5686"/>
    <w:rsid w:val="001F569F"/>
    <w:rsid w:val="001F6A59"/>
    <w:rsid w:val="00201A6D"/>
    <w:rsid w:val="00202B69"/>
    <w:rsid w:val="00202EC7"/>
    <w:rsid w:val="00202F33"/>
    <w:rsid w:val="002030B2"/>
    <w:rsid w:val="002037C8"/>
    <w:rsid w:val="002051F3"/>
    <w:rsid w:val="0020525A"/>
    <w:rsid w:val="002055C3"/>
    <w:rsid w:val="002108E1"/>
    <w:rsid w:val="00210F20"/>
    <w:rsid w:val="00211AE5"/>
    <w:rsid w:val="00212408"/>
    <w:rsid w:val="00213933"/>
    <w:rsid w:val="002142E5"/>
    <w:rsid w:val="00214385"/>
    <w:rsid w:val="00215E16"/>
    <w:rsid w:val="00216713"/>
    <w:rsid w:val="00217227"/>
    <w:rsid w:val="00217671"/>
    <w:rsid w:val="00217971"/>
    <w:rsid w:val="0022042D"/>
    <w:rsid w:val="0022074F"/>
    <w:rsid w:val="00220851"/>
    <w:rsid w:val="00220C55"/>
    <w:rsid w:val="00221007"/>
    <w:rsid w:val="0022128A"/>
    <w:rsid w:val="002227BE"/>
    <w:rsid w:val="00222D99"/>
    <w:rsid w:val="00223D48"/>
    <w:rsid w:val="0022474D"/>
    <w:rsid w:val="00224E82"/>
    <w:rsid w:val="002264C3"/>
    <w:rsid w:val="00226DD8"/>
    <w:rsid w:val="002279C7"/>
    <w:rsid w:val="002305E5"/>
    <w:rsid w:val="002311B1"/>
    <w:rsid w:val="002317A6"/>
    <w:rsid w:val="00231AEF"/>
    <w:rsid w:val="002328BC"/>
    <w:rsid w:val="00234270"/>
    <w:rsid w:val="00234CF0"/>
    <w:rsid w:val="0023567A"/>
    <w:rsid w:val="002358E8"/>
    <w:rsid w:val="00235906"/>
    <w:rsid w:val="00235B3A"/>
    <w:rsid w:val="002366BF"/>
    <w:rsid w:val="00236785"/>
    <w:rsid w:val="00237017"/>
    <w:rsid w:val="00237341"/>
    <w:rsid w:val="00240737"/>
    <w:rsid w:val="00241DB5"/>
    <w:rsid w:val="002435FA"/>
    <w:rsid w:val="00243AD7"/>
    <w:rsid w:val="0024405A"/>
    <w:rsid w:val="002440C9"/>
    <w:rsid w:val="002444FC"/>
    <w:rsid w:val="00246C6C"/>
    <w:rsid w:val="00247030"/>
    <w:rsid w:val="00247471"/>
    <w:rsid w:val="00250A23"/>
    <w:rsid w:val="00251F4F"/>
    <w:rsid w:val="002525E5"/>
    <w:rsid w:val="00253BA2"/>
    <w:rsid w:val="00254A09"/>
    <w:rsid w:val="00255041"/>
    <w:rsid w:val="00255154"/>
    <w:rsid w:val="002577B3"/>
    <w:rsid w:val="00257971"/>
    <w:rsid w:val="002603D5"/>
    <w:rsid w:val="0026046A"/>
    <w:rsid w:val="002604BA"/>
    <w:rsid w:val="002610C7"/>
    <w:rsid w:val="00261913"/>
    <w:rsid w:val="002622BD"/>
    <w:rsid w:val="002641E2"/>
    <w:rsid w:val="00264C31"/>
    <w:rsid w:val="00264C97"/>
    <w:rsid w:val="002652B2"/>
    <w:rsid w:val="002653A0"/>
    <w:rsid w:val="00265811"/>
    <w:rsid w:val="0026591F"/>
    <w:rsid w:val="00266469"/>
    <w:rsid w:val="002665C9"/>
    <w:rsid w:val="00271394"/>
    <w:rsid w:val="002714AE"/>
    <w:rsid w:val="002716CD"/>
    <w:rsid w:val="0027285B"/>
    <w:rsid w:val="00273E04"/>
    <w:rsid w:val="00274824"/>
    <w:rsid w:val="00274C59"/>
    <w:rsid w:val="002754FF"/>
    <w:rsid w:val="00275E6F"/>
    <w:rsid w:val="00276EC4"/>
    <w:rsid w:val="00277FB6"/>
    <w:rsid w:val="00280F1B"/>
    <w:rsid w:val="00281F41"/>
    <w:rsid w:val="00282A71"/>
    <w:rsid w:val="0028417E"/>
    <w:rsid w:val="002842BB"/>
    <w:rsid w:val="00285136"/>
    <w:rsid w:val="0028570E"/>
    <w:rsid w:val="0028687C"/>
    <w:rsid w:val="00286A0B"/>
    <w:rsid w:val="00287816"/>
    <w:rsid w:val="00287C8F"/>
    <w:rsid w:val="002924C5"/>
    <w:rsid w:val="00292881"/>
    <w:rsid w:val="00292899"/>
    <w:rsid w:val="00293C96"/>
    <w:rsid w:val="00293DDD"/>
    <w:rsid w:val="002962EC"/>
    <w:rsid w:val="00296935"/>
    <w:rsid w:val="00297DCD"/>
    <w:rsid w:val="002A04BE"/>
    <w:rsid w:val="002A1328"/>
    <w:rsid w:val="002A1BBA"/>
    <w:rsid w:val="002A1F4C"/>
    <w:rsid w:val="002A29F7"/>
    <w:rsid w:val="002A3355"/>
    <w:rsid w:val="002A3551"/>
    <w:rsid w:val="002A3AE4"/>
    <w:rsid w:val="002A3EF4"/>
    <w:rsid w:val="002A4857"/>
    <w:rsid w:val="002A4FA1"/>
    <w:rsid w:val="002A578C"/>
    <w:rsid w:val="002A7386"/>
    <w:rsid w:val="002A7ACE"/>
    <w:rsid w:val="002A7F82"/>
    <w:rsid w:val="002B0005"/>
    <w:rsid w:val="002B0558"/>
    <w:rsid w:val="002B0F03"/>
    <w:rsid w:val="002B1029"/>
    <w:rsid w:val="002B180A"/>
    <w:rsid w:val="002B1EAF"/>
    <w:rsid w:val="002B4990"/>
    <w:rsid w:val="002B4F7D"/>
    <w:rsid w:val="002B5ED2"/>
    <w:rsid w:val="002B6499"/>
    <w:rsid w:val="002B64E4"/>
    <w:rsid w:val="002B6F2F"/>
    <w:rsid w:val="002B72C8"/>
    <w:rsid w:val="002C00B6"/>
    <w:rsid w:val="002C0BF4"/>
    <w:rsid w:val="002C162C"/>
    <w:rsid w:val="002C18D3"/>
    <w:rsid w:val="002C2657"/>
    <w:rsid w:val="002C359F"/>
    <w:rsid w:val="002C3EE2"/>
    <w:rsid w:val="002C4560"/>
    <w:rsid w:val="002C50EE"/>
    <w:rsid w:val="002C51ED"/>
    <w:rsid w:val="002C5340"/>
    <w:rsid w:val="002C5ED4"/>
    <w:rsid w:val="002C5FCA"/>
    <w:rsid w:val="002C66D2"/>
    <w:rsid w:val="002C699E"/>
    <w:rsid w:val="002C761A"/>
    <w:rsid w:val="002D0CBD"/>
    <w:rsid w:val="002D1832"/>
    <w:rsid w:val="002D1DDD"/>
    <w:rsid w:val="002D356A"/>
    <w:rsid w:val="002D3E0E"/>
    <w:rsid w:val="002D4F61"/>
    <w:rsid w:val="002D58EA"/>
    <w:rsid w:val="002D707F"/>
    <w:rsid w:val="002D7E32"/>
    <w:rsid w:val="002E0AB6"/>
    <w:rsid w:val="002E2155"/>
    <w:rsid w:val="002E38CD"/>
    <w:rsid w:val="002E3EEA"/>
    <w:rsid w:val="002E45B4"/>
    <w:rsid w:val="002E4684"/>
    <w:rsid w:val="002E6D5F"/>
    <w:rsid w:val="002F0D1C"/>
    <w:rsid w:val="002F11AC"/>
    <w:rsid w:val="002F1E36"/>
    <w:rsid w:val="002F1F07"/>
    <w:rsid w:val="002F2F9A"/>
    <w:rsid w:val="002F443F"/>
    <w:rsid w:val="002F484D"/>
    <w:rsid w:val="002F4DBD"/>
    <w:rsid w:val="002F5042"/>
    <w:rsid w:val="002F5742"/>
    <w:rsid w:val="002F6116"/>
    <w:rsid w:val="002F6B5F"/>
    <w:rsid w:val="002F7526"/>
    <w:rsid w:val="002F7FCB"/>
    <w:rsid w:val="00300036"/>
    <w:rsid w:val="0030045B"/>
    <w:rsid w:val="0030089C"/>
    <w:rsid w:val="0030115D"/>
    <w:rsid w:val="00301666"/>
    <w:rsid w:val="00302B66"/>
    <w:rsid w:val="00302B87"/>
    <w:rsid w:val="00303190"/>
    <w:rsid w:val="00303BAF"/>
    <w:rsid w:val="00304091"/>
    <w:rsid w:val="003043B7"/>
    <w:rsid w:val="003062E4"/>
    <w:rsid w:val="00307196"/>
    <w:rsid w:val="003072C2"/>
    <w:rsid w:val="00311011"/>
    <w:rsid w:val="003126F7"/>
    <w:rsid w:val="00312CCC"/>
    <w:rsid w:val="00312EAA"/>
    <w:rsid w:val="00314EEA"/>
    <w:rsid w:val="0031519F"/>
    <w:rsid w:val="0031558B"/>
    <w:rsid w:val="003167EF"/>
    <w:rsid w:val="00316CDA"/>
    <w:rsid w:val="00317894"/>
    <w:rsid w:val="00320560"/>
    <w:rsid w:val="003208F9"/>
    <w:rsid w:val="00320FD8"/>
    <w:rsid w:val="00321558"/>
    <w:rsid w:val="00323038"/>
    <w:rsid w:val="00323543"/>
    <w:rsid w:val="00323553"/>
    <w:rsid w:val="0032409C"/>
    <w:rsid w:val="00324481"/>
    <w:rsid w:val="0032453A"/>
    <w:rsid w:val="0032578B"/>
    <w:rsid w:val="00325E34"/>
    <w:rsid w:val="00326198"/>
    <w:rsid w:val="00326454"/>
    <w:rsid w:val="003269D9"/>
    <w:rsid w:val="00327739"/>
    <w:rsid w:val="00327BEC"/>
    <w:rsid w:val="00332838"/>
    <w:rsid w:val="0033461C"/>
    <w:rsid w:val="0033466D"/>
    <w:rsid w:val="0033479C"/>
    <w:rsid w:val="003349C9"/>
    <w:rsid w:val="00334C91"/>
    <w:rsid w:val="003351D9"/>
    <w:rsid w:val="00335BC9"/>
    <w:rsid w:val="00335EF2"/>
    <w:rsid w:val="00336033"/>
    <w:rsid w:val="00336B63"/>
    <w:rsid w:val="0034037A"/>
    <w:rsid w:val="00340EDB"/>
    <w:rsid w:val="00341B54"/>
    <w:rsid w:val="00341D79"/>
    <w:rsid w:val="00341E20"/>
    <w:rsid w:val="003424E6"/>
    <w:rsid w:val="00342BDA"/>
    <w:rsid w:val="00342E46"/>
    <w:rsid w:val="003432D6"/>
    <w:rsid w:val="00344FF1"/>
    <w:rsid w:val="003466D2"/>
    <w:rsid w:val="00346C23"/>
    <w:rsid w:val="003504FC"/>
    <w:rsid w:val="003506D0"/>
    <w:rsid w:val="00351D50"/>
    <w:rsid w:val="0035206F"/>
    <w:rsid w:val="00352828"/>
    <w:rsid w:val="0035304C"/>
    <w:rsid w:val="00354F59"/>
    <w:rsid w:val="00355AE3"/>
    <w:rsid w:val="00355CC2"/>
    <w:rsid w:val="00356757"/>
    <w:rsid w:val="0035682C"/>
    <w:rsid w:val="00356C1E"/>
    <w:rsid w:val="003607DC"/>
    <w:rsid w:val="00360851"/>
    <w:rsid w:val="003609C5"/>
    <w:rsid w:val="0036233B"/>
    <w:rsid w:val="0036255D"/>
    <w:rsid w:val="00364367"/>
    <w:rsid w:val="00365869"/>
    <w:rsid w:val="0036624B"/>
    <w:rsid w:val="003703E5"/>
    <w:rsid w:val="003703F3"/>
    <w:rsid w:val="0037095C"/>
    <w:rsid w:val="00370A95"/>
    <w:rsid w:val="00370DCB"/>
    <w:rsid w:val="00371146"/>
    <w:rsid w:val="003717BF"/>
    <w:rsid w:val="003719DA"/>
    <w:rsid w:val="00372138"/>
    <w:rsid w:val="00372CB4"/>
    <w:rsid w:val="00373255"/>
    <w:rsid w:val="0037433D"/>
    <w:rsid w:val="00374F86"/>
    <w:rsid w:val="00374FD3"/>
    <w:rsid w:val="00375EB3"/>
    <w:rsid w:val="00376312"/>
    <w:rsid w:val="0037783D"/>
    <w:rsid w:val="00377A78"/>
    <w:rsid w:val="00377FEE"/>
    <w:rsid w:val="00380462"/>
    <w:rsid w:val="00380BC6"/>
    <w:rsid w:val="00380F66"/>
    <w:rsid w:val="003811EE"/>
    <w:rsid w:val="00381743"/>
    <w:rsid w:val="003831AB"/>
    <w:rsid w:val="003835B6"/>
    <w:rsid w:val="0038365A"/>
    <w:rsid w:val="00383ED7"/>
    <w:rsid w:val="00383ED8"/>
    <w:rsid w:val="003863AC"/>
    <w:rsid w:val="0039011D"/>
    <w:rsid w:val="00390802"/>
    <w:rsid w:val="00390E50"/>
    <w:rsid w:val="0039316B"/>
    <w:rsid w:val="003976B5"/>
    <w:rsid w:val="003A0BDF"/>
    <w:rsid w:val="003A1FE5"/>
    <w:rsid w:val="003A20D2"/>
    <w:rsid w:val="003A3829"/>
    <w:rsid w:val="003A3DB6"/>
    <w:rsid w:val="003A3EB1"/>
    <w:rsid w:val="003A47F8"/>
    <w:rsid w:val="003A5850"/>
    <w:rsid w:val="003A673C"/>
    <w:rsid w:val="003A6D43"/>
    <w:rsid w:val="003A6FAE"/>
    <w:rsid w:val="003B0BCF"/>
    <w:rsid w:val="003B127B"/>
    <w:rsid w:val="003B1641"/>
    <w:rsid w:val="003B183E"/>
    <w:rsid w:val="003B1E14"/>
    <w:rsid w:val="003B2BE3"/>
    <w:rsid w:val="003B4594"/>
    <w:rsid w:val="003B487F"/>
    <w:rsid w:val="003B59D2"/>
    <w:rsid w:val="003B5A0D"/>
    <w:rsid w:val="003B5AFC"/>
    <w:rsid w:val="003B5DDF"/>
    <w:rsid w:val="003B65F1"/>
    <w:rsid w:val="003B6B44"/>
    <w:rsid w:val="003B73C1"/>
    <w:rsid w:val="003B7763"/>
    <w:rsid w:val="003C0976"/>
    <w:rsid w:val="003C0E41"/>
    <w:rsid w:val="003C131B"/>
    <w:rsid w:val="003C1C4E"/>
    <w:rsid w:val="003C22D4"/>
    <w:rsid w:val="003C240C"/>
    <w:rsid w:val="003C2FA6"/>
    <w:rsid w:val="003C3AB3"/>
    <w:rsid w:val="003C4C32"/>
    <w:rsid w:val="003C5544"/>
    <w:rsid w:val="003C5A0E"/>
    <w:rsid w:val="003C5F0C"/>
    <w:rsid w:val="003C6DF3"/>
    <w:rsid w:val="003C7005"/>
    <w:rsid w:val="003D0AE7"/>
    <w:rsid w:val="003D0DEE"/>
    <w:rsid w:val="003D211A"/>
    <w:rsid w:val="003D2701"/>
    <w:rsid w:val="003D28E0"/>
    <w:rsid w:val="003D31BE"/>
    <w:rsid w:val="003D322D"/>
    <w:rsid w:val="003D408F"/>
    <w:rsid w:val="003D4B95"/>
    <w:rsid w:val="003D4F32"/>
    <w:rsid w:val="003D4F71"/>
    <w:rsid w:val="003D5847"/>
    <w:rsid w:val="003D5A85"/>
    <w:rsid w:val="003D5CBF"/>
    <w:rsid w:val="003D6802"/>
    <w:rsid w:val="003D6DB0"/>
    <w:rsid w:val="003D73D6"/>
    <w:rsid w:val="003D7E86"/>
    <w:rsid w:val="003E069D"/>
    <w:rsid w:val="003E1EF6"/>
    <w:rsid w:val="003E24AD"/>
    <w:rsid w:val="003E27DD"/>
    <w:rsid w:val="003E2A65"/>
    <w:rsid w:val="003E32AF"/>
    <w:rsid w:val="003E3C3A"/>
    <w:rsid w:val="003E3F04"/>
    <w:rsid w:val="003E41E1"/>
    <w:rsid w:val="003E518F"/>
    <w:rsid w:val="003E5C2C"/>
    <w:rsid w:val="003E69CA"/>
    <w:rsid w:val="003E7367"/>
    <w:rsid w:val="003F09F8"/>
    <w:rsid w:val="003F0E7A"/>
    <w:rsid w:val="003F1273"/>
    <w:rsid w:val="003F15F9"/>
    <w:rsid w:val="003F1BF9"/>
    <w:rsid w:val="003F22AF"/>
    <w:rsid w:val="003F2E72"/>
    <w:rsid w:val="003F2F3B"/>
    <w:rsid w:val="003F3326"/>
    <w:rsid w:val="003F34F7"/>
    <w:rsid w:val="003F3D59"/>
    <w:rsid w:val="003F3E2E"/>
    <w:rsid w:val="003F3F09"/>
    <w:rsid w:val="003F44A3"/>
    <w:rsid w:val="003F5E32"/>
    <w:rsid w:val="003F609F"/>
    <w:rsid w:val="003F6209"/>
    <w:rsid w:val="003F6224"/>
    <w:rsid w:val="003F6469"/>
    <w:rsid w:val="003F6592"/>
    <w:rsid w:val="003F6D3B"/>
    <w:rsid w:val="003F7550"/>
    <w:rsid w:val="003F7A0E"/>
    <w:rsid w:val="0040160F"/>
    <w:rsid w:val="00402071"/>
    <w:rsid w:val="00402322"/>
    <w:rsid w:val="0040242A"/>
    <w:rsid w:val="00402AFE"/>
    <w:rsid w:val="00403568"/>
    <w:rsid w:val="00403FB8"/>
    <w:rsid w:val="00404A4D"/>
    <w:rsid w:val="00405483"/>
    <w:rsid w:val="004059FF"/>
    <w:rsid w:val="00407F00"/>
    <w:rsid w:val="00410033"/>
    <w:rsid w:val="004105DB"/>
    <w:rsid w:val="0041094B"/>
    <w:rsid w:val="004136B7"/>
    <w:rsid w:val="0041403E"/>
    <w:rsid w:val="00414EE7"/>
    <w:rsid w:val="00414F13"/>
    <w:rsid w:val="00416D71"/>
    <w:rsid w:val="00416DA5"/>
    <w:rsid w:val="00421B4D"/>
    <w:rsid w:val="0042215F"/>
    <w:rsid w:val="0042287E"/>
    <w:rsid w:val="00422CB5"/>
    <w:rsid w:val="00423528"/>
    <w:rsid w:val="00424004"/>
    <w:rsid w:val="0042478D"/>
    <w:rsid w:val="0042581B"/>
    <w:rsid w:val="0042669B"/>
    <w:rsid w:val="004266D6"/>
    <w:rsid w:val="004269D7"/>
    <w:rsid w:val="0042728C"/>
    <w:rsid w:val="0042732D"/>
    <w:rsid w:val="00430187"/>
    <w:rsid w:val="00430492"/>
    <w:rsid w:val="0043053E"/>
    <w:rsid w:val="0043070A"/>
    <w:rsid w:val="004307F3"/>
    <w:rsid w:val="00430F88"/>
    <w:rsid w:val="00432EED"/>
    <w:rsid w:val="0043331F"/>
    <w:rsid w:val="00433F24"/>
    <w:rsid w:val="004347AB"/>
    <w:rsid w:val="0043513C"/>
    <w:rsid w:val="004356EF"/>
    <w:rsid w:val="00436B8E"/>
    <w:rsid w:val="00436EC2"/>
    <w:rsid w:val="004373B6"/>
    <w:rsid w:val="00437CE5"/>
    <w:rsid w:val="00440E90"/>
    <w:rsid w:val="004426D4"/>
    <w:rsid w:val="004428D0"/>
    <w:rsid w:val="00442A4D"/>
    <w:rsid w:val="00442C5E"/>
    <w:rsid w:val="0044456A"/>
    <w:rsid w:val="00444C3D"/>
    <w:rsid w:val="00445C85"/>
    <w:rsid w:val="00446427"/>
    <w:rsid w:val="00447A50"/>
    <w:rsid w:val="00447F66"/>
    <w:rsid w:val="00450DBE"/>
    <w:rsid w:val="00450EA3"/>
    <w:rsid w:val="004515FF"/>
    <w:rsid w:val="0045207A"/>
    <w:rsid w:val="00452081"/>
    <w:rsid w:val="004523B1"/>
    <w:rsid w:val="00453AB7"/>
    <w:rsid w:val="00454822"/>
    <w:rsid w:val="00454C16"/>
    <w:rsid w:val="004559DE"/>
    <w:rsid w:val="00456173"/>
    <w:rsid w:val="00456EEB"/>
    <w:rsid w:val="00456F90"/>
    <w:rsid w:val="00457540"/>
    <w:rsid w:val="00457FA1"/>
    <w:rsid w:val="0046039B"/>
    <w:rsid w:val="00460F83"/>
    <w:rsid w:val="00461842"/>
    <w:rsid w:val="00461E51"/>
    <w:rsid w:val="00462011"/>
    <w:rsid w:val="00462AFE"/>
    <w:rsid w:val="00463A47"/>
    <w:rsid w:val="004645EA"/>
    <w:rsid w:val="004649A2"/>
    <w:rsid w:val="004662EE"/>
    <w:rsid w:val="00466EBA"/>
    <w:rsid w:val="0046738F"/>
    <w:rsid w:val="00467882"/>
    <w:rsid w:val="004706FD"/>
    <w:rsid w:val="004707BE"/>
    <w:rsid w:val="004708C9"/>
    <w:rsid w:val="00471064"/>
    <w:rsid w:val="00471633"/>
    <w:rsid w:val="00472061"/>
    <w:rsid w:val="0047220D"/>
    <w:rsid w:val="004737DB"/>
    <w:rsid w:val="00473EDE"/>
    <w:rsid w:val="0047461D"/>
    <w:rsid w:val="00474967"/>
    <w:rsid w:val="004759FD"/>
    <w:rsid w:val="0047764F"/>
    <w:rsid w:val="0048027B"/>
    <w:rsid w:val="00480453"/>
    <w:rsid w:val="0048229A"/>
    <w:rsid w:val="00482948"/>
    <w:rsid w:val="00483EEB"/>
    <w:rsid w:val="00483F7C"/>
    <w:rsid w:val="0048465B"/>
    <w:rsid w:val="0048602D"/>
    <w:rsid w:val="00486207"/>
    <w:rsid w:val="00486473"/>
    <w:rsid w:val="00487ED7"/>
    <w:rsid w:val="00487FE7"/>
    <w:rsid w:val="0049021E"/>
    <w:rsid w:val="0049041B"/>
    <w:rsid w:val="0049043C"/>
    <w:rsid w:val="00490C93"/>
    <w:rsid w:val="00491B88"/>
    <w:rsid w:val="0049359B"/>
    <w:rsid w:val="00494685"/>
    <w:rsid w:val="00494A4E"/>
    <w:rsid w:val="00494AAC"/>
    <w:rsid w:val="00494DA2"/>
    <w:rsid w:val="004952F3"/>
    <w:rsid w:val="00495A97"/>
    <w:rsid w:val="00495F2F"/>
    <w:rsid w:val="00496098"/>
    <w:rsid w:val="0049620F"/>
    <w:rsid w:val="004964CC"/>
    <w:rsid w:val="004A04C7"/>
    <w:rsid w:val="004A0724"/>
    <w:rsid w:val="004A15E7"/>
    <w:rsid w:val="004A1DB8"/>
    <w:rsid w:val="004A21E4"/>
    <w:rsid w:val="004A21F7"/>
    <w:rsid w:val="004A2524"/>
    <w:rsid w:val="004A267C"/>
    <w:rsid w:val="004A2BBC"/>
    <w:rsid w:val="004A2E1D"/>
    <w:rsid w:val="004A3BD9"/>
    <w:rsid w:val="004A4272"/>
    <w:rsid w:val="004A5494"/>
    <w:rsid w:val="004A5536"/>
    <w:rsid w:val="004A5DC3"/>
    <w:rsid w:val="004A683E"/>
    <w:rsid w:val="004A7026"/>
    <w:rsid w:val="004A7F4C"/>
    <w:rsid w:val="004B0C0D"/>
    <w:rsid w:val="004B0D3F"/>
    <w:rsid w:val="004B2003"/>
    <w:rsid w:val="004B3D33"/>
    <w:rsid w:val="004B4D89"/>
    <w:rsid w:val="004B5EA4"/>
    <w:rsid w:val="004B636A"/>
    <w:rsid w:val="004B6619"/>
    <w:rsid w:val="004B66C3"/>
    <w:rsid w:val="004B703B"/>
    <w:rsid w:val="004B7A26"/>
    <w:rsid w:val="004B7F03"/>
    <w:rsid w:val="004B7F19"/>
    <w:rsid w:val="004C0DF6"/>
    <w:rsid w:val="004C1C3D"/>
    <w:rsid w:val="004C1CC7"/>
    <w:rsid w:val="004C3CC4"/>
    <w:rsid w:val="004C4BBC"/>
    <w:rsid w:val="004C597D"/>
    <w:rsid w:val="004C6389"/>
    <w:rsid w:val="004C667C"/>
    <w:rsid w:val="004C6702"/>
    <w:rsid w:val="004C7427"/>
    <w:rsid w:val="004C7C22"/>
    <w:rsid w:val="004D00B1"/>
    <w:rsid w:val="004D0439"/>
    <w:rsid w:val="004D1922"/>
    <w:rsid w:val="004D1CFA"/>
    <w:rsid w:val="004D2542"/>
    <w:rsid w:val="004D2DD5"/>
    <w:rsid w:val="004D34D8"/>
    <w:rsid w:val="004D3E1F"/>
    <w:rsid w:val="004D499C"/>
    <w:rsid w:val="004D53F5"/>
    <w:rsid w:val="004D5A9D"/>
    <w:rsid w:val="004D6F29"/>
    <w:rsid w:val="004D74CF"/>
    <w:rsid w:val="004D7AC4"/>
    <w:rsid w:val="004E051B"/>
    <w:rsid w:val="004E0905"/>
    <w:rsid w:val="004E0D63"/>
    <w:rsid w:val="004E15B0"/>
    <w:rsid w:val="004E1D62"/>
    <w:rsid w:val="004E300B"/>
    <w:rsid w:val="004E3AC7"/>
    <w:rsid w:val="004E46C3"/>
    <w:rsid w:val="004E481A"/>
    <w:rsid w:val="004E63A0"/>
    <w:rsid w:val="004E6558"/>
    <w:rsid w:val="004E6C41"/>
    <w:rsid w:val="004E6D43"/>
    <w:rsid w:val="004F0B7A"/>
    <w:rsid w:val="004F0F92"/>
    <w:rsid w:val="004F1CD2"/>
    <w:rsid w:val="004F2268"/>
    <w:rsid w:val="004F24AF"/>
    <w:rsid w:val="004F297A"/>
    <w:rsid w:val="004F2A63"/>
    <w:rsid w:val="004F2C7E"/>
    <w:rsid w:val="004F2E3C"/>
    <w:rsid w:val="004F2F3B"/>
    <w:rsid w:val="004F3179"/>
    <w:rsid w:val="004F353F"/>
    <w:rsid w:val="004F3B14"/>
    <w:rsid w:val="004F4948"/>
    <w:rsid w:val="004F4AC4"/>
    <w:rsid w:val="004F622A"/>
    <w:rsid w:val="004F69F8"/>
    <w:rsid w:val="004F7886"/>
    <w:rsid w:val="005019C3"/>
    <w:rsid w:val="00501AFC"/>
    <w:rsid w:val="00502561"/>
    <w:rsid w:val="00503D8C"/>
    <w:rsid w:val="00503F24"/>
    <w:rsid w:val="00504759"/>
    <w:rsid w:val="00504DE7"/>
    <w:rsid w:val="00504E58"/>
    <w:rsid w:val="00504F16"/>
    <w:rsid w:val="0050561B"/>
    <w:rsid w:val="00506B21"/>
    <w:rsid w:val="00506E96"/>
    <w:rsid w:val="00507514"/>
    <w:rsid w:val="00507892"/>
    <w:rsid w:val="00510BB0"/>
    <w:rsid w:val="00511A41"/>
    <w:rsid w:val="00511E77"/>
    <w:rsid w:val="00512631"/>
    <w:rsid w:val="00512C6B"/>
    <w:rsid w:val="005140DF"/>
    <w:rsid w:val="00514F2C"/>
    <w:rsid w:val="005153C6"/>
    <w:rsid w:val="005155A9"/>
    <w:rsid w:val="00515A4A"/>
    <w:rsid w:val="00515E2A"/>
    <w:rsid w:val="00515F7D"/>
    <w:rsid w:val="00516D66"/>
    <w:rsid w:val="00516DA1"/>
    <w:rsid w:val="00521287"/>
    <w:rsid w:val="0052139E"/>
    <w:rsid w:val="00521D16"/>
    <w:rsid w:val="0052278F"/>
    <w:rsid w:val="00523B29"/>
    <w:rsid w:val="005255FA"/>
    <w:rsid w:val="00525E29"/>
    <w:rsid w:val="0052707E"/>
    <w:rsid w:val="00527217"/>
    <w:rsid w:val="00527CBC"/>
    <w:rsid w:val="00527CF0"/>
    <w:rsid w:val="00530AE3"/>
    <w:rsid w:val="00533E5F"/>
    <w:rsid w:val="0053546A"/>
    <w:rsid w:val="0053685F"/>
    <w:rsid w:val="00536AF9"/>
    <w:rsid w:val="0053732A"/>
    <w:rsid w:val="005402A6"/>
    <w:rsid w:val="005406BD"/>
    <w:rsid w:val="00540808"/>
    <w:rsid w:val="00540A64"/>
    <w:rsid w:val="00541D5B"/>
    <w:rsid w:val="00543228"/>
    <w:rsid w:val="00543A4D"/>
    <w:rsid w:val="00545773"/>
    <w:rsid w:val="00546BCE"/>
    <w:rsid w:val="00547378"/>
    <w:rsid w:val="00547EC4"/>
    <w:rsid w:val="0055042C"/>
    <w:rsid w:val="00550A33"/>
    <w:rsid w:val="00551ECE"/>
    <w:rsid w:val="00552175"/>
    <w:rsid w:val="005523CF"/>
    <w:rsid w:val="0055348B"/>
    <w:rsid w:val="00553D9E"/>
    <w:rsid w:val="0055431C"/>
    <w:rsid w:val="00555439"/>
    <w:rsid w:val="00555D10"/>
    <w:rsid w:val="005564FF"/>
    <w:rsid w:val="00556734"/>
    <w:rsid w:val="00557A6D"/>
    <w:rsid w:val="00557F24"/>
    <w:rsid w:val="00560457"/>
    <w:rsid w:val="0056078C"/>
    <w:rsid w:val="00560E53"/>
    <w:rsid w:val="005610B8"/>
    <w:rsid w:val="00561313"/>
    <w:rsid w:val="005618C5"/>
    <w:rsid w:val="005618FA"/>
    <w:rsid w:val="00561E8C"/>
    <w:rsid w:val="00562610"/>
    <w:rsid w:val="00562BFF"/>
    <w:rsid w:val="00562E1D"/>
    <w:rsid w:val="00563425"/>
    <w:rsid w:val="00564273"/>
    <w:rsid w:val="00564818"/>
    <w:rsid w:val="005652EE"/>
    <w:rsid w:val="005653D7"/>
    <w:rsid w:val="00565654"/>
    <w:rsid w:val="0056567F"/>
    <w:rsid w:val="00565898"/>
    <w:rsid w:val="0056675E"/>
    <w:rsid w:val="00570381"/>
    <w:rsid w:val="005703C1"/>
    <w:rsid w:val="00570C66"/>
    <w:rsid w:val="0057441E"/>
    <w:rsid w:val="00574529"/>
    <w:rsid w:val="00574929"/>
    <w:rsid w:val="0057514B"/>
    <w:rsid w:val="005753A4"/>
    <w:rsid w:val="00576A92"/>
    <w:rsid w:val="005770AF"/>
    <w:rsid w:val="005771D4"/>
    <w:rsid w:val="00577B56"/>
    <w:rsid w:val="00577C2D"/>
    <w:rsid w:val="00581842"/>
    <w:rsid w:val="00581EDA"/>
    <w:rsid w:val="00581F8E"/>
    <w:rsid w:val="00582335"/>
    <w:rsid w:val="0058288F"/>
    <w:rsid w:val="005835BF"/>
    <w:rsid w:val="0058392C"/>
    <w:rsid w:val="00583A86"/>
    <w:rsid w:val="0058438B"/>
    <w:rsid w:val="00584571"/>
    <w:rsid w:val="00584983"/>
    <w:rsid w:val="0058618C"/>
    <w:rsid w:val="00586259"/>
    <w:rsid w:val="00591508"/>
    <w:rsid w:val="005918D8"/>
    <w:rsid w:val="00592E20"/>
    <w:rsid w:val="005943AE"/>
    <w:rsid w:val="0059470B"/>
    <w:rsid w:val="00594A50"/>
    <w:rsid w:val="00594F72"/>
    <w:rsid w:val="00595907"/>
    <w:rsid w:val="00595B16"/>
    <w:rsid w:val="00595D84"/>
    <w:rsid w:val="005965B3"/>
    <w:rsid w:val="00597655"/>
    <w:rsid w:val="00597E26"/>
    <w:rsid w:val="005A1CA9"/>
    <w:rsid w:val="005A22EC"/>
    <w:rsid w:val="005A2CF5"/>
    <w:rsid w:val="005A3797"/>
    <w:rsid w:val="005A4101"/>
    <w:rsid w:val="005A4818"/>
    <w:rsid w:val="005A56C2"/>
    <w:rsid w:val="005A5AF0"/>
    <w:rsid w:val="005A6308"/>
    <w:rsid w:val="005A7747"/>
    <w:rsid w:val="005B089D"/>
    <w:rsid w:val="005B15D0"/>
    <w:rsid w:val="005B2B9E"/>
    <w:rsid w:val="005B3229"/>
    <w:rsid w:val="005B67BD"/>
    <w:rsid w:val="005B7662"/>
    <w:rsid w:val="005B79FD"/>
    <w:rsid w:val="005C0327"/>
    <w:rsid w:val="005C0398"/>
    <w:rsid w:val="005C2961"/>
    <w:rsid w:val="005C34C6"/>
    <w:rsid w:val="005C405B"/>
    <w:rsid w:val="005C42C6"/>
    <w:rsid w:val="005C5845"/>
    <w:rsid w:val="005C608C"/>
    <w:rsid w:val="005C62A2"/>
    <w:rsid w:val="005C666A"/>
    <w:rsid w:val="005C6D5D"/>
    <w:rsid w:val="005C6DF2"/>
    <w:rsid w:val="005C7727"/>
    <w:rsid w:val="005D19B9"/>
    <w:rsid w:val="005D1BAD"/>
    <w:rsid w:val="005D2046"/>
    <w:rsid w:val="005D39B9"/>
    <w:rsid w:val="005D437D"/>
    <w:rsid w:val="005D500E"/>
    <w:rsid w:val="005D5E82"/>
    <w:rsid w:val="005D6A33"/>
    <w:rsid w:val="005D6DF0"/>
    <w:rsid w:val="005D7425"/>
    <w:rsid w:val="005D76B0"/>
    <w:rsid w:val="005E0042"/>
    <w:rsid w:val="005E0D7E"/>
    <w:rsid w:val="005E0FD7"/>
    <w:rsid w:val="005E1B42"/>
    <w:rsid w:val="005E1C34"/>
    <w:rsid w:val="005E1DCA"/>
    <w:rsid w:val="005E53EA"/>
    <w:rsid w:val="005E5C2E"/>
    <w:rsid w:val="005E69D3"/>
    <w:rsid w:val="005E69D8"/>
    <w:rsid w:val="005E73F9"/>
    <w:rsid w:val="005E751F"/>
    <w:rsid w:val="005E7A9C"/>
    <w:rsid w:val="005F0698"/>
    <w:rsid w:val="005F0EDF"/>
    <w:rsid w:val="005F115C"/>
    <w:rsid w:val="005F1892"/>
    <w:rsid w:val="005F25F7"/>
    <w:rsid w:val="005F27FE"/>
    <w:rsid w:val="005F391E"/>
    <w:rsid w:val="005F45F7"/>
    <w:rsid w:val="005F4C9F"/>
    <w:rsid w:val="005F641A"/>
    <w:rsid w:val="005F67AC"/>
    <w:rsid w:val="005F67D2"/>
    <w:rsid w:val="0060019D"/>
    <w:rsid w:val="00601100"/>
    <w:rsid w:val="0060163F"/>
    <w:rsid w:val="00602316"/>
    <w:rsid w:val="00602551"/>
    <w:rsid w:val="006027D8"/>
    <w:rsid w:val="0060354E"/>
    <w:rsid w:val="006036A8"/>
    <w:rsid w:val="0060405F"/>
    <w:rsid w:val="00604350"/>
    <w:rsid w:val="00606001"/>
    <w:rsid w:val="00606600"/>
    <w:rsid w:val="006069F9"/>
    <w:rsid w:val="00606E7E"/>
    <w:rsid w:val="0060741D"/>
    <w:rsid w:val="006076D4"/>
    <w:rsid w:val="00607DA2"/>
    <w:rsid w:val="00610229"/>
    <w:rsid w:val="00610761"/>
    <w:rsid w:val="00610D7D"/>
    <w:rsid w:val="0061100B"/>
    <w:rsid w:val="006112EF"/>
    <w:rsid w:val="00611587"/>
    <w:rsid w:val="00612EA4"/>
    <w:rsid w:val="00614290"/>
    <w:rsid w:val="006144A4"/>
    <w:rsid w:val="0061459F"/>
    <w:rsid w:val="006145CF"/>
    <w:rsid w:val="0061606B"/>
    <w:rsid w:val="006162C8"/>
    <w:rsid w:val="0061783B"/>
    <w:rsid w:val="00617BDA"/>
    <w:rsid w:val="00621101"/>
    <w:rsid w:val="00621A36"/>
    <w:rsid w:val="006228C0"/>
    <w:rsid w:val="00622F63"/>
    <w:rsid w:val="006230B1"/>
    <w:rsid w:val="00623984"/>
    <w:rsid w:val="00625280"/>
    <w:rsid w:val="0062563D"/>
    <w:rsid w:val="00626EDC"/>
    <w:rsid w:val="00627639"/>
    <w:rsid w:val="00627DF1"/>
    <w:rsid w:val="00630A7A"/>
    <w:rsid w:val="00630C07"/>
    <w:rsid w:val="00631505"/>
    <w:rsid w:val="00631D5D"/>
    <w:rsid w:val="0063403E"/>
    <w:rsid w:val="0063594B"/>
    <w:rsid w:val="00635D59"/>
    <w:rsid w:val="00640924"/>
    <w:rsid w:val="00640EFA"/>
    <w:rsid w:val="00641B23"/>
    <w:rsid w:val="00641B83"/>
    <w:rsid w:val="0064237D"/>
    <w:rsid w:val="00642FE4"/>
    <w:rsid w:val="0064319B"/>
    <w:rsid w:val="006439AC"/>
    <w:rsid w:val="00644AD0"/>
    <w:rsid w:val="00645C28"/>
    <w:rsid w:val="006472A0"/>
    <w:rsid w:val="0065083C"/>
    <w:rsid w:val="0065097B"/>
    <w:rsid w:val="0065191C"/>
    <w:rsid w:val="00652A68"/>
    <w:rsid w:val="00652B62"/>
    <w:rsid w:val="00653686"/>
    <w:rsid w:val="00653B2D"/>
    <w:rsid w:val="00653DD0"/>
    <w:rsid w:val="0065410F"/>
    <w:rsid w:val="0065423E"/>
    <w:rsid w:val="006544B1"/>
    <w:rsid w:val="00654882"/>
    <w:rsid w:val="00654AB8"/>
    <w:rsid w:val="00654ABD"/>
    <w:rsid w:val="00654E27"/>
    <w:rsid w:val="00655137"/>
    <w:rsid w:val="00655511"/>
    <w:rsid w:val="00656052"/>
    <w:rsid w:val="006570EC"/>
    <w:rsid w:val="006628BB"/>
    <w:rsid w:val="00665977"/>
    <w:rsid w:val="00667CC6"/>
    <w:rsid w:val="006700C5"/>
    <w:rsid w:val="006711A2"/>
    <w:rsid w:val="00671A13"/>
    <w:rsid w:val="00671AEC"/>
    <w:rsid w:val="00671F31"/>
    <w:rsid w:val="0067204A"/>
    <w:rsid w:val="0067208F"/>
    <w:rsid w:val="006720C7"/>
    <w:rsid w:val="006751FF"/>
    <w:rsid w:val="00675D80"/>
    <w:rsid w:val="006762D7"/>
    <w:rsid w:val="00676511"/>
    <w:rsid w:val="00677063"/>
    <w:rsid w:val="006779A0"/>
    <w:rsid w:val="0068026D"/>
    <w:rsid w:val="00680864"/>
    <w:rsid w:val="00680ACB"/>
    <w:rsid w:val="006817CC"/>
    <w:rsid w:val="00682222"/>
    <w:rsid w:val="00682394"/>
    <w:rsid w:val="00683070"/>
    <w:rsid w:val="006832A0"/>
    <w:rsid w:val="00683A19"/>
    <w:rsid w:val="0068400D"/>
    <w:rsid w:val="006842BA"/>
    <w:rsid w:val="006847CE"/>
    <w:rsid w:val="00684B5C"/>
    <w:rsid w:val="0068790D"/>
    <w:rsid w:val="00690888"/>
    <w:rsid w:val="00690B62"/>
    <w:rsid w:val="00690DF9"/>
    <w:rsid w:val="00692003"/>
    <w:rsid w:val="00692024"/>
    <w:rsid w:val="0069257F"/>
    <w:rsid w:val="00692F5A"/>
    <w:rsid w:val="0069331F"/>
    <w:rsid w:val="006944AE"/>
    <w:rsid w:val="00694D64"/>
    <w:rsid w:val="0069520C"/>
    <w:rsid w:val="00696179"/>
    <w:rsid w:val="00696F39"/>
    <w:rsid w:val="00697F8A"/>
    <w:rsid w:val="006A0C46"/>
    <w:rsid w:val="006A17BD"/>
    <w:rsid w:val="006A19F6"/>
    <w:rsid w:val="006A432B"/>
    <w:rsid w:val="006A55A5"/>
    <w:rsid w:val="006A5972"/>
    <w:rsid w:val="006A5A2A"/>
    <w:rsid w:val="006A5B2F"/>
    <w:rsid w:val="006A5FBB"/>
    <w:rsid w:val="006A7211"/>
    <w:rsid w:val="006A74D6"/>
    <w:rsid w:val="006A7634"/>
    <w:rsid w:val="006B03AC"/>
    <w:rsid w:val="006B0554"/>
    <w:rsid w:val="006B1001"/>
    <w:rsid w:val="006B1F58"/>
    <w:rsid w:val="006B287A"/>
    <w:rsid w:val="006B39D9"/>
    <w:rsid w:val="006B451F"/>
    <w:rsid w:val="006B497D"/>
    <w:rsid w:val="006B4FEF"/>
    <w:rsid w:val="006B5117"/>
    <w:rsid w:val="006B5FE0"/>
    <w:rsid w:val="006B61C4"/>
    <w:rsid w:val="006B6FFA"/>
    <w:rsid w:val="006C115F"/>
    <w:rsid w:val="006C1382"/>
    <w:rsid w:val="006C1CCD"/>
    <w:rsid w:val="006C1D4C"/>
    <w:rsid w:val="006C2625"/>
    <w:rsid w:val="006C2C9C"/>
    <w:rsid w:val="006C2DDF"/>
    <w:rsid w:val="006C3F8D"/>
    <w:rsid w:val="006C472E"/>
    <w:rsid w:val="006C660A"/>
    <w:rsid w:val="006C6998"/>
    <w:rsid w:val="006C6CE3"/>
    <w:rsid w:val="006C748D"/>
    <w:rsid w:val="006C7994"/>
    <w:rsid w:val="006C7A4D"/>
    <w:rsid w:val="006D1D29"/>
    <w:rsid w:val="006D2079"/>
    <w:rsid w:val="006D26B3"/>
    <w:rsid w:val="006D2A52"/>
    <w:rsid w:val="006D398D"/>
    <w:rsid w:val="006D419D"/>
    <w:rsid w:val="006D454A"/>
    <w:rsid w:val="006D4C5F"/>
    <w:rsid w:val="006D4CF9"/>
    <w:rsid w:val="006D50BF"/>
    <w:rsid w:val="006D5BFF"/>
    <w:rsid w:val="006D5DC2"/>
    <w:rsid w:val="006D6A3D"/>
    <w:rsid w:val="006D6BC5"/>
    <w:rsid w:val="006D6E81"/>
    <w:rsid w:val="006D75B5"/>
    <w:rsid w:val="006D7948"/>
    <w:rsid w:val="006E0938"/>
    <w:rsid w:val="006E0EDB"/>
    <w:rsid w:val="006E1123"/>
    <w:rsid w:val="006E159D"/>
    <w:rsid w:val="006E3265"/>
    <w:rsid w:val="006E32F4"/>
    <w:rsid w:val="006E33BA"/>
    <w:rsid w:val="006E3C57"/>
    <w:rsid w:val="006E4E28"/>
    <w:rsid w:val="006E5D60"/>
    <w:rsid w:val="006E602F"/>
    <w:rsid w:val="006E6330"/>
    <w:rsid w:val="006E75C9"/>
    <w:rsid w:val="006E7C9F"/>
    <w:rsid w:val="006E7F63"/>
    <w:rsid w:val="006F0F23"/>
    <w:rsid w:val="006F2E6A"/>
    <w:rsid w:val="006F2E8C"/>
    <w:rsid w:val="006F3735"/>
    <w:rsid w:val="006F3BA9"/>
    <w:rsid w:val="006F40DC"/>
    <w:rsid w:val="006F4425"/>
    <w:rsid w:val="006F47C1"/>
    <w:rsid w:val="006F4B70"/>
    <w:rsid w:val="006F53CC"/>
    <w:rsid w:val="006F544E"/>
    <w:rsid w:val="006F6544"/>
    <w:rsid w:val="006F695F"/>
    <w:rsid w:val="006F7677"/>
    <w:rsid w:val="00700166"/>
    <w:rsid w:val="00700BEA"/>
    <w:rsid w:val="00700D47"/>
    <w:rsid w:val="0070207A"/>
    <w:rsid w:val="00702523"/>
    <w:rsid w:val="0070335D"/>
    <w:rsid w:val="00703B56"/>
    <w:rsid w:val="00703CEB"/>
    <w:rsid w:val="007044E3"/>
    <w:rsid w:val="00704846"/>
    <w:rsid w:val="0070758E"/>
    <w:rsid w:val="007079E8"/>
    <w:rsid w:val="00707F8B"/>
    <w:rsid w:val="00710AE3"/>
    <w:rsid w:val="00710D13"/>
    <w:rsid w:val="00710D74"/>
    <w:rsid w:val="0071144A"/>
    <w:rsid w:val="00711BB7"/>
    <w:rsid w:val="00711C0F"/>
    <w:rsid w:val="00712302"/>
    <w:rsid w:val="007140D4"/>
    <w:rsid w:val="0071437D"/>
    <w:rsid w:val="007154DB"/>
    <w:rsid w:val="00715748"/>
    <w:rsid w:val="007170BC"/>
    <w:rsid w:val="007171EB"/>
    <w:rsid w:val="00720324"/>
    <w:rsid w:val="00720F9F"/>
    <w:rsid w:val="0072265F"/>
    <w:rsid w:val="00723991"/>
    <w:rsid w:val="00723B49"/>
    <w:rsid w:val="00724DB3"/>
    <w:rsid w:val="00726743"/>
    <w:rsid w:val="00726BDE"/>
    <w:rsid w:val="00730B8A"/>
    <w:rsid w:val="00730BA8"/>
    <w:rsid w:val="00730C24"/>
    <w:rsid w:val="007326FE"/>
    <w:rsid w:val="00732F1E"/>
    <w:rsid w:val="007348A8"/>
    <w:rsid w:val="00735388"/>
    <w:rsid w:val="0073618C"/>
    <w:rsid w:val="007375E4"/>
    <w:rsid w:val="00740263"/>
    <w:rsid w:val="0074097A"/>
    <w:rsid w:val="00740E0D"/>
    <w:rsid w:val="00742AE9"/>
    <w:rsid w:val="0074438F"/>
    <w:rsid w:val="00744E0D"/>
    <w:rsid w:val="00746071"/>
    <w:rsid w:val="00746AF0"/>
    <w:rsid w:val="00746E9E"/>
    <w:rsid w:val="0075007B"/>
    <w:rsid w:val="007508E8"/>
    <w:rsid w:val="00750CDB"/>
    <w:rsid w:val="00751013"/>
    <w:rsid w:val="0075157E"/>
    <w:rsid w:val="00752184"/>
    <w:rsid w:val="0075324B"/>
    <w:rsid w:val="00753F85"/>
    <w:rsid w:val="0075542E"/>
    <w:rsid w:val="007556B4"/>
    <w:rsid w:val="00756C3A"/>
    <w:rsid w:val="00756E4D"/>
    <w:rsid w:val="007570CC"/>
    <w:rsid w:val="00757196"/>
    <w:rsid w:val="00760755"/>
    <w:rsid w:val="0076090E"/>
    <w:rsid w:val="00760AC1"/>
    <w:rsid w:val="007617D5"/>
    <w:rsid w:val="0076182F"/>
    <w:rsid w:val="00762DB8"/>
    <w:rsid w:val="007635B7"/>
    <w:rsid w:val="007635F3"/>
    <w:rsid w:val="00764CB7"/>
    <w:rsid w:val="00764D3C"/>
    <w:rsid w:val="00765CA0"/>
    <w:rsid w:val="0076669B"/>
    <w:rsid w:val="007677AD"/>
    <w:rsid w:val="00767AF5"/>
    <w:rsid w:val="007707C6"/>
    <w:rsid w:val="00771AD7"/>
    <w:rsid w:val="00772861"/>
    <w:rsid w:val="0077372B"/>
    <w:rsid w:val="00775907"/>
    <w:rsid w:val="00777432"/>
    <w:rsid w:val="00777DBB"/>
    <w:rsid w:val="00777EAA"/>
    <w:rsid w:val="00777FAB"/>
    <w:rsid w:val="00780207"/>
    <w:rsid w:val="007802E3"/>
    <w:rsid w:val="00780D4A"/>
    <w:rsid w:val="007811B3"/>
    <w:rsid w:val="007814A5"/>
    <w:rsid w:val="00781E39"/>
    <w:rsid w:val="00782E05"/>
    <w:rsid w:val="00784C18"/>
    <w:rsid w:val="007850BA"/>
    <w:rsid w:val="0078545A"/>
    <w:rsid w:val="00785A67"/>
    <w:rsid w:val="00785FEC"/>
    <w:rsid w:val="007868E9"/>
    <w:rsid w:val="007869C8"/>
    <w:rsid w:val="00787F29"/>
    <w:rsid w:val="00792201"/>
    <w:rsid w:val="0079247F"/>
    <w:rsid w:val="00793BEE"/>
    <w:rsid w:val="007948F8"/>
    <w:rsid w:val="0079553F"/>
    <w:rsid w:val="0079603E"/>
    <w:rsid w:val="00796AEB"/>
    <w:rsid w:val="007A0A46"/>
    <w:rsid w:val="007A1D4E"/>
    <w:rsid w:val="007A2170"/>
    <w:rsid w:val="007A262B"/>
    <w:rsid w:val="007A2F91"/>
    <w:rsid w:val="007A3263"/>
    <w:rsid w:val="007A48EB"/>
    <w:rsid w:val="007A57BF"/>
    <w:rsid w:val="007A5A7E"/>
    <w:rsid w:val="007A6E20"/>
    <w:rsid w:val="007A7052"/>
    <w:rsid w:val="007A7BFF"/>
    <w:rsid w:val="007A7EE6"/>
    <w:rsid w:val="007B0EFA"/>
    <w:rsid w:val="007B1B47"/>
    <w:rsid w:val="007B1B8A"/>
    <w:rsid w:val="007B2604"/>
    <w:rsid w:val="007B51CE"/>
    <w:rsid w:val="007B7223"/>
    <w:rsid w:val="007B7548"/>
    <w:rsid w:val="007C0A96"/>
    <w:rsid w:val="007C30BE"/>
    <w:rsid w:val="007C3274"/>
    <w:rsid w:val="007C4445"/>
    <w:rsid w:val="007C45B1"/>
    <w:rsid w:val="007C69D2"/>
    <w:rsid w:val="007C77B3"/>
    <w:rsid w:val="007C7E93"/>
    <w:rsid w:val="007D028D"/>
    <w:rsid w:val="007D0784"/>
    <w:rsid w:val="007D0955"/>
    <w:rsid w:val="007D120F"/>
    <w:rsid w:val="007D2A0A"/>
    <w:rsid w:val="007D2D44"/>
    <w:rsid w:val="007D2E2B"/>
    <w:rsid w:val="007D3330"/>
    <w:rsid w:val="007D35B1"/>
    <w:rsid w:val="007D36F1"/>
    <w:rsid w:val="007D39A3"/>
    <w:rsid w:val="007D3A6F"/>
    <w:rsid w:val="007D404C"/>
    <w:rsid w:val="007D4236"/>
    <w:rsid w:val="007D426C"/>
    <w:rsid w:val="007D46B1"/>
    <w:rsid w:val="007D562E"/>
    <w:rsid w:val="007D5CD0"/>
    <w:rsid w:val="007D62B1"/>
    <w:rsid w:val="007D6B32"/>
    <w:rsid w:val="007D7971"/>
    <w:rsid w:val="007E0A8E"/>
    <w:rsid w:val="007E1E31"/>
    <w:rsid w:val="007E1F1B"/>
    <w:rsid w:val="007E2AE9"/>
    <w:rsid w:val="007E2BB4"/>
    <w:rsid w:val="007E3002"/>
    <w:rsid w:val="007E3596"/>
    <w:rsid w:val="007E4385"/>
    <w:rsid w:val="007E605F"/>
    <w:rsid w:val="007E62B3"/>
    <w:rsid w:val="007E7603"/>
    <w:rsid w:val="007F0232"/>
    <w:rsid w:val="007F02A6"/>
    <w:rsid w:val="007F06EF"/>
    <w:rsid w:val="007F10E8"/>
    <w:rsid w:val="007F1212"/>
    <w:rsid w:val="007F1975"/>
    <w:rsid w:val="007F289E"/>
    <w:rsid w:val="007F2903"/>
    <w:rsid w:val="007F449B"/>
    <w:rsid w:val="007F64DC"/>
    <w:rsid w:val="007F6799"/>
    <w:rsid w:val="007F7852"/>
    <w:rsid w:val="00800A5E"/>
    <w:rsid w:val="00801757"/>
    <w:rsid w:val="00801B3E"/>
    <w:rsid w:val="00802CCA"/>
    <w:rsid w:val="0080336E"/>
    <w:rsid w:val="0080574B"/>
    <w:rsid w:val="008057CA"/>
    <w:rsid w:val="00805B63"/>
    <w:rsid w:val="00806D49"/>
    <w:rsid w:val="008072E3"/>
    <w:rsid w:val="00807EB8"/>
    <w:rsid w:val="00810EBB"/>
    <w:rsid w:val="00811421"/>
    <w:rsid w:val="008122A5"/>
    <w:rsid w:val="0081347C"/>
    <w:rsid w:val="00814001"/>
    <w:rsid w:val="00814730"/>
    <w:rsid w:val="008154D0"/>
    <w:rsid w:val="00816655"/>
    <w:rsid w:val="0082021A"/>
    <w:rsid w:val="0082084B"/>
    <w:rsid w:val="00820CA6"/>
    <w:rsid w:val="00821416"/>
    <w:rsid w:val="008215D1"/>
    <w:rsid w:val="00821A36"/>
    <w:rsid w:val="00822587"/>
    <w:rsid w:val="00822C63"/>
    <w:rsid w:val="0082375F"/>
    <w:rsid w:val="00824649"/>
    <w:rsid w:val="00824FB1"/>
    <w:rsid w:val="00826917"/>
    <w:rsid w:val="00826F5F"/>
    <w:rsid w:val="00827330"/>
    <w:rsid w:val="008300C0"/>
    <w:rsid w:val="008308AB"/>
    <w:rsid w:val="0083091C"/>
    <w:rsid w:val="00830CC8"/>
    <w:rsid w:val="008321E5"/>
    <w:rsid w:val="00832453"/>
    <w:rsid w:val="00832A1D"/>
    <w:rsid w:val="008330A2"/>
    <w:rsid w:val="00833A4B"/>
    <w:rsid w:val="00833C7D"/>
    <w:rsid w:val="0083425F"/>
    <w:rsid w:val="008343F3"/>
    <w:rsid w:val="008345B4"/>
    <w:rsid w:val="008360B4"/>
    <w:rsid w:val="00836366"/>
    <w:rsid w:val="00840A94"/>
    <w:rsid w:val="00840B8F"/>
    <w:rsid w:val="00840FA8"/>
    <w:rsid w:val="00842F50"/>
    <w:rsid w:val="008437B7"/>
    <w:rsid w:val="00843E91"/>
    <w:rsid w:val="008440BD"/>
    <w:rsid w:val="008444EA"/>
    <w:rsid w:val="00844A96"/>
    <w:rsid w:val="008456EB"/>
    <w:rsid w:val="0084655A"/>
    <w:rsid w:val="00846736"/>
    <w:rsid w:val="00846C6A"/>
    <w:rsid w:val="0084798D"/>
    <w:rsid w:val="0085001C"/>
    <w:rsid w:val="0085021E"/>
    <w:rsid w:val="0085041F"/>
    <w:rsid w:val="00850918"/>
    <w:rsid w:val="00850D22"/>
    <w:rsid w:val="00851E70"/>
    <w:rsid w:val="0085243F"/>
    <w:rsid w:val="008529BD"/>
    <w:rsid w:val="008538D8"/>
    <w:rsid w:val="00853E0A"/>
    <w:rsid w:val="00853E57"/>
    <w:rsid w:val="00853ED3"/>
    <w:rsid w:val="0085409C"/>
    <w:rsid w:val="008545E6"/>
    <w:rsid w:val="00855E01"/>
    <w:rsid w:val="008562B8"/>
    <w:rsid w:val="00856498"/>
    <w:rsid w:val="00856651"/>
    <w:rsid w:val="00856B64"/>
    <w:rsid w:val="00857E46"/>
    <w:rsid w:val="00860096"/>
    <w:rsid w:val="008603EC"/>
    <w:rsid w:val="008605F1"/>
    <w:rsid w:val="00861A53"/>
    <w:rsid w:val="00861FD7"/>
    <w:rsid w:val="00862631"/>
    <w:rsid w:val="008657E0"/>
    <w:rsid w:val="00865AB6"/>
    <w:rsid w:val="0086600B"/>
    <w:rsid w:val="00867284"/>
    <w:rsid w:val="00867507"/>
    <w:rsid w:val="00867720"/>
    <w:rsid w:val="00867B84"/>
    <w:rsid w:val="00867C5A"/>
    <w:rsid w:val="00870157"/>
    <w:rsid w:val="00870DCA"/>
    <w:rsid w:val="008712D6"/>
    <w:rsid w:val="008721F3"/>
    <w:rsid w:val="00872BC0"/>
    <w:rsid w:val="0087417F"/>
    <w:rsid w:val="00874D5F"/>
    <w:rsid w:val="008754F4"/>
    <w:rsid w:val="00876310"/>
    <w:rsid w:val="00876ABB"/>
    <w:rsid w:val="008777E6"/>
    <w:rsid w:val="00877B1E"/>
    <w:rsid w:val="00877CE8"/>
    <w:rsid w:val="008812CD"/>
    <w:rsid w:val="00882447"/>
    <w:rsid w:val="00882872"/>
    <w:rsid w:val="00882D09"/>
    <w:rsid w:val="00882D88"/>
    <w:rsid w:val="008839BD"/>
    <w:rsid w:val="008847D7"/>
    <w:rsid w:val="00884BBA"/>
    <w:rsid w:val="00884E52"/>
    <w:rsid w:val="0088523B"/>
    <w:rsid w:val="00885EBD"/>
    <w:rsid w:val="008869DF"/>
    <w:rsid w:val="00886E04"/>
    <w:rsid w:val="00887970"/>
    <w:rsid w:val="00887B12"/>
    <w:rsid w:val="00887BB6"/>
    <w:rsid w:val="00887D96"/>
    <w:rsid w:val="00887F24"/>
    <w:rsid w:val="00890243"/>
    <w:rsid w:val="00890F80"/>
    <w:rsid w:val="008915ED"/>
    <w:rsid w:val="0089295E"/>
    <w:rsid w:val="008944F8"/>
    <w:rsid w:val="00894E2A"/>
    <w:rsid w:val="00894FB1"/>
    <w:rsid w:val="00895186"/>
    <w:rsid w:val="00895416"/>
    <w:rsid w:val="008954C8"/>
    <w:rsid w:val="0089624C"/>
    <w:rsid w:val="00896E42"/>
    <w:rsid w:val="00897502"/>
    <w:rsid w:val="00897F89"/>
    <w:rsid w:val="008A1245"/>
    <w:rsid w:val="008A136E"/>
    <w:rsid w:val="008A1452"/>
    <w:rsid w:val="008A203E"/>
    <w:rsid w:val="008A22D0"/>
    <w:rsid w:val="008A31D3"/>
    <w:rsid w:val="008A367E"/>
    <w:rsid w:val="008A55BC"/>
    <w:rsid w:val="008A6D52"/>
    <w:rsid w:val="008A6F43"/>
    <w:rsid w:val="008B1E11"/>
    <w:rsid w:val="008B3BB3"/>
    <w:rsid w:val="008B54EC"/>
    <w:rsid w:val="008B64BD"/>
    <w:rsid w:val="008B6A0E"/>
    <w:rsid w:val="008B71F2"/>
    <w:rsid w:val="008B7D07"/>
    <w:rsid w:val="008C089A"/>
    <w:rsid w:val="008C0F5B"/>
    <w:rsid w:val="008C115D"/>
    <w:rsid w:val="008C18F4"/>
    <w:rsid w:val="008C243D"/>
    <w:rsid w:val="008C4462"/>
    <w:rsid w:val="008C58AB"/>
    <w:rsid w:val="008C74CD"/>
    <w:rsid w:val="008D0EF4"/>
    <w:rsid w:val="008D1A0A"/>
    <w:rsid w:val="008D1B9F"/>
    <w:rsid w:val="008D2166"/>
    <w:rsid w:val="008D2E9B"/>
    <w:rsid w:val="008D4C32"/>
    <w:rsid w:val="008D537E"/>
    <w:rsid w:val="008D5FF8"/>
    <w:rsid w:val="008D6958"/>
    <w:rsid w:val="008D6C18"/>
    <w:rsid w:val="008D7288"/>
    <w:rsid w:val="008D7373"/>
    <w:rsid w:val="008D786F"/>
    <w:rsid w:val="008D7908"/>
    <w:rsid w:val="008E04B4"/>
    <w:rsid w:val="008E08C4"/>
    <w:rsid w:val="008E111C"/>
    <w:rsid w:val="008E148D"/>
    <w:rsid w:val="008E182A"/>
    <w:rsid w:val="008E1992"/>
    <w:rsid w:val="008E245A"/>
    <w:rsid w:val="008E28DB"/>
    <w:rsid w:val="008E2A3C"/>
    <w:rsid w:val="008E2BF6"/>
    <w:rsid w:val="008E2DD5"/>
    <w:rsid w:val="008E3175"/>
    <w:rsid w:val="008E33ED"/>
    <w:rsid w:val="008E3894"/>
    <w:rsid w:val="008E3F2A"/>
    <w:rsid w:val="008E4284"/>
    <w:rsid w:val="008E4A8A"/>
    <w:rsid w:val="008E53BB"/>
    <w:rsid w:val="008E5576"/>
    <w:rsid w:val="008E5897"/>
    <w:rsid w:val="008E6AC4"/>
    <w:rsid w:val="008F1761"/>
    <w:rsid w:val="008F2516"/>
    <w:rsid w:val="008F2AFB"/>
    <w:rsid w:val="008F3FFA"/>
    <w:rsid w:val="008F453F"/>
    <w:rsid w:val="008F53B1"/>
    <w:rsid w:val="008F5700"/>
    <w:rsid w:val="008F58F1"/>
    <w:rsid w:val="009002C8"/>
    <w:rsid w:val="00900513"/>
    <w:rsid w:val="00900F76"/>
    <w:rsid w:val="00902787"/>
    <w:rsid w:val="0090319B"/>
    <w:rsid w:val="00903BD9"/>
    <w:rsid w:val="00904587"/>
    <w:rsid w:val="00905117"/>
    <w:rsid w:val="009063B5"/>
    <w:rsid w:val="00906405"/>
    <w:rsid w:val="00906D11"/>
    <w:rsid w:val="00907B84"/>
    <w:rsid w:val="00910062"/>
    <w:rsid w:val="00912BD1"/>
    <w:rsid w:val="009151F3"/>
    <w:rsid w:val="0091699E"/>
    <w:rsid w:val="009210F0"/>
    <w:rsid w:val="009211B0"/>
    <w:rsid w:val="0092181D"/>
    <w:rsid w:val="00921BDA"/>
    <w:rsid w:val="00921E75"/>
    <w:rsid w:val="00922832"/>
    <w:rsid w:val="00922CFE"/>
    <w:rsid w:val="00923402"/>
    <w:rsid w:val="009236C6"/>
    <w:rsid w:val="00925140"/>
    <w:rsid w:val="00925AE7"/>
    <w:rsid w:val="00926898"/>
    <w:rsid w:val="009268D8"/>
    <w:rsid w:val="00926977"/>
    <w:rsid w:val="00926C0C"/>
    <w:rsid w:val="00926FCE"/>
    <w:rsid w:val="00927142"/>
    <w:rsid w:val="00930404"/>
    <w:rsid w:val="009308B9"/>
    <w:rsid w:val="00931043"/>
    <w:rsid w:val="009319A3"/>
    <w:rsid w:val="00932E2F"/>
    <w:rsid w:val="0093327C"/>
    <w:rsid w:val="0093421F"/>
    <w:rsid w:val="009359C3"/>
    <w:rsid w:val="00935CB1"/>
    <w:rsid w:val="00936CA5"/>
    <w:rsid w:val="00936DFE"/>
    <w:rsid w:val="009372DC"/>
    <w:rsid w:val="009419E5"/>
    <w:rsid w:val="009422BD"/>
    <w:rsid w:val="009424BF"/>
    <w:rsid w:val="00942E05"/>
    <w:rsid w:val="00943372"/>
    <w:rsid w:val="00943E5A"/>
    <w:rsid w:val="009447A4"/>
    <w:rsid w:val="00944EE3"/>
    <w:rsid w:val="00946618"/>
    <w:rsid w:val="009472C6"/>
    <w:rsid w:val="00950043"/>
    <w:rsid w:val="009505B3"/>
    <w:rsid w:val="009509BE"/>
    <w:rsid w:val="00950D06"/>
    <w:rsid w:val="00950DB8"/>
    <w:rsid w:val="00952A67"/>
    <w:rsid w:val="00953352"/>
    <w:rsid w:val="00953420"/>
    <w:rsid w:val="00953565"/>
    <w:rsid w:val="00953677"/>
    <w:rsid w:val="009545C5"/>
    <w:rsid w:val="00955D43"/>
    <w:rsid w:val="00956F49"/>
    <w:rsid w:val="009572EF"/>
    <w:rsid w:val="009573EF"/>
    <w:rsid w:val="00957B59"/>
    <w:rsid w:val="00957C7D"/>
    <w:rsid w:val="00960C71"/>
    <w:rsid w:val="00960D94"/>
    <w:rsid w:val="00960F51"/>
    <w:rsid w:val="00961B7C"/>
    <w:rsid w:val="00962673"/>
    <w:rsid w:val="00963311"/>
    <w:rsid w:val="00964AAF"/>
    <w:rsid w:val="00964BCC"/>
    <w:rsid w:val="00965D4C"/>
    <w:rsid w:val="009666C2"/>
    <w:rsid w:val="0096721D"/>
    <w:rsid w:val="0096786F"/>
    <w:rsid w:val="009704E6"/>
    <w:rsid w:val="009713D9"/>
    <w:rsid w:val="00972ACB"/>
    <w:rsid w:val="009731EC"/>
    <w:rsid w:val="00973DAC"/>
    <w:rsid w:val="0097462E"/>
    <w:rsid w:val="00974684"/>
    <w:rsid w:val="009751C7"/>
    <w:rsid w:val="009761D5"/>
    <w:rsid w:val="00976257"/>
    <w:rsid w:val="00976CCA"/>
    <w:rsid w:val="0097707E"/>
    <w:rsid w:val="009800B4"/>
    <w:rsid w:val="009801E9"/>
    <w:rsid w:val="009813DF"/>
    <w:rsid w:val="0098283A"/>
    <w:rsid w:val="00983457"/>
    <w:rsid w:val="0098415A"/>
    <w:rsid w:val="00984668"/>
    <w:rsid w:val="00984EDA"/>
    <w:rsid w:val="00985300"/>
    <w:rsid w:val="0098564A"/>
    <w:rsid w:val="009856B8"/>
    <w:rsid w:val="009863E3"/>
    <w:rsid w:val="00990496"/>
    <w:rsid w:val="00990909"/>
    <w:rsid w:val="00990A3C"/>
    <w:rsid w:val="00990C06"/>
    <w:rsid w:val="00990E00"/>
    <w:rsid w:val="0099146B"/>
    <w:rsid w:val="00992E53"/>
    <w:rsid w:val="00992EA0"/>
    <w:rsid w:val="00992FB9"/>
    <w:rsid w:val="00993A60"/>
    <w:rsid w:val="00993C3D"/>
    <w:rsid w:val="00993CEC"/>
    <w:rsid w:val="00993CF1"/>
    <w:rsid w:val="00994064"/>
    <w:rsid w:val="009953F1"/>
    <w:rsid w:val="00995C3B"/>
    <w:rsid w:val="00996E48"/>
    <w:rsid w:val="0099705A"/>
    <w:rsid w:val="009973D2"/>
    <w:rsid w:val="009973F3"/>
    <w:rsid w:val="00997B1C"/>
    <w:rsid w:val="00997DFD"/>
    <w:rsid w:val="009A0011"/>
    <w:rsid w:val="009A034E"/>
    <w:rsid w:val="009A0389"/>
    <w:rsid w:val="009A092D"/>
    <w:rsid w:val="009A11B8"/>
    <w:rsid w:val="009A1D1E"/>
    <w:rsid w:val="009A2361"/>
    <w:rsid w:val="009A2724"/>
    <w:rsid w:val="009A3837"/>
    <w:rsid w:val="009A3FDF"/>
    <w:rsid w:val="009A4025"/>
    <w:rsid w:val="009A4181"/>
    <w:rsid w:val="009A4438"/>
    <w:rsid w:val="009A47A9"/>
    <w:rsid w:val="009A6385"/>
    <w:rsid w:val="009A699A"/>
    <w:rsid w:val="009A69EC"/>
    <w:rsid w:val="009A6A03"/>
    <w:rsid w:val="009A6C03"/>
    <w:rsid w:val="009A7544"/>
    <w:rsid w:val="009B0455"/>
    <w:rsid w:val="009B27E4"/>
    <w:rsid w:val="009B2BFD"/>
    <w:rsid w:val="009B302D"/>
    <w:rsid w:val="009B30D1"/>
    <w:rsid w:val="009B3395"/>
    <w:rsid w:val="009B35E9"/>
    <w:rsid w:val="009B3651"/>
    <w:rsid w:val="009B3710"/>
    <w:rsid w:val="009B439C"/>
    <w:rsid w:val="009B4A7F"/>
    <w:rsid w:val="009B4D6D"/>
    <w:rsid w:val="009B556B"/>
    <w:rsid w:val="009B6CDD"/>
    <w:rsid w:val="009C084D"/>
    <w:rsid w:val="009C15BC"/>
    <w:rsid w:val="009C3292"/>
    <w:rsid w:val="009C4481"/>
    <w:rsid w:val="009C6231"/>
    <w:rsid w:val="009C7340"/>
    <w:rsid w:val="009C7373"/>
    <w:rsid w:val="009D0EB9"/>
    <w:rsid w:val="009D1582"/>
    <w:rsid w:val="009D17E4"/>
    <w:rsid w:val="009D25D4"/>
    <w:rsid w:val="009D2652"/>
    <w:rsid w:val="009D3D58"/>
    <w:rsid w:val="009D3D85"/>
    <w:rsid w:val="009D4582"/>
    <w:rsid w:val="009D47A6"/>
    <w:rsid w:val="009D56F4"/>
    <w:rsid w:val="009D6ACA"/>
    <w:rsid w:val="009D794F"/>
    <w:rsid w:val="009D7AD6"/>
    <w:rsid w:val="009E04A8"/>
    <w:rsid w:val="009E0721"/>
    <w:rsid w:val="009E123A"/>
    <w:rsid w:val="009E1685"/>
    <w:rsid w:val="009E179F"/>
    <w:rsid w:val="009E1F31"/>
    <w:rsid w:val="009E23F1"/>
    <w:rsid w:val="009E551B"/>
    <w:rsid w:val="009E5E3C"/>
    <w:rsid w:val="009E60DD"/>
    <w:rsid w:val="009E619D"/>
    <w:rsid w:val="009E67AF"/>
    <w:rsid w:val="009E7856"/>
    <w:rsid w:val="009E7C99"/>
    <w:rsid w:val="009F0A42"/>
    <w:rsid w:val="009F1CA9"/>
    <w:rsid w:val="009F2081"/>
    <w:rsid w:val="009F28CD"/>
    <w:rsid w:val="009F2FAD"/>
    <w:rsid w:val="009F3EFC"/>
    <w:rsid w:val="009F538F"/>
    <w:rsid w:val="00A007DB"/>
    <w:rsid w:val="00A00CDE"/>
    <w:rsid w:val="00A02111"/>
    <w:rsid w:val="00A0268F"/>
    <w:rsid w:val="00A02C1F"/>
    <w:rsid w:val="00A02F80"/>
    <w:rsid w:val="00A0377D"/>
    <w:rsid w:val="00A04AB3"/>
    <w:rsid w:val="00A0539E"/>
    <w:rsid w:val="00A10472"/>
    <w:rsid w:val="00A1052D"/>
    <w:rsid w:val="00A125FE"/>
    <w:rsid w:val="00A126F0"/>
    <w:rsid w:val="00A129D2"/>
    <w:rsid w:val="00A13A9C"/>
    <w:rsid w:val="00A14A6E"/>
    <w:rsid w:val="00A14BDD"/>
    <w:rsid w:val="00A16813"/>
    <w:rsid w:val="00A1698C"/>
    <w:rsid w:val="00A16AEC"/>
    <w:rsid w:val="00A205A8"/>
    <w:rsid w:val="00A214C7"/>
    <w:rsid w:val="00A22C59"/>
    <w:rsid w:val="00A2327E"/>
    <w:rsid w:val="00A232C5"/>
    <w:rsid w:val="00A24446"/>
    <w:rsid w:val="00A24993"/>
    <w:rsid w:val="00A254D3"/>
    <w:rsid w:val="00A270FB"/>
    <w:rsid w:val="00A3025F"/>
    <w:rsid w:val="00A31F8A"/>
    <w:rsid w:val="00A33F51"/>
    <w:rsid w:val="00A34744"/>
    <w:rsid w:val="00A34A0C"/>
    <w:rsid w:val="00A354A7"/>
    <w:rsid w:val="00A35C68"/>
    <w:rsid w:val="00A36839"/>
    <w:rsid w:val="00A368BE"/>
    <w:rsid w:val="00A37190"/>
    <w:rsid w:val="00A4060A"/>
    <w:rsid w:val="00A421A3"/>
    <w:rsid w:val="00A428CA"/>
    <w:rsid w:val="00A42B5B"/>
    <w:rsid w:val="00A43141"/>
    <w:rsid w:val="00A43CF2"/>
    <w:rsid w:val="00A45576"/>
    <w:rsid w:val="00A465F0"/>
    <w:rsid w:val="00A4728F"/>
    <w:rsid w:val="00A473EC"/>
    <w:rsid w:val="00A51346"/>
    <w:rsid w:val="00A522FE"/>
    <w:rsid w:val="00A537CC"/>
    <w:rsid w:val="00A53D38"/>
    <w:rsid w:val="00A53FE8"/>
    <w:rsid w:val="00A5472A"/>
    <w:rsid w:val="00A55334"/>
    <w:rsid w:val="00A5587F"/>
    <w:rsid w:val="00A571FB"/>
    <w:rsid w:val="00A5739B"/>
    <w:rsid w:val="00A60077"/>
    <w:rsid w:val="00A604D9"/>
    <w:rsid w:val="00A60A09"/>
    <w:rsid w:val="00A62041"/>
    <w:rsid w:val="00A6235C"/>
    <w:rsid w:val="00A63B1B"/>
    <w:rsid w:val="00A63CD3"/>
    <w:rsid w:val="00A6523E"/>
    <w:rsid w:val="00A65C1B"/>
    <w:rsid w:val="00A660DF"/>
    <w:rsid w:val="00A666C2"/>
    <w:rsid w:val="00A67304"/>
    <w:rsid w:val="00A679DD"/>
    <w:rsid w:val="00A7080B"/>
    <w:rsid w:val="00A7094C"/>
    <w:rsid w:val="00A726D3"/>
    <w:rsid w:val="00A728C6"/>
    <w:rsid w:val="00A74674"/>
    <w:rsid w:val="00A751BE"/>
    <w:rsid w:val="00A77E9C"/>
    <w:rsid w:val="00A807DB"/>
    <w:rsid w:val="00A81068"/>
    <w:rsid w:val="00A823BF"/>
    <w:rsid w:val="00A83893"/>
    <w:rsid w:val="00A83F24"/>
    <w:rsid w:val="00A84F46"/>
    <w:rsid w:val="00A84F62"/>
    <w:rsid w:val="00A8537E"/>
    <w:rsid w:val="00A87955"/>
    <w:rsid w:val="00A87DC8"/>
    <w:rsid w:val="00A91D71"/>
    <w:rsid w:val="00A940C8"/>
    <w:rsid w:val="00A942B6"/>
    <w:rsid w:val="00A94922"/>
    <w:rsid w:val="00A951B8"/>
    <w:rsid w:val="00A957FB"/>
    <w:rsid w:val="00A96256"/>
    <w:rsid w:val="00A9691C"/>
    <w:rsid w:val="00A96968"/>
    <w:rsid w:val="00A96FA3"/>
    <w:rsid w:val="00A97384"/>
    <w:rsid w:val="00AA0287"/>
    <w:rsid w:val="00AA06FC"/>
    <w:rsid w:val="00AA47E3"/>
    <w:rsid w:val="00AA52CA"/>
    <w:rsid w:val="00AA5D06"/>
    <w:rsid w:val="00AA62AA"/>
    <w:rsid w:val="00AA7771"/>
    <w:rsid w:val="00AA7C8C"/>
    <w:rsid w:val="00AB021C"/>
    <w:rsid w:val="00AB06F5"/>
    <w:rsid w:val="00AB0B3D"/>
    <w:rsid w:val="00AB24BD"/>
    <w:rsid w:val="00AB26E7"/>
    <w:rsid w:val="00AB2E84"/>
    <w:rsid w:val="00AB38EF"/>
    <w:rsid w:val="00AB4755"/>
    <w:rsid w:val="00AB4B74"/>
    <w:rsid w:val="00AB4BB3"/>
    <w:rsid w:val="00AB4DB0"/>
    <w:rsid w:val="00AB64D8"/>
    <w:rsid w:val="00AB6CFD"/>
    <w:rsid w:val="00AB7741"/>
    <w:rsid w:val="00AB77E1"/>
    <w:rsid w:val="00AC07D3"/>
    <w:rsid w:val="00AC1451"/>
    <w:rsid w:val="00AC19E6"/>
    <w:rsid w:val="00AC19E9"/>
    <w:rsid w:val="00AC3396"/>
    <w:rsid w:val="00AC374E"/>
    <w:rsid w:val="00AC41D2"/>
    <w:rsid w:val="00AC4294"/>
    <w:rsid w:val="00AC476A"/>
    <w:rsid w:val="00AC4A8C"/>
    <w:rsid w:val="00AC4E11"/>
    <w:rsid w:val="00AC4F47"/>
    <w:rsid w:val="00AC55EC"/>
    <w:rsid w:val="00AC5DA3"/>
    <w:rsid w:val="00AC658B"/>
    <w:rsid w:val="00AD03A3"/>
    <w:rsid w:val="00AD05D2"/>
    <w:rsid w:val="00AD0683"/>
    <w:rsid w:val="00AD0AA4"/>
    <w:rsid w:val="00AD0EA0"/>
    <w:rsid w:val="00AD1406"/>
    <w:rsid w:val="00AD18E4"/>
    <w:rsid w:val="00AD21AF"/>
    <w:rsid w:val="00AD21E1"/>
    <w:rsid w:val="00AD281A"/>
    <w:rsid w:val="00AD2B38"/>
    <w:rsid w:val="00AD3416"/>
    <w:rsid w:val="00AD3D4A"/>
    <w:rsid w:val="00AD4366"/>
    <w:rsid w:val="00AD4C85"/>
    <w:rsid w:val="00AD557D"/>
    <w:rsid w:val="00AD7552"/>
    <w:rsid w:val="00AD7558"/>
    <w:rsid w:val="00AD7D2B"/>
    <w:rsid w:val="00AE0D1A"/>
    <w:rsid w:val="00AE1C79"/>
    <w:rsid w:val="00AE339C"/>
    <w:rsid w:val="00AE385B"/>
    <w:rsid w:val="00AE38CD"/>
    <w:rsid w:val="00AE3D86"/>
    <w:rsid w:val="00AE4D24"/>
    <w:rsid w:val="00AE6677"/>
    <w:rsid w:val="00AE67A8"/>
    <w:rsid w:val="00AE7458"/>
    <w:rsid w:val="00AE7AD3"/>
    <w:rsid w:val="00AF0688"/>
    <w:rsid w:val="00AF1C71"/>
    <w:rsid w:val="00AF2042"/>
    <w:rsid w:val="00AF2A8A"/>
    <w:rsid w:val="00AF2CBF"/>
    <w:rsid w:val="00AF2F2C"/>
    <w:rsid w:val="00AF3113"/>
    <w:rsid w:val="00AF3391"/>
    <w:rsid w:val="00AF4548"/>
    <w:rsid w:val="00AF4BB2"/>
    <w:rsid w:val="00AF5D01"/>
    <w:rsid w:val="00AF5E17"/>
    <w:rsid w:val="00AF6F36"/>
    <w:rsid w:val="00AF7BED"/>
    <w:rsid w:val="00B00AB8"/>
    <w:rsid w:val="00B017FA"/>
    <w:rsid w:val="00B02B37"/>
    <w:rsid w:val="00B03B1B"/>
    <w:rsid w:val="00B044DD"/>
    <w:rsid w:val="00B0583F"/>
    <w:rsid w:val="00B06470"/>
    <w:rsid w:val="00B064DE"/>
    <w:rsid w:val="00B0681D"/>
    <w:rsid w:val="00B075A8"/>
    <w:rsid w:val="00B1082A"/>
    <w:rsid w:val="00B112C1"/>
    <w:rsid w:val="00B13372"/>
    <w:rsid w:val="00B14AD5"/>
    <w:rsid w:val="00B15993"/>
    <w:rsid w:val="00B15B71"/>
    <w:rsid w:val="00B200A0"/>
    <w:rsid w:val="00B20835"/>
    <w:rsid w:val="00B20D2B"/>
    <w:rsid w:val="00B223DB"/>
    <w:rsid w:val="00B22ABC"/>
    <w:rsid w:val="00B2310B"/>
    <w:rsid w:val="00B2366B"/>
    <w:rsid w:val="00B23674"/>
    <w:rsid w:val="00B24147"/>
    <w:rsid w:val="00B24860"/>
    <w:rsid w:val="00B24973"/>
    <w:rsid w:val="00B25245"/>
    <w:rsid w:val="00B26A85"/>
    <w:rsid w:val="00B3007A"/>
    <w:rsid w:val="00B311F4"/>
    <w:rsid w:val="00B314CA"/>
    <w:rsid w:val="00B31698"/>
    <w:rsid w:val="00B32660"/>
    <w:rsid w:val="00B32BFC"/>
    <w:rsid w:val="00B33CD9"/>
    <w:rsid w:val="00B345B6"/>
    <w:rsid w:val="00B34871"/>
    <w:rsid w:val="00B34C2E"/>
    <w:rsid w:val="00B34E64"/>
    <w:rsid w:val="00B34E9B"/>
    <w:rsid w:val="00B35112"/>
    <w:rsid w:val="00B353A6"/>
    <w:rsid w:val="00B35F75"/>
    <w:rsid w:val="00B371E1"/>
    <w:rsid w:val="00B401CB"/>
    <w:rsid w:val="00B40820"/>
    <w:rsid w:val="00B40A44"/>
    <w:rsid w:val="00B40B13"/>
    <w:rsid w:val="00B418C3"/>
    <w:rsid w:val="00B41DB7"/>
    <w:rsid w:val="00B42444"/>
    <w:rsid w:val="00B43B84"/>
    <w:rsid w:val="00B44223"/>
    <w:rsid w:val="00B45B0C"/>
    <w:rsid w:val="00B4755F"/>
    <w:rsid w:val="00B479C8"/>
    <w:rsid w:val="00B47D9F"/>
    <w:rsid w:val="00B50BF9"/>
    <w:rsid w:val="00B51C3A"/>
    <w:rsid w:val="00B51D15"/>
    <w:rsid w:val="00B52123"/>
    <w:rsid w:val="00B52416"/>
    <w:rsid w:val="00B53425"/>
    <w:rsid w:val="00B5346D"/>
    <w:rsid w:val="00B53695"/>
    <w:rsid w:val="00B546D8"/>
    <w:rsid w:val="00B55339"/>
    <w:rsid w:val="00B56788"/>
    <w:rsid w:val="00B56B12"/>
    <w:rsid w:val="00B60368"/>
    <w:rsid w:val="00B60939"/>
    <w:rsid w:val="00B60F9B"/>
    <w:rsid w:val="00B614A2"/>
    <w:rsid w:val="00B6157B"/>
    <w:rsid w:val="00B61688"/>
    <w:rsid w:val="00B617F8"/>
    <w:rsid w:val="00B62A8D"/>
    <w:rsid w:val="00B62D52"/>
    <w:rsid w:val="00B64F00"/>
    <w:rsid w:val="00B659EF"/>
    <w:rsid w:val="00B71854"/>
    <w:rsid w:val="00B71B46"/>
    <w:rsid w:val="00B71D38"/>
    <w:rsid w:val="00B71E9B"/>
    <w:rsid w:val="00B722C4"/>
    <w:rsid w:val="00B7276F"/>
    <w:rsid w:val="00B72B18"/>
    <w:rsid w:val="00B72C8F"/>
    <w:rsid w:val="00B72D8C"/>
    <w:rsid w:val="00B73922"/>
    <w:rsid w:val="00B73C54"/>
    <w:rsid w:val="00B74814"/>
    <w:rsid w:val="00B750BE"/>
    <w:rsid w:val="00B77211"/>
    <w:rsid w:val="00B77C96"/>
    <w:rsid w:val="00B80852"/>
    <w:rsid w:val="00B815E8"/>
    <w:rsid w:val="00B81731"/>
    <w:rsid w:val="00B81EE1"/>
    <w:rsid w:val="00B822AB"/>
    <w:rsid w:val="00B822DF"/>
    <w:rsid w:val="00B83026"/>
    <w:rsid w:val="00B83E54"/>
    <w:rsid w:val="00B84122"/>
    <w:rsid w:val="00B84477"/>
    <w:rsid w:val="00B845CB"/>
    <w:rsid w:val="00B8528C"/>
    <w:rsid w:val="00B855B9"/>
    <w:rsid w:val="00B8584A"/>
    <w:rsid w:val="00B8640E"/>
    <w:rsid w:val="00B86C70"/>
    <w:rsid w:val="00B874A9"/>
    <w:rsid w:val="00B87783"/>
    <w:rsid w:val="00B87AD0"/>
    <w:rsid w:val="00B92048"/>
    <w:rsid w:val="00B928DB"/>
    <w:rsid w:val="00B93143"/>
    <w:rsid w:val="00B93DB7"/>
    <w:rsid w:val="00B945AE"/>
    <w:rsid w:val="00B969D4"/>
    <w:rsid w:val="00B97542"/>
    <w:rsid w:val="00B97825"/>
    <w:rsid w:val="00B97ED4"/>
    <w:rsid w:val="00BA0064"/>
    <w:rsid w:val="00BA0D6D"/>
    <w:rsid w:val="00BA1AC0"/>
    <w:rsid w:val="00BA1CD6"/>
    <w:rsid w:val="00BA392C"/>
    <w:rsid w:val="00BA453E"/>
    <w:rsid w:val="00BA4E69"/>
    <w:rsid w:val="00BA5B98"/>
    <w:rsid w:val="00BA66C4"/>
    <w:rsid w:val="00BA6878"/>
    <w:rsid w:val="00BA6C5C"/>
    <w:rsid w:val="00BA791C"/>
    <w:rsid w:val="00BA7D73"/>
    <w:rsid w:val="00BB0D07"/>
    <w:rsid w:val="00BB0E46"/>
    <w:rsid w:val="00BB20C9"/>
    <w:rsid w:val="00BB3132"/>
    <w:rsid w:val="00BB315E"/>
    <w:rsid w:val="00BB35B5"/>
    <w:rsid w:val="00BB40D0"/>
    <w:rsid w:val="00BB4C8A"/>
    <w:rsid w:val="00BB5357"/>
    <w:rsid w:val="00BB6910"/>
    <w:rsid w:val="00BB72EF"/>
    <w:rsid w:val="00BB7CDE"/>
    <w:rsid w:val="00BC022F"/>
    <w:rsid w:val="00BC0F48"/>
    <w:rsid w:val="00BC1B52"/>
    <w:rsid w:val="00BC29B2"/>
    <w:rsid w:val="00BC2C7B"/>
    <w:rsid w:val="00BC3428"/>
    <w:rsid w:val="00BC4632"/>
    <w:rsid w:val="00BC5F41"/>
    <w:rsid w:val="00BC69D2"/>
    <w:rsid w:val="00BC6ED9"/>
    <w:rsid w:val="00BD0E15"/>
    <w:rsid w:val="00BD0E4C"/>
    <w:rsid w:val="00BD1009"/>
    <w:rsid w:val="00BD1641"/>
    <w:rsid w:val="00BD1B0B"/>
    <w:rsid w:val="00BD2F8F"/>
    <w:rsid w:val="00BD35B7"/>
    <w:rsid w:val="00BD3C51"/>
    <w:rsid w:val="00BD3CA2"/>
    <w:rsid w:val="00BD5E7D"/>
    <w:rsid w:val="00BD5ECB"/>
    <w:rsid w:val="00BD6397"/>
    <w:rsid w:val="00BD6939"/>
    <w:rsid w:val="00BD6F28"/>
    <w:rsid w:val="00BD7FC1"/>
    <w:rsid w:val="00BE00EF"/>
    <w:rsid w:val="00BE03BC"/>
    <w:rsid w:val="00BE116D"/>
    <w:rsid w:val="00BE250A"/>
    <w:rsid w:val="00BE4ABC"/>
    <w:rsid w:val="00BE4D04"/>
    <w:rsid w:val="00BE4DBE"/>
    <w:rsid w:val="00BE4EDC"/>
    <w:rsid w:val="00BE5FFB"/>
    <w:rsid w:val="00BE65EA"/>
    <w:rsid w:val="00BE7612"/>
    <w:rsid w:val="00BE7922"/>
    <w:rsid w:val="00BF00BE"/>
    <w:rsid w:val="00BF2C45"/>
    <w:rsid w:val="00BF4D93"/>
    <w:rsid w:val="00BF4F7D"/>
    <w:rsid w:val="00BF5756"/>
    <w:rsid w:val="00BF5E0B"/>
    <w:rsid w:val="00BF5F17"/>
    <w:rsid w:val="00BF6B66"/>
    <w:rsid w:val="00BF75E4"/>
    <w:rsid w:val="00BF79A2"/>
    <w:rsid w:val="00C00419"/>
    <w:rsid w:val="00C01072"/>
    <w:rsid w:val="00C0117F"/>
    <w:rsid w:val="00C01A92"/>
    <w:rsid w:val="00C01B12"/>
    <w:rsid w:val="00C02A83"/>
    <w:rsid w:val="00C037D8"/>
    <w:rsid w:val="00C041BA"/>
    <w:rsid w:val="00C0431E"/>
    <w:rsid w:val="00C04779"/>
    <w:rsid w:val="00C04C7C"/>
    <w:rsid w:val="00C05000"/>
    <w:rsid w:val="00C05295"/>
    <w:rsid w:val="00C05940"/>
    <w:rsid w:val="00C06051"/>
    <w:rsid w:val="00C0629A"/>
    <w:rsid w:val="00C06CD8"/>
    <w:rsid w:val="00C07053"/>
    <w:rsid w:val="00C0722E"/>
    <w:rsid w:val="00C077C1"/>
    <w:rsid w:val="00C07EB1"/>
    <w:rsid w:val="00C104A6"/>
    <w:rsid w:val="00C116A6"/>
    <w:rsid w:val="00C11CB4"/>
    <w:rsid w:val="00C11D24"/>
    <w:rsid w:val="00C12F24"/>
    <w:rsid w:val="00C1337E"/>
    <w:rsid w:val="00C13E51"/>
    <w:rsid w:val="00C15854"/>
    <w:rsid w:val="00C15902"/>
    <w:rsid w:val="00C1747A"/>
    <w:rsid w:val="00C178AB"/>
    <w:rsid w:val="00C211A1"/>
    <w:rsid w:val="00C21394"/>
    <w:rsid w:val="00C215A1"/>
    <w:rsid w:val="00C231DD"/>
    <w:rsid w:val="00C232A9"/>
    <w:rsid w:val="00C235F1"/>
    <w:rsid w:val="00C23E06"/>
    <w:rsid w:val="00C253C1"/>
    <w:rsid w:val="00C254A8"/>
    <w:rsid w:val="00C25871"/>
    <w:rsid w:val="00C25A17"/>
    <w:rsid w:val="00C25DD6"/>
    <w:rsid w:val="00C26F47"/>
    <w:rsid w:val="00C300B3"/>
    <w:rsid w:val="00C30479"/>
    <w:rsid w:val="00C31217"/>
    <w:rsid w:val="00C31347"/>
    <w:rsid w:val="00C31BF6"/>
    <w:rsid w:val="00C31EB3"/>
    <w:rsid w:val="00C32629"/>
    <w:rsid w:val="00C32938"/>
    <w:rsid w:val="00C32E97"/>
    <w:rsid w:val="00C331A2"/>
    <w:rsid w:val="00C343FA"/>
    <w:rsid w:val="00C34769"/>
    <w:rsid w:val="00C34938"/>
    <w:rsid w:val="00C35259"/>
    <w:rsid w:val="00C35FA1"/>
    <w:rsid w:val="00C3638D"/>
    <w:rsid w:val="00C3757B"/>
    <w:rsid w:val="00C37F29"/>
    <w:rsid w:val="00C37F40"/>
    <w:rsid w:val="00C41A40"/>
    <w:rsid w:val="00C41D9F"/>
    <w:rsid w:val="00C42857"/>
    <w:rsid w:val="00C42D28"/>
    <w:rsid w:val="00C42D82"/>
    <w:rsid w:val="00C4409B"/>
    <w:rsid w:val="00C44486"/>
    <w:rsid w:val="00C44B80"/>
    <w:rsid w:val="00C4654E"/>
    <w:rsid w:val="00C46A90"/>
    <w:rsid w:val="00C475FC"/>
    <w:rsid w:val="00C47774"/>
    <w:rsid w:val="00C50447"/>
    <w:rsid w:val="00C513A6"/>
    <w:rsid w:val="00C53588"/>
    <w:rsid w:val="00C542E7"/>
    <w:rsid w:val="00C55709"/>
    <w:rsid w:val="00C55A60"/>
    <w:rsid w:val="00C564B5"/>
    <w:rsid w:val="00C56B0E"/>
    <w:rsid w:val="00C56B40"/>
    <w:rsid w:val="00C57D1F"/>
    <w:rsid w:val="00C57FF5"/>
    <w:rsid w:val="00C611D5"/>
    <w:rsid w:val="00C6186F"/>
    <w:rsid w:val="00C62D4F"/>
    <w:rsid w:val="00C636D6"/>
    <w:rsid w:val="00C63D21"/>
    <w:rsid w:val="00C646F1"/>
    <w:rsid w:val="00C65507"/>
    <w:rsid w:val="00C66091"/>
    <w:rsid w:val="00C66797"/>
    <w:rsid w:val="00C6692D"/>
    <w:rsid w:val="00C66F74"/>
    <w:rsid w:val="00C67840"/>
    <w:rsid w:val="00C702CE"/>
    <w:rsid w:val="00C70ACF"/>
    <w:rsid w:val="00C71283"/>
    <w:rsid w:val="00C71D37"/>
    <w:rsid w:val="00C722BE"/>
    <w:rsid w:val="00C72C90"/>
    <w:rsid w:val="00C735C4"/>
    <w:rsid w:val="00C763A4"/>
    <w:rsid w:val="00C773C9"/>
    <w:rsid w:val="00C82498"/>
    <w:rsid w:val="00C835E2"/>
    <w:rsid w:val="00C85BB1"/>
    <w:rsid w:val="00C86E1B"/>
    <w:rsid w:val="00C87010"/>
    <w:rsid w:val="00C87860"/>
    <w:rsid w:val="00C9052F"/>
    <w:rsid w:val="00C90D62"/>
    <w:rsid w:val="00C90E95"/>
    <w:rsid w:val="00C90FE9"/>
    <w:rsid w:val="00C91517"/>
    <w:rsid w:val="00C92D22"/>
    <w:rsid w:val="00C93A2F"/>
    <w:rsid w:val="00C9591F"/>
    <w:rsid w:val="00C96C7A"/>
    <w:rsid w:val="00C9761A"/>
    <w:rsid w:val="00CA1523"/>
    <w:rsid w:val="00CA1A36"/>
    <w:rsid w:val="00CA22CE"/>
    <w:rsid w:val="00CA2676"/>
    <w:rsid w:val="00CA3D1D"/>
    <w:rsid w:val="00CA4F06"/>
    <w:rsid w:val="00CA5106"/>
    <w:rsid w:val="00CA57F9"/>
    <w:rsid w:val="00CA7E2A"/>
    <w:rsid w:val="00CB3216"/>
    <w:rsid w:val="00CB47DE"/>
    <w:rsid w:val="00CB7186"/>
    <w:rsid w:val="00CB71CC"/>
    <w:rsid w:val="00CB7521"/>
    <w:rsid w:val="00CB777A"/>
    <w:rsid w:val="00CC1B1B"/>
    <w:rsid w:val="00CC1F9E"/>
    <w:rsid w:val="00CC27BB"/>
    <w:rsid w:val="00CC2DBF"/>
    <w:rsid w:val="00CC4199"/>
    <w:rsid w:val="00CC546A"/>
    <w:rsid w:val="00CC5CFE"/>
    <w:rsid w:val="00CC6706"/>
    <w:rsid w:val="00CC6767"/>
    <w:rsid w:val="00CC70EA"/>
    <w:rsid w:val="00CC72C1"/>
    <w:rsid w:val="00CC7699"/>
    <w:rsid w:val="00CC7A8A"/>
    <w:rsid w:val="00CD0062"/>
    <w:rsid w:val="00CD02E4"/>
    <w:rsid w:val="00CD0872"/>
    <w:rsid w:val="00CD109A"/>
    <w:rsid w:val="00CD14E9"/>
    <w:rsid w:val="00CD1E32"/>
    <w:rsid w:val="00CD34A9"/>
    <w:rsid w:val="00CD34F3"/>
    <w:rsid w:val="00CD36B3"/>
    <w:rsid w:val="00CD3811"/>
    <w:rsid w:val="00CD39B5"/>
    <w:rsid w:val="00CD43B9"/>
    <w:rsid w:val="00CD601D"/>
    <w:rsid w:val="00CD67AF"/>
    <w:rsid w:val="00CD70B4"/>
    <w:rsid w:val="00CE0892"/>
    <w:rsid w:val="00CE0AE2"/>
    <w:rsid w:val="00CE18BC"/>
    <w:rsid w:val="00CE2674"/>
    <w:rsid w:val="00CE2F06"/>
    <w:rsid w:val="00CE37D6"/>
    <w:rsid w:val="00CE3CFB"/>
    <w:rsid w:val="00CE5F58"/>
    <w:rsid w:val="00CE60AB"/>
    <w:rsid w:val="00CE630D"/>
    <w:rsid w:val="00CE6ECC"/>
    <w:rsid w:val="00CE70FB"/>
    <w:rsid w:val="00CE71E0"/>
    <w:rsid w:val="00CF080A"/>
    <w:rsid w:val="00CF0BF3"/>
    <w:rsid w:val="00CF1B64"/>
    <w:rsid w:val="00CF1E95"/>
    <w:rsid w:val="00CF3731"/>
    <w:rsid w:val="00CF4F49"/>
    <w:rsid w:val="00CF5F6F"/>
    <w:rsid w:val="00CF62B1"/>
    <w:rsid w:val="00CF7F8B"/>
    <w:rsid w:val="00D00782"/>
    <w:rsid w:val="00D0082E"/>
    <w:rsid w:val="00D023FB"/>
    <w:rsid w:val="00D025CD"/>
    <w:rsid w:val="00D02E11"/>
    <w:rsid w:val="00D03950"/>
    <w:rsid w:val="00D03953"/>
    <w:rsid w:val="00D039D0"/>
    <w:rsid w:val="00D03F0C"/>
    <w:rsid w:val="00D0444F"/>
    <w:rsid w:val="00D0448C"/>
    <w:rsid w:val="00D0459D"/>
    <w:rsid w:val="00D048CC"/>
    <w:rsid w:val="00D04A2B"/>
    <w:rsid w:val="00D07210"/>
    <w:rsid w:val="00D1002E"/>
    <w:rsid w:val="00D103B2"/>
    <w:rsid w:val="00D109BE"/>
    <w:rsid w:val="00D111B3"/>
    <w:rsid w:val="00D125B6"/>
    <w:rsid w:val="00D12967"/>
    <w:rsid w:val="00D13A67"/>
    <w:rsid w:val="00D14609"/>
    <w:rsid w:val="00D15236"/>
    <w:rsid w:val="00D15F43"/>
    <w:rsid w:val="00D162BB"/>
    <w:rsid w:val="00D16B2B"/>
    <w:rsid w:val="00D174CB"/>
    <w:rsid w:val="00D177FF"/>
    <w:rsid w:val="00D17CB5"/>
    <w:rsid w:val="00D20053"/>
    <w:rsid w:val="00D2031F"/>
    <w:rsid w:val="00D219F1"/>
    <w:rsid w:val="00D23629"/>
    <w:rsid w:val="00D238E9"/>
    <w:rsid w:val="00D2427F"/>
    <w:rsid w:val="00D24FDB"/>
    <w:rsid w:val="00D25A00"/>
    <w:rsid w:val="00D25F44"/>
    <w:rsid w:val="00D26584"/>
    <w:rsid w:val="00D277DE"/>
    <w:rsid w:val="00D27D3B"/>
    <w:rsid w:val="00D30672"/>
    <w:rsid w:val="00D30AD7"/>
    <w:rsid w:val="00D30C42"/>
    <w:rsid w:val="00D32B05"/>
    <w:rsid w:val="00D32CE6"/>
    <w:rsid w:val="00D3318A"/>
    <w:rsid w:val="00D332C3"/>
    <w:rsid w:val="00D33311"/>
    <w:rsid w:val="00D33855"/>
    <w:rsid w:val="00D33F39"/>
    <w:rsid w:val="00D344A7"/>
    <w:rsid w:val="00D34875"/>
    <w:rsid w:val="00D34E4A"/>
    <w:rsid w:val="00D351EA"/>
    <w:rsid w:val="00D35675"/>
    <w:rsid w:val="00D35E1A"/>
    <w:rsid w:val="00D362BA"/>
    <w:rsid w:val="00D363EF"/>
    <w:rsid w:val="00D368BB"/>
    <w:rsid w:val="00D36DEF"/>
    <w:rsid w:val="00D375F3"/>
    <w:rsid w:val="00D37642"/>
    <w:rsid w:val="00D40574"/>
    <w:rsid w:val="00D41208"/>
    <w:rsid w:val="00D417C6"/>
    <w:rsid w:val="00D42BDA"/>
    <w:rsid w:val="00D42DE4"/>
    <w:rsid w:val="00D430EE"/>
    <w:rsid w:val="00D4334E"/>
    <w:rsid w:val="00D43839"/>
    <w:rsid w:val="00D4417C"/>
    <w:rsid w:val="00D44B74"/>
    <w:rsid w:val="00D453C1"/>
    <w:rsid w:val="00D45B07"/>
    <w:rsid w:val="00D45BB3"/>
    <w:rsid w:val="00D46ACE"/>
    <w:rsid w:val="00D479C3"/>
    <w:rsid w:val="00D52EA5"/>
    <w:rsid w:val="00D53A3A"/>
    <w:rsid w:val="00D53BFA"/>
    <w:rsid w:val="00D57625"/>
    <w:rsid w:val="00D57F55"/>
    <w:rsid w:val="00D6050F"/>
    <w:rsid w:val="00D6156A"/>
    <w:rsid w:val="00D61831"/>
    <w:rsid w:val="00D62D22"/>
    <w:rsid w:val="00D63184"/>
    <w:rsid w:val="00D648F0"/>
    <w:rsid w:val="00D65BC8"/>
    <w:rsid w:val="00D65E0C"/>
    <w:rsid w:val="00D6697D"/>
    <w:rsid w:val="00D66F8E"/>
    <w:rsid w:val="00D67DA2"/>
    <w:rsid w:val="00D7002F"/>
    <w:rsid w:val="00D715E4"/>
    <w:rsid w:val="00D71B83"/>
    <w:rsid w:val="00D71DD1"/>
    <w:rsid w:val="00D72587"/>
    <w:rsid w:val="00D72B58"/>
    <w:rsid w:val="00D72BE3"/>
    <w:rsid w:val="00D72EFD"/>
    <w:rsid w:val="00D7397D"/>
    <w:rsid w:val="00D73E99"/>
    <w:rsid w:val="00D74FBA"/>
    <w:rsid w:val="00D7589D"/>
    <w:rsid w:val="00D75977"/>
    <w:rsid w:val="00D76129"/>
    <w:rsid w:val="00D762C8"/>
    <w:rsid w:val="00D763C8"/>
    <w:rsid w:val="00D76F2F"/>
    <w:rsid w:val="00D76F94"/>
    <w:rsid w:val="00D77DEC"/>
    <w:rsid w:val="00D804AB"/>
    <w:rsid w:val="00D814BB"/>
    <w:rsid w:val="00D81693"/>
    <w:rsid w:val="00D83206"/>
    <w:rsid w:val="00D832F5"/>
    <w:rsid w:val="00D84403"/>
    <w:rsid w:val="00D848E2"/>
    <w:rsid w:val="00D8525C"/>
    <w:rsid w:val="00D85A2C"/>
    <w:rsid w:val="00D85E90"/>
    <w:rsid w:val="00D8669D"/>
    <w:rsid w:val="00D86A79"/>
    <w:rsid w:val="00D86DDA"/>
    <w:rsid w:val="00D90B90"/>
    <w:rsid w:val="00D90CAF"/>
    <w:rsid w:val="00D912B2"/>
    <w:rsid w:val="00D91385"/>
    <w:rsid w:val="00D91DFB"/>
    <w:rsid w:val="00D92361"/>
    <w:rsid w:val="00D930CE"/>
    <w:rsid w:val="00D9326E"/>
    <w:rsid w:val="00D93304"/>
    <w:rsid w:val="00D9340F"/>
    <w:rsid w:val="00D93C32"/>
    <w:rsid w:val="00D94427"/>
    <w:rsid w:val="00D94CB8"/>
    <w:rsid w:val="00D951BE"/>
    <w:rsid w:val="00D95485"/>
    <w:rsid w:val="00D956A7"/>
    <w:rsid w:val="00D958E2"/>
    <w:rsid w:val="00D95A39"/>
    <w:rsid w:val="00D96B9B"/>
    <w:rsid w:val="00D96FC5"/>
    <w:rsid w:val="00D97615"/>
    <w:rsid w:val="00D97F0F"/>
    <w:rsid w:val="00DA048B"/>
    <w:rsid w:val="00DA1DC2"/>
    <w:rsid w:val="00DA1FBE"/>
    <w:rsid w:val="00DA244A"/>
    <w:rsid w:val="00DA2A78"/>
    <w:rsid w:val="00DA538E"/>
    <w:rsid w:val="00DA5C94"/>
    <w:rsid w:val="00DA69A2"/>
    <w:rsid w:val="00DA7480"/>
    <w:rsid w:val="00DA7501"/>
    <w:rsid w:val="00DB03D3"/>
    <w:rsid w:val="00DB0D6A"/>
    <w:rsid w:val="00DB12BC"/>
    <w:rsid w:val="00DB28CF"/>
    <w:rsid w:val="00DB2C0F"/>
    <w:rsid w:val="00DB5071"/>
    <w:rsid w:val="00DB5958"/>
    <w:rsid w:val="00DB7189"/>
    <w:rsid w:val="00DB7249"/>
    <w:rsid w:val="00DB7358"/>
    <w:rsid w:val="00DB7FBE"/>
    <w:rsid w:val="00DC0C34"/>
    <w:rsid w:val="00DC175D"/>
    <w:rsid w:val="00DC2863"/>
    <w:rsid w:val="00DC31FC"/>
    <w:rsid w:val="00DC38AE"/>
    <w:rsid w:val="00DC63C7"/>
    <w:rsid w:val="00DC6546"/>
    <w:rsid w:val="00DC69FF"/>
    <w:rsid w:val="00DC7442"/>
    <w:rsid w:val="00DC7D04"/>
    <w:rsid w:val="00DD0E20"/>
    <w:rsid w:val="00DD2F34"/>
    <w:rsid w:val="00DD3381"/>
    <w:rsid w:val="00DD369D"/>
    <w:rsid w:val="00DD43A2"/>
    <w:rsid w:val="00DD452E"/>
    <w:rsid w:val="00DD5A13"/>
    <w:rsid w:val="00DD605A"/>
    <w:rsid w:val="00DD64FD"/>
    <w:rsid w:val="00DD651E"/>
    <w:rsid w:val="00DD738B"/>
    <w:rsid w:val="00DD73F1"/>
    <w:rsid w:val="00DD782D"/>
    <w:rsid w:val="00DE0058"/>
    <w:rsid w:val="00DE0458"/>
    <w:rsid w:val="00DE0951"/>
    <w:rsid w:val="00DE1263"/>
    <w:rsid w:val="00DE1995"/>
    <w:rsid w:val="00DE1CB7"/>
    <w:rsid w:val="00DE1D4D"/>
    <w:rsid w:val="00DE2467"/>
    <w:rsid w:val="00DE2F06"/>
    <w:rsid w:val="00DE2F29"/>
    <w:rsid w:val="00DE32BA"/>
    <w:rsid w:val="00DE38D3"/>
    <w:rsid w:val="00DE396B"/>
    <w:rsid w:val="00DE3CED"/>
    <w:rsid w:val="00DE3F5E"/>
    <w:rsid w:val="00DE4C72"/>
    <w:rsid w:val="00DE5405"/>
    <w:rsid w:val="00DE5B79"/>
    <w:rsid w:val="00DE6292"/>
    <w:rsid w:val="00DF124F"/>
    <w:rsid w:val="00DF1B20"/>
    <w:rsid w:val="00DF1BB8"/>
    <w:rsid w:val="00DF231F"/>
    <w:rsid w:val="00DF281A"/>
    <w:rsid w:val="00DF2B44"/>
    <w:rsid w:val="00DF373C"/>
    <w:rsid w:val="00DF37F8"/>
    <w:rsid w:val="00DF3AC1"/>
    <w:rsid w:val="00DF3E1A"/>
    <w:rsid w:val="00DF3EE5"/>
    <w:rsid w:val="00DF4074"/>
    <w:rsid w:val="00DF4180"/>
    <w:rsid w:val="00DF425F"/>
    <w:rsid w:val="00DF4305"/>
    <w:rsid w:val="00DF4FE0"/>
    <w:rsid w:val="00DF71E4"/>
    <w:rsid w:val="00DF73B9"/>
    <w:rsid w:val="00DF7EDD"/>
    <w:rsid w:val="00E01000"/>
    <w:rsid w:val="00E0114A"/>
    <w:rsid w:val="00E01542"/>
    <w:rsid w:val="00E018EA"/>
    <w:rsid w:val="00E01DC5"/>
    <w:rsid w:val="00E02278"/>
    <w:rsid w:val="00E022E0"/>
    <w:rsid w:val="00E02A13"/>
    <w:rsid w:val="00E0325A"/>
    <w:rsid w:val="00E034CB"/>
    <w:rsid w:val="00E036A3"/>
    <w:rsid w:val="00E04C4D"/>
    <w:rsid w:val="00E05AC8"/>
    <w:rsid w:val="00E06B95"/>
    <w:rsid w:val="00E07475"/>
    <w:rsid w:val="00E107CB"/>
    <w:rsid w:val="00E10FB4"/>
    <w:rsid w:val="00E11C30"/>
    <w:rsid w:val="00E12918"/>
    <w:rsid w:val="00E12E24"/>
    <w:rsid w:val="00E13652"/>
    <w:rsid w:val="00E14F1B"/>
    <w:rsid w:val="00E1559D"/>
    <w:rsid w:val="00E15E68"/>
    <w:rsid w:val="00E16E0F"/>
    <w:rsid w:val="00E17832"/>
    <w:rsid w:val="00E2228C"/>
    <w:rsid w:val="00E23650"/>
    <w:rsid w:val="00E2381A"/>
    <w:rsid w:val="00E23D23"/>
    <w:rsid w:val="00E24215"/>
    <w:rsid w:val="00E24594"/>
    <w:rsid w:val="00E24B4F"/>
    <w:rsid w:val="00E250FE"/>
    <w:rsid w:val="00E257B1"/>
    <w:rsid w:val="00E25A97"/>
    <w:rsid w:val="00E25EAD"/>
    <w:rsid w:val="00E27581"/>
    <w:rsid w:val="00E30722"/>
    <w:rsid w:val="00E30D9E"/>
    <w:rsid w:val="00E32183"/>
    <w:rsid w:val="00E324D9"/>
    <w:rsid w:val="00E32AD4"/>
    <w:rsid w:val="00E337A5"/>
    <w:rsid w:val="00E35F74"/>
    <w:rsid w:val="00E404EF"/>
    <w:rsid w:val="00E41C82"/>
    <w:rsid w:val="00E421DA"/>
    <w:rsid w:val="00E42915"/>
    <w:rsid w:val="00E42969"/>
    <w:rsid w:val="00E435A5"/>
    <w:rsid w:val="00E435DB"/>
    <w:rsid w:val="00E4389B"/>
    <w:rsid w:val="00E44358"/>
    <w:rsid w:val="00E4496A"/>
    <w:rsid w:val="00E44D6D"/>
    <w:rsid w:val="00E466A8"/>
    <w:rsid w:val="00E47585"/>
    <w:rsid w:val="00E512B3"/>
    <w:rsid w:val="00E51D27"/>
    <w:rsid w:val="00E522E3"/>
    <w:rsid w:val="00E52A08"/>
    <w:rsid w:val="00E52E3A"/>
    <w:rsid w:val="00E53469"/>
    <w:rsid w:val="00E535C6"/>
    <w:rsid w:val="00E53FBF"/>
    <w:rsid w:val="00E5427B"/>
    <w:rsid w:val="00E5466D"/>
    <w:rsid w:val="00E554BF"/>
    <w:rsid w:val="00E556C8"/>
    <w:rsid w:val="00E55B91"/>
    <w:rsid w:val="00E56A00"/>
    <w:rsid w:val="00E56B5B"/>
    <w:rsid w:val="00E56B7C"/>
    <w:rsid w:val="00E5723F"/>
    <w:rsid w:val="00E60529"/>
    <w:rsid w:val="00E611BE"/>
    <w:rsid w:val="00E613E7"/>
    <w:rsid w:val="00E622A0"/>
    <w:rsid w:val="00E625AA"/>
    <w:rsid w:val="00E626BF"/>
    <w:rsid w:val="00E638CB"/>
    <w:rsid w:val="00E63983"/>
    <w:rsid w:val="00E63B4D"/>
    <w:rsid w:val="00E64AB1"/>
    <w:rsid w:val="00E65833"/>
    <w:rsid w:val="00E665AD"/>
    <w:rsid w:val="00E66A6D"/>
    <w:rsid w:val="00E6735D"/>
    <w:rsid w:val="00E67822"/>
    <w:rsid w:val="00E678D6"/>
    <w:rsid w:val="00E67DBF"/>
    <w:rsid w:val="00E70308"/>
    <w:rsid w:val="00E704B9"/>
    <w:rsid w:val="00E7145F"/>
    <w:rsid w:val="00E71574"/>
    <w:rsid w:val="00E72B7E"/>
    <w:rsid w:val="00E732CF"/>
    <w:rsid w:val="00E73816"/>
    <w:rsid w:val="00E73D69"/>
    <w:rsid w:val="00E73E4C"/>
    <w:rsid w:val="00E74447"/>
    <w:rsid w:val="00E74BD2"/>
    <w:rsid w:val="00E75E35"/>
    <w:rsid w:val="00E76074"/>
    <w:rsid w:val="00E76602"/>
    <w:rsid w:val="00E76727"/>
    <w:rsid w:val="00E76F2D"/>
    <w:rsid w:val="00E81AD9"/>
    <w:rsid w:val="00E82772"/>
    <w:rsid w:val="00E82ABC"/>
    <w:rsid w:val="00E831E2"/>
    <w:rsid w:val="00E84292"/>
    <w:rsid w:val="00E86CD7"/>
    <w:rsid w:val="00E870D1"/>
    <w:rsid w:val="00E873ED"/>
    <w:rsid w:val="00E87BF7"/>
    <w:rsid w:val="00E87CDF"/>
    <w:rsid w:val="00E90FEB"/>
    <w:rsid w:val="00E914FD"/>
    <w:rsid w:val="00E924BF"/>
    <w:rsid w:val="00E92C66"/>
    <w:rsid w:val="00E93CBE"/>
    <w:rsid w:val="00E944C1"/>
    <w:rsid w:val="00E95608"/>
    <w:rsid w:val="00E95B96"/>
    <w:rsid w:val="00E96041"/>
    <w:rsid w:val="00E96543"/>
    <w:rsid w:val="00E967B6"/>
    <w:rsid w:val="00E972AA"/>
    <w:rsid w:val="00E9778D"/>
    <w:rsid w:val="00E97EB2"/>
    <w:rsid w:val="00EA11DB"/>
    <w:rsid w:val="00EA1CE1"/>
    <w:rsid w:val="00EA22F5"/>
    <w:rsid w:val="00EA2EDE"/>
    <w:rsid w:val="00EA35CE"/>
    <w:rsid w:val="00EA365A"/>
    <w:rsid w:val="00EA3DBF"/>
    <w:rsid w:val="00EA4405"/>
    <w:rsid w:val="00EA4998"/>
    <w:rsid w:val="00EA7324"/>
    <w:rsid w:val="00EA7455"/>
    <w:rsid w:val="00EB2A3B"/>
    <w:rsid w:val="00EB3C06"/>
    <w:rsid w:val="00EB3CA1"/>
    <w:rsid w:val="00EB49A1"/>
    <w:rsid w:val="00EB5466"/>
    <w:rsid w:val="00EB6B47"/>
    <w:rsid w:val="00EB771A"/>
    <w:rsid w:val="00EB7DB1"/>
    <w:rsid w:val="00EC000A"/>
    <w:rsid w:val="00EC0160"/>
    <w:rsid w:val="00EC0F62"/>
    <w:rsid w:val="00EC172A"/>
    <w:rsid w:val="00EC2D47"/>
    <w:rsid w:val="00EC38DE"/>
    <w:rsid w:val="00EC46C4"/>
    <w:rsid w:val="00EC4FF6"/>
    <w:rsid w:val="00EC50B4"/>
    <w:rsid w:val="00EC5830"/>
    <w:rsid w:val="00EC5E87"/>
    <w:rsid w:val="00EC6309"/>
    <w:rsid w:val="00EC67B0"/>
    <w:rsid w:val="00EC7516"/>
    <w:rsid w:val="00EC7C93"/>
    <w:rsid w:val="00EC7F81"/>
    <w:rsid w:val="00ED113A"/>
    <w:rsid w:val="00ED1A4B"/>
    <w:rsid w:val="00ED207C"/>
    <w:rsid w:val="00ED2183"/>
    <w:rsid w:val="00ED2378"/>
    <w:rsid w:val="00ED4919"/>
    <w:rsid w:val="00ED658B"/>
    <w:rsid w:val="00ED728B"/>
    <w:rsid w:val="00ED73B8"/>
    <w:rsid w:val="00ED7F72"/>
    <w:rsid w:val="00EE0375"/>
    <w:rsid w:val="00EE0A74"/>
    <w:rsid w:val="00EE0CC7"/>
    <w:rsid w:val="00EE1774"/>
    <w:rsid w:val="00EE42A6"/>
    <w:rsid w:val="00EE48E1"/>
    <w:rsid w:val="00EE4909"/>
    <w:rsid w:val="00EE4B68"/>
    <w:rsid w:val="00EE4C02"/>
    <w:rsid w:val="00EE6D2D"/>
    <w:rsid w:val="00EE73A0"/>
    <w:rsid w:val="00EF03EA"/>
    <w:rsid w:val="00EF094D"/>
    <w:rsid w:val="00EF1BC0"/>
    <w:rsid w:val="00EF1C52"/>
    <w:rsid w:val="00EF1E0C"/>
    <w:rsid w:val="00EF1F19"/>
    <w:rsid w:val="00EF2C1A"/>
    <w:rsid w:val="00EF3D82"/>
    <w:rsid w:val="00EF40CE"/>
    <w:rsid w:val="00EF6897"/>
    <w:rsid w:val="00EF6E9F"/>
    <w:rsid w:val="00F00827"/>
    <w:rsid w:val="00F019D8"/>
    <w:rsid w:val="00F020B8"/>
    <w:rsid w:val="00F025AF"/>
    <w:rsid w:val="00F02E74"/>
    <w:rsid w:val="00F0357D"/>
    <w:rsid w:val="00F0379B"/>
    <w:rsid w:val="00F0486E"/>
    <w:rsid w:val="00F04B9C"/>
    <w:rsid w:val="00F04CEB"/>
    <w:rsid w:val="00F0594F"/>
    <w:rsid w:val="00F062EE"/>
    <w:rsid w:val="00F06487"/>
    <w:rsid w:val="00F07884"/>
    <w:rsid w:val="00F07DE3"/>
    <w:rsid w:val="00F07FB0"/>
    <w:rsid w:val="00F1218F"/>
    <w:rsid w:val="00F1260E"/>
    <w:rsid w:val="00F12B0E"/>
    <w:rsid w:val="00F12E9E"/>
    <w:rsid w:val="00F1362B"/>
    <w:rsid w:val="00F13942"/>
    <w:rsid w:val="00F139E8"/>
    <w:rsid w:val="00F13AAF"/>
    <w:rsid w:val="00F14B62"/>
    <w:rsid w:val="00F1506C"/>
    <w:rsid w:val="00F15FA3"/>
    <w:rsid w:val="00F17889"/>
    <w:rsid w:val="00F207F6"/>
    <w:rsid w:val="00F20EF2"/>
    <w:rsid w:val="00F2125E"/>
    <w:rsid w:val="00F21442"/>
    <w:rsid w:val="00F21BEC"/>
    <w:rsid w:val="00F21C00"/>
    <w:rsid w:val="00F237DE"/>
    <w:rsid w:val="00F23EAE"/>
    <w:rsid w:val="00F24497"/>
    <w:rsid w:val="00F24B9F"/>
    <w:rsid w:val="00F24F32"/>
    <w:rsid w:val="00F25BCB"/>
    <w:rsid w:val="00F261FA"/>
    <w:rsid w:val="00F27905"/>
    <w:rsid w:val="00F27981"/>
    <w:rsid w:val="00F30134"/>
    <w:rsid w:val="00F30DF1"/>
    <w:rsid w:val="00F31696"/>
    <w:rsid w:val="00F31925"/>
    <w:rsid w:val="00F330C7"/>
    <w:rsid w:val="00F3368D"/>
    <w:rsid w:val="00F3370C"/>
    <w:rsid w:val="00F33767"/>
    <w:rsid w:val="00F34304"/>
    <w:rsid w:val="00F3433A"/>
    <w:rsid w:val="00F359A7"/>
    <w:rsid w:val="00F35DBA"/>
    <w:rsid w:val="00F36677"/>
    <w:rsid w:val="00F366CD"/>
    <w:rsid w:val="00F3692F"/>
    <w:rsid w:val="00F36AD0"/>
    <w:rsid w:val="00F37A15"/>
    <w:rsid w:val="00F37BCC"/>
    <w:rsid w:val="00F37C47"/>
    <w:rsid w:val="00F37EA8"/>
    <w:rsid w:val="00F41132"/>
    <w:rsid w:val="00F41C0B"/>
    <w:rsid w:val="00F42771"/>
    <w:rsid w:val="00F435DA"/>
    <w:rsid w:val="00F4407F"/>
    <w:rsid w:val="00F442CE"/>
    <w:rsid w:val="00F45725"/>
    <w:rsid w:val="00F45FB0"/>
    <w:rsid w:val="00F463E8"/>
    <w:rsid w:val="00F474DF"/>
    <w:rsid w:val="00F476E7"/>
    <w:rsid w:val="00F50067"/>
    <w:rsid w:val="00F506AD"/>
    <w:rsid w:val="00F50AB4"/>
    <w:rsid w:val="00F51731"/>
    <w:rsid w:val="00F521E5"/>
    <w:rsid w:val="00F54446"/>
    <w:rsid w:val="00F55332"/>
    <w:rsid w:val="00F55872"/>
    <w:rsid w:val="00F55DCB"/>
    <w:rsid w:val="00F565CD"/>
    <w:rsid w:val="00F56AE9"/>
    <w:rsid w:val="00F571BD"/>
    <w:rsid w:val="00F573DF"/>
    <w:rsid w:val="00F57C71"/>
    <w:rsid w:val="00F60D6A"/>
    <w:rsid w:val="00F611A8"/>
    <w:rsid w:val="00F6130C"/>
    <w:rsid w:val="00F61606"/>
    <w:rsid w:val="00F6243B"/>
    <w:rsid w:val="00F63491"/>
    <w:rsid w:val="00F640CE"/>
    <w:rsid w:val="00F657DB"/>
    <w:rsid w:val="00F659EE"/>
    <w:rsid w:val="00F65FD3"/>
    <w:rsid w:val="00F66831"/>
    <w:rsid w:val="00F66CB9"/>
    <w:rsid w:val="00F66E68"/>
    <w:rsid w:val="00F66FB3"/>
    <w:rsid w:val="00F70B02"/>
    <w:rsid w:val="00F70C15"/>
    <w:rsid w:val="00F71194"/>
    <w:rsid w:val="00F72214"/>
    <w:rsid w:val="00F72EEE"/>
    <w:rsid w:val="00F73A1A"/>
    <w:rsid w:val="00F74336"/>
    <w:rsid w:val="00F74A0F"/>
    <w:rsid w:val="00F7547A"/>
    <w:rsid w:val="00F75F99"/>
    <w:rsid w:val="00F7680C"/>
    <w:rsid w:val="00F76CCB"/>
    <w:rsid w:val="00F76E1F"/>
    <w:rsid w:val="00F77401"/>
    <w:rsid w:val="00F77A04"/>
    <w:rsid w:val="00F8076A"/>
    <w:rsid w:val="00F80827"/>
    <w:rsid w:val="00F80C1F"/>
    <w:rsid w:val="00F81828"/>
    <w:rsid w:val="00F81879"/>
    <w:rsid w:val="00F82DC7"/>
    <w:rsid w:val="00F844E0"/>
    <w:rsid w:val="00F855EE"/>
    <w:rsid w:val="00F85BCF"/>
    <w:rsid w:val="00F864CA"/>
    <w:rsid w:val="00F86755"/>
    <w:rsid w:val="00F872E6"/>
    <w:rsid w:val="00F877B4"/>
    <w:rsid w:val="00F90C50"/>
    <w:rsid w:val="00F90E9E"/>
    <w:rsid w:val="00F91EC9"/>
    <w:rsid w:val="00F924F2"/>
    <w:rsid w:val="00F92755"/>
    <w:rsid w:val="00F9293C"/>
    <w:rsid w:val="00F93539"/>
    <w:rsid w:val="00F94039"/>
    <w:rsid w:val="00F945CF"/>
    <w:rsid w:val="00F945FD"/>
    <w:rsid w:val="00F94882"/>
    <w:rsid w:val="00F94AEF"/>
    <w:rsid w:val="00F94F9E"/>
    <w:rsid w:val="00F95EA8"/>
    <w:rsid w:val="00F96F71"/>
    <w:rsid w:val="00F971E4"/>
    <w:rsid w:val="00F97DC1"/>
    <w:rsid w:val="00FA100C"/>
    <w:rsid w:val="00FA1462"/>
    <w:rsid w:val="00FA23BB"/>
    <w:rsid w:val="00FA2526"/>
    <w:rsid w:val="00FA259E"/>
    <w:rsid w:val="00FA342B"/>
    <w:rsid w:val="00FA3CD7"/>
    <w:rsid w:val="00FA3FF8"/>
    <w:rsid w:val="00FA4459"/>
    <w:rsid w:val="00FA5588"/>
    <w:rsid w:val="00FA5666"/>
    <w:rsid w:val="00FA5B0E"/>
    <w:rsid w:val="00FA5B42"/>
    <w:rsid w:val="00FA73F8"/>
    <w:rsid w:val="00FA76A7"/>
    <w:rsid w:val="00FA7BF9"/>
    <w:rsid w:val="00FA7FF1"/>
    <w:rsid w:val="00FB075D"/>
    <w:rsid w:val="00FB0E0C"/>
    <w:rsid w:val="00FB10D8"/>
    <w:rsid w:val="00FB1405"/>
    <w:rsid w:val="00FB1D53"/>
    <w:rsid w:val="00FB2484"/>
    <w:rsid w:val="00FB29A3"/>
    <w:rsid w:val="00FB3003"/>
    <w:rsid w:val="00FB319B"/>
    <w:rsid w:val="00FB3A82"/>
    <w:rsid w:val="00FB3B1D"/>
    <w:rsid w:val="00FB45FB"/>
    <w:rsid w:val="00FB56DA"/>
    <w:rsid w:val="00FB79F7"/>
    <w:rsid w:val="00FB7E24"/>
    <w:rsid w:val="00FB7F91"/>
    <w:rsid w:val="00FC0230"/>
    <w:rsid w:val="00FC0689"/>
    <w:rsid w:val="00FC1107"/>
    <w:rsid w:val="00FC13A6"/>
    <w:rsid w:val="00FC16F6"/>
    <w:rsid w:val="00FC2E00"/>
    <w:rsid w:val="00FC3E17"/>
    <w:rsid w:val="00FC3E34"/>
    <w:rsid w:val="00FC3E3C"/>
    <w:rsid w:val="00FC4835"/>
    <w:rsid w:val="00FC49FF"/>
    <w:rsid w:val="00FC4ED8"/>
    <w:rsid w:val="00FC5715"/>
    <w:rsid w:val="00FC5D7D"/>
    <w:rsid w:val="00FC678D"/>
    <w:rsid w:val="00FD07D7"/>
    <w:rsid w:val="00FD0B20"/>
    <w:rsid w:val="00FD0CBF"/>
    <w:rsid w:val="00FD0F58"/>
    <w:rsid w:val="00FD1744"/>
    <w:rsid w:val="00FD181B"/>
    <w:rsid w:val="00FD19BD"/>
    <w:rsid w:val="00FD2D16"/>
    <w:rsid w:val="00FD31DA"/>
    <w:rsid w:val="00FD3753"/>
    <w:rsid w:val="00FD44EA"/>
    <w:rsid w:val="00FD4C93"/>
    <w:rsid w:val="00FD50F4"/>
    <w:rsid w:val="00FD517A"/>
    <w:rsid w:val="00FD5437"/>
    <w:rsid w:val="00FD58D6"/>
    <w:rsid w:val="00FD5929"/>
    <w:rsid w:val="00FD68D1"/>
    <w:rsid w:val="00FD6C23"/>
    <w:rsid w:val="00FD6F5C"/>
    <w:rsid w:val="00FD7088"/>
    <w:rsid w:val="00FE025B"/>
    <w:rsid w:val="00FE0973"/>
    <w:rsid w:val="00FE0C6D"/>
    <w:rsid w:val="00FE0FD7"/>
    <w:rsid w:val="00FE16B4"/>
    <w:rsid w:val="00FE1C6F"/>
    <w:rsid w:val="00FE1E62"/>
    <w:rsid w:val="00FE2B97"/>
    <w:rsid w:val="00FE2EA9"/>
    <w:rsid w:val="00FE3124"/>
    <w:rsid w:val="00FE40CE"/>
    <w:rsid w:val="00FE4C05"/>
    <w:rsid w:val="00FE4EC6"/>
    <w:rsid w:val="00FE6408"/>
    <w:rsid w:val="00FE6AF8"/>
    <w:rsid w:val="00FE7027"/>
    <w:rsid w:val="00FE7055"/>
    <w:rsid w:val="00FF086B"/>
    <w:rsid w:val="00FF127A"/>
    <w:rsid w:val="00FF37BF"/>
    <w:rsid w:val="00FF391D"/>
    <w:rsid w:val="00FF45A4"/>
    <w:rsid w:val="00FF45F0"/>
    <w:rsid w:val="00FF4B91"/>
    <w:rsid w:val="00FF50AA"/>
    <w:rsid w:val="00FF5818"/>
    <w:rsid w:val="00FF5E49"/>
    <w:rsid w:val="00FF688B"/>
    <w:rsid w:val="00FF68C9"/>
    <w:rsid w:val="00FF76A9"/>
    <w:rsid w:val="00FF7D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5D4C75"/>
  <w15:docId w15:val="{B6B772A7-27CB-46DC-950E-C9719734D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4684"/>
  </w:style>
  <w:style w:type="paragraph" w:styleId="Heading1">
    <w:name w:val="heading 1"/>
    <w:basedOn w:val="Normal"/>
    <w:link w:val="Heading1Char"/>
    <w:uiPriority w:val="9"/>
    <w:qFormat/>
    <w:rsid w:val="00C0107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ko-K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59E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497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728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557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5E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5E32"/>
  </w:style>
  <w:style w:type="paragraph" w:styleId="Footer">
    <w:name w:val="footer"/>
    <w:basedOn w:val="Normal"/>
    <w:link w:val="FooterChar"/>
    <w:uiPriority w:val="99"/>
    <w:unhideWhenUsed/>
    <w:rsid w:val="003F5E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5E32"/>
  </w:style>
  <w:style w:type="paragraph" w:styleId="ListParagraph">
    <w:name w:val="List Paragraph"/>
    <w:basedOn w:val="Normal"/>
    <w:uiPriority w:val="34"/>
    <w:qFormat/>
    <w:rsid w:val="00E6735D"/>
    <w:pPr>
      <w:ind w:left="720"/>
      <w:contextualSpacing/>
    </w:pPr>
  </w:style>
  <w:style w:type="paragraph" w:styleId="BodyText3">
    <w:name w:val="Body Text 3"/>
    <w:basedOn w:val="Normal"/>
    <w:link w:val="BodyText3Char"/>
    <w:rsid w:val="00CF4F49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F4F49"/>
    <w:rPr>
      <w:rFonts w:ascii="Times New Roman" w:eastAsia="Times New Roman" w:hAnsi="Times New Roman" w:cs="Times New Roman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F57C71"/>
  </w:style>
  <w:style w:type="character" w:customStyle="1" w:styleId="fontstyle01">
    <w:name w:val="fontstyle01"/>
    <w:basedOn w:val="DefaultParagraphFont"/>
    <w:rsid w:val="002A578C"/>
    <w:rPr>
      <w:rFonts w:ascii="Utopia-Regular" w:hAnsi="Utopia-Regular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01072"/>
    <w:rPr>
      <w:rFonts w:ascii="Times New Roman" w:eastAsia="Times New Roman" w:hAnsi="Times New Roman" w:cs="Times New Roman"/>
      <w:b/>
      <w:bCs/>
      <w:kern w:val="36"/>
      <w:sz w:val="48"/>
      <w:szCs w:val="48"/>
      <w:lang w:eastAsia="ko-KR"/>
    </w:rPr>
  </w:style>
  <w:style w:type="paragraph" w:styleId="NoSpacing">
    <w:name w:val="No Spacing"/>
    <w:link w:val="NoSpacingChar"/>
    <w:uiPriority w:val="1"/>
    <w:qFormat/>
    <w:rsid w:val="00E018EA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30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003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B35112"/>
    <w:rPr>
      <w:i/>
      <w:iCs/>
    </w:rPr>
  </w:style>
  <w:style w:type="character" w:customStyle="1" w:styleId="ref-lnk">
    <w:name w:val="ref-lnk"/>
    <w:basedOn w:val="DefaultParagraphFont"/>
    <w:rsid w:val="00990E00"/>
  </w:style>
  <w:style w:type="character" w:styleId="Hyperlink">
    <w:name w:val="Hyperlink"/>
    <w:basedOn w:val="DefaultParagraphFont"/>
    <w:uiPriority w:val="99"/>
    <w:unhideWhenUsed/>
    <w:rsid w:val="00990E00"/>
    <w:rPr>
      <w:color w:val="0000FF"/>
      <w:u w:val="single"/>
    </w:rPr>
  </w:style>
  <w:style w:type="character" w:customStyle="1" w:styleId="ref-overlay">
    <w:name w:val="ref-overlay"/>
    <w:basedOn w:val="DefaultParagraphFont"/>
    <w:rsid w:val="00990E00"/>
  </w:style>
  <w:style w:type="character" w:customStyle="1" w:styleId="hlfld-contribauthor">
    <w:name w:val="hlfld-contribauthor"/>
    <w:basedOn w:val="DefaultParagraphFont"/>
    <w:rsid w:val="00990E00"/>
  </w:style>
  <w:style w:type="character" w:customStyle="1" w:styleId="nlmgiven-names">
    <w:name w:val="nlm_given-names"/>
    <w:basedOn w:val="DefaultParagraphFont"/>
    <w:rsid w:val="00990E00"/>
  </w:style>
  <w:style w:type="character" w:customStyle="1" w:styleId="nlmyear">
    <w:name w:val="nlm_year"/>
    <w:basedOn w:val="DefaultParagraphFont"/>
    <w:rsid w:val="00990E00"/>
  </w:style>
  <w:style w:type="character" w:customStyle="1" w:styleId="nlmarticle-title">
    <w:name w:val="nlm_article-title"/>
    <w:basedOn w:val="DefaultParagraphFont"/>
    <w:rsid w:val="00990E00"/>
  </w:style>
  <w:style w:type="character" w:customStyle="1" w:styleId="nlmfpage">
    <w:name w:val="nlm_fpage"/>
    <w:basedOn w:val="DefaultParagraphFont"/>
    <w:rsid w:val="00990E00"/>
  </w:style>
  <w:style w:type="character" w:customStyle="1" w:styleId="nlmlpage">
    <w:name w:val="nlm_lpage"/>
    <w:basedOn w:val="DefaultParagraphFont"/>
    <w:rsid w:val="00990E00"/>
  </w:style>
  <w:style w:type="character" w:customStyle="1" w:styleId="nlmpub-id">
    <w:name w:val="nlm_pub-id"/>
    <w:basedOn w:val="DefaultParagraphFont"/>
    <w:rsid w:val="00990E00"/>
  </w:style>
  <w:style w:type="character" w:customStyle="1" w:styleId="ref-links">
    <w:name w:val="ref-links"/>
    <w:basedOn w:val="DefaultParagraphFont"/>
    <w:rsid w:val="00990E00"/>
  </w:style>
  <w:style w:type="character" w:customStyle="1" w:styleId="xlinks-container">
    <w:name w:val="xlinks-container"/>
    <w:basedOn w:val="DefaultParagraphFont"/>
    <w:rsid w:val="00990E00"/>
  </w:style>
  <w:style w:type="character" w:customStyle="1" w:styleId="googlescholar-container">
    <w:name w:val="googlescholar-container"/>
    <w:basedOn w:val="DefaultParagraphFont"/>
    <w:rsid w:val="00990E00"/>
  </w:style>
  <w:style w:type="table" w:styleId="TableGrid">
    <w:name w:val="Table Grid"/>
    <w:basedOn w:val="TableNormal"/>
    <w:uiPriority w:val="39"/>
    <w:rsid w:val="007239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unhideWhenUsed/>
    <w:rsid w:val="00630C0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30C07"/>
  </w:style>
  <w:style w:type="character" w:customStyle="1" w:styleId="Heading4Char">
    <w:name w:val="Heading 4 Char"/>
    <w:basedOn w:val="DefaultParagraphFont"/>
    <w:link w:val="Heading4"/>
    <w:uiPriority w:val="9"/>
    <w:rsid w:val="00ED728B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557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B659E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TableParagraph">
    <w:name w:val="Table Paragraph"/>
    <w:basedOn w:val="Normal"/>
    <w:uiPriority w:val="1"/>
    <w:qFormat/>
    <w:rsid w:val="00B659EF"/>
    <w:pPr>
      <w:widowControl w:val="0"/>
      <w:spacing w:after="0" w:line="274" w:lineRule="exact"/>
      <w:jc w:val="center"/>
    </w:pPr>
    <w:rPr>
      <w:rFonts w:ascii="Arial" w:eastAsia="Arial" w:hAnsi="Arial" w:cs="Arial"/>
    </w:rPr>
  </w:style>
  <w:style w:type="paragraph" w:styleId="NormalWeb">
    <w:name w:val="Normal (Web)"/>
    <w:basedOn w:val="Normal"/>
    <w:uiPriority w:val="99"/>
    <w:semiHidden/>
    <w:unhideWhenUsed/>
    <w:rsid w:val="00B659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IN"/>
    </w:rPr>
  </w:style>
  <w:style w:type="paragraph" w:customStyle="1" w:styleId="EndNoteBibliography">
    <w:name w:val="EndNote Bibliography"/>
    <w:basedOn w:val="Normal"/>
    <w:link w:val="EndNoteBibliographyChar"/>
    <w:rsid w:val="00CC7A8A"/>
    <w:pPr>
      <w:spacing w:after="200"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CC7A8A"/>
    <w:rPr>
      <w:rFonts w:ascii="Calibri" w:hAnsi="Calibri" w:cs="Calibri"/>
      <w:noProof/>
    </w:rPr>
  </w:style>
  <w:style w:type="character" w:customStyle="1" w:styleId="orcid-id-https">
    <w:name w:val="orcid-id-https"/>
    <w:basedOn w:val="DefaultParagraphFont"/>
    <w:rsid w:val="00D479C3"/>
  </w:style>
  <w:style w:type="paragraph" w:styleId="FootnoteText">
    <w:name w:val="footnote text"/>
    <w:basedOn w:val="Normal"/>
    <w:link w:val="FootnoteTextChar"/>
    <w:uiPriority w:val="99"/>
    <w:semiHidden/>
    <w:unhideWhenUsed/>
    <w:rsid w:val="00AB38EF"/>
    <w:pPr>
      <w:spacing w:after="0" w:line="240" w:lineRule="auto"/>
    </w:pPr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38EF"/>
    <w:rPr>
      <w:rFonts w:eastAsiaTheme="minorHAnsi"/>
      <w:sz w:val="20"/>
      <w:szCs w:val="20"/>
    </w:rPr>
  </w:style>
  <w:style w:type="paragraph" w:customStyle="1" w:styleId="Default">
    <w:name w:val="Default"/>
    <w:link w:val="DefaultChar"/>
    <w:rsid w:val="00CC546A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</w:rPr>
  </w:style>
  <w:style w:type="character" w:customStyle="1" w:styleId="DefaultChar">
    <w:name w:val="Default Char"/>
    <w:basedOn w:val="DefaultParagraphFont"/>
    <w:link w:val="Default"/>
    <w:rsid w:val="00CC546A"/>
    <w:rPr>
      <w:rFonts w:ascii="Calibri" w:eastAsiaTheme="minorHAnsi" w:hAnsi="Calibri" w:cs="Calibri"/>
      <w:color w:val="000000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8F53B1"/>
  </w:style>
  <w:style w:type="character" w:customStyle="1" w:styleId="Heading3Char">
    <w:name w:val="Heading 3 Char"/>
    <w:basedOn w:val="DefaultParagraphFont"/>
    <w:link w:val="Heading3"/>
    <w:uiPriority w:val="9"/>
    <w:rsid w:val="006B497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DF3E1A"/>
  </w:style>
  <w:style w:type="character" w:customStyle="1" w:styleId="fontstyle21">
    <w:name w:val="fontstyle21"/>
    <w:basedOn w:val="DefaultParagraphFont"/>
    <w:rsid w:val="00993A60"/>
    <w:rPr>
      <w:rFonts w:ascii="ArialNarrow" w:eastAsia="ArialNarrow" w:hint="eastAsia"/>
      <w:b w:val="0"/>
      <w:bCs w:val="0"/>
      <w:i w:val="0"/>
      <w:iCs w:val="0"/>
      <w:color w:val="242021"/>
      <w:sz w:val="20"/>
      <w:szCs w:val="20"/>
    </w:rPr>
  </w:style>
  <w:style w:type="character" w:customStyle="1" w:styleId="A3">
    <w:name w:val="A3"/>
    <w:uiPriority w:val="99"/>
    <w:rsid w:val="00F17889"/>
    <w:rPr>
      <w:color w:val="000000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C34938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NoSpacingChar"/>
    <w:link w:val="EndNoteBibliographyTitle"/>
    <w:rsid w:val="00C34938"/>
    <w:rPr>
      <w:rFonts w:ascii="Calibri" w:hAnsi="Calibri" w:cs="Calibri"/>
      <w:noProof/>
    </w:rPr>
  </w:style>
  <w:style w:type="character" w:customStyle="1" w:styleId="highwire-citation-author">
    <w:name w:val="highwire-citation-author"/>
    <w:basedOn w:val="DefaultParagraphFont"/>
    <w:rsid w:val="00CC1F9E"/>
  </w:style>
  <w:style w:type="character" w:customStyle="1" w:styleId="al-author-name-more">
    <w:name w:val="al-author-name-more"/>
    <w:basedOn w:val="DefaultParagraphFont"/>
    <w:rsid w:val="00C11CB4"/>
  </w:style>
  <w:style w:type="character" w:customStyle="1" w:styleId="delimiter">
    <w:name w:val="delimiter"/>
    <w:basedOn w:val="DefaultParagraphFont"/>
    <w:rsid w:val="00C11CB4"/>
  </w:style>
  <w:style w:type="character" w:customStyle="1" w:styleId="A0">
    <w:name w:val="A0"/>
    <w:uiPriority w:val="99"/>
    <w:rsid w:val="007E7603"/>
    <w:rPr>
      <w:color w:val="000000"/>
      <w:sz w:val="20"/>
      <w:szCs w:val="20"/>
    </w:rPr>
  </w:style>
  <w:style w:type="character" w:customStyle="1" w:styleId="A1">
    <w:name w:val="A1"/>
    <w:uiPriority w:val="99"/>
    <w:rsid w:val="00A22C59"/>
    <w:rPr>
      <w:rFonts w:ascii="Futura Lt BT" w:hAnsi="Futura Lt BT" w:cs="Futura Lt BT" w:hint="default"/>
      <w:color w:val="000000"/>
      <w:sz w:val="18"/>
      <w:szCs w:val="18"/>
    </w:rPr>
  </w:style>
  <w:style w:type="character" w:customStyle="1" w:styleId="articlecitationvolume">
    <w:name w:val="articlecitation_volume"/>
    <w:basedOn w:val="DefaultParagraphFont"/>
    <w:rsid w:val="00A22C59"/>
  </w:style>
  <w:style w:type="character" w:customStyle="1" w:styleId="articlecitationpages">
    <w:name w:val="articlecitation_pages"/>
    <w:basedOn w:val="DefaultParagraphFont"/>
    <w:rsid w:val="00A22C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06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77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ltidisciplines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833745C-85C3-4DB1-9808-5F80A05D6D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2</Pages>
  <Words>580</Words>
  <Characters>3309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az Hasnat</dc:creator>
  <cp:keywords/>
  <dc:description/>
  <cp:lastModifiedBy>GC</cp:lastModifiedBy>
  <cp:revision>269</cp:revision>
  <cp:lastPrinted>2019-03-12T03:01:00Z</cp:lastPrinted>
  <dcterms:created xsi:type="dcterms:W3CDTF">2020-06-11T12:06:00Z</dcterms:created>
  <dcterms:modified xsi:type="dcterms:W3CDTF">2021-08-12T09:19:00Z</dcterms:modified>
</cp:coreProperties>
</file>